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F675B0" w14:textId="77777777" w:rsidR="00CA6F85" w:rsidRPr="002038DE" w:rsidRDefault="00CA6F85" w:rsidP="00CA6F85">
      <w:pPr>
        <w:pStyle w:val="WPNormal"/>
        <w:jc w:val="center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r w:rsidRPr="002038DE">
        <w:rPr>
          <w:rFonts w:ascii="Times New Roman" w:hAnsi="Times New Roman" w:cs="Times New Roman"/>
          <w:b/>
          <w:bCs/>
          <w:sz w:val="28"/>
          <w:szCs w:val="28"/>
        </w:rPr>
        <w:t>Hana Kang</w:t>
      </w:r>
    </w:p>
    <w:p w14:paraId="7B0DB681" w14:textId="1B2B23ED" w:rsidR="00CA6F85" w:rsidRPr="002038DE" w:rsidRDefault="0068182D" w:rsidP="00CA6F85">
      <w:pPr>
        <w:pStyle w:val="WPNormal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55 Decio Hall</w:t>
      </w:r>
    </w:p>
    <w:p w14:paraId="581F5D56" w14:textId="77777777" w:rsidR="00CA6F85" w:rsidRPr="002038DE" w:rsidRDefault="00CA6F85" w:rsidP="00CA6F85">
      <w:pPr>
        <w:pStyle w:val="WPNormal"/>
        <w:jc w:val="center"/>
        <w:rPr>
          <w:rFonts w:ascii="Times New Roman" w:hAnsi="Times New Roman" w:cs="Times New Roman"/>
        </w:rPr>
      </w:pPr>
      <w:r w:rsidRPr="002038DE">
        <w:rPr>
          <w:rFonts w:ascii="Times New Roman" w:hAnsi="Times New Roman" w:cs="Times New Roman"/>
        </w:rPr>
        <w:t>Notre Dame, IN 46556</w:t>
      </w:r>
    </w:p>
    <w:p w14:paraId="464C8A6D" w14:textId="77777777" w:rsidR="00CA6F85" w:rsidRPr="002038DE" w:rsidRDefault="00CA6F85" w:rsidP="00CA6F85">
      <w:pPr>
        <w:pStyle w:val="WPNormal"/>
        <w:jc w:val="center"/>
        <w:rPr>
          <w:rFonts w:ascii="Times New Roman" w:hAnsi="Times New Roman" w:cs="Times New Roman"/>
        </w:rPr>
      </w:pPr>
      <w:r w:rsidRPr="002038DE">
        <w:rPr>
          <w:rFonts w:ascii="Times New Roman" w:hAnsi="Times New Roman" w:cs="Times New Roman"/>
        </w:rPr>
        <w:t xml:space="preserve">Email: </w:t>
      </w:r>
      <w:hyperlink r:id="rId8" w:history="1">
        <w:r w:rsidRPr="002038DE">
          <w:rPr>
            <w:rStyle w:val="Hyperlink"/>
            <w:rFonts w:ascii="Times New Roman" w:hAnsi="Times New Roman" w:cs="Times New Roman"/>
            <w:szCs w:val="22"/>
          </w:rPr>
          <w:t>hana.kang@nd.edu</w:t>
        </w:r>
      </w:hyperlink>
      <w:r w:rsidRPr="002038DE">
        <w:rPr>
          <w:rFonts w:ascii="Times New Roman" w:hAnsi="Times New Roman" w:cs="Times New Roman"/>
        </w:rPr>
        <w:t xml:space="preserve"> </w:t>
      </w:r>
    </w:p>
    <w:p w14:paraId="01675DCE" w14:textId="77777777" w:rsidR="00CA6F85" w:rsidRPr="002038DE" w:rsidRDefault="00CA6F85" w:rsidP="00CA6F85">
      <w:pPr>
        <w:pStyle w:val="WPNormal"/>
        <w:jc w:val="center"/>
        <w:rPr>
          <w:rFonts w:ascii="Times New Roman" w:hAnsi="Times New Roman" w:cs="Times New Roman"/>
          <w:sz w:val="22"/>
          <w:szCs w:val="22"/>
        </w:rPr>
      </w:pPr>
      <w:r w:rsidRPr="002038DE">
        <w:rPr>
          <w:rFonts w:ascii="Times New Roman" w:hAnsi="Times New Roman" w:cs="Times New Roman"/>
        </w:rPr>
        <w:t>Phone: (574) 631-6509</w:t>
      </w:r>
    </w:p>
    <w:p w14:paraId="75865205" w14:textId="77777777" w:rsidR="00CA6F85" w:rsidRPr="006D3CA0" w:rsidRDefault="00CA6F85" w:rsidP="006D3CA0">
      <w:pPr>
        <w:pStyle w:val="WPNormal"/>
        <w:spacing w:before="360" w:after="240"/>
        <w:rPr>
          <w:rFonts w:ascii="Times New Roman" w:hAnsi="Times New Roman" w:cs="Times New Roman"/>
          <w:b/>
          <w:bCs/>
          <w:smallCaps/>
          <w:u w:val="single"/>
        </w:rPr>
      </w:pPr>
      <w:r w:rsidRPr="002038DE">
        <w:rPr>
          <w:rFonts w:ascii="Times New Roman" w:hAnsi="Times New Roman" w:cs="Times New Roman"/>
          <w:b/>
          <w:bCs/>
          <w:smallCaps/>
          <w:u w:val="single"/>
        </w:rPr>
        <w:t>Education</w:t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="006917FC"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</w:p>
    <w:p w14:paraId="3D056DC6" w14:textId="77777777" w:rsidR="00CA6F85" w:rsidRPr="002038DE" w:rsidRDefault="00CA6F85" w:rsidP="00CA6F85">
      <w:pPr>
        <w:pStyle w:val="WPNormal"/>
        <w:numPr>
          <w:ilvl w:val="0"/>
          <w:numId w:val="1"/>
        </w:numPr>
        <w:tabs>
          <w:tab w:val="clear" w:pos="720"/>
          <w:tab w:val="num" w:pos="360"/>
        </w:tabs>
        <w:spacing w:after="120"/>
        <w:ind w:left="360"/>
        <w:outlineLvl w:val="0"/>
        <w:rPr>
          <w:rFonts w:ascii="Times New Roman" w:hAnsi="Times New Roman" w:cs="Times New Roman"/>
        </w:rPr>
      </w:pPr>
      <w:r w:rsidRPr="002038DE">
        <w:rPr>
          <w:rFonts w:ascii="Times New Roman" w:hAnsi="Times New Roman" w:cs="Times New Roman"/>
          <w:b/>
          <w:bCs/>
        </w:rPr>
        <w:t>Ph.D. in East Asian Languages and Literatures,</w:t>
      </w:r>
      <w:r w:rsidRPr="002038DE">
        <w:rPr>
          <w:rFonts w:ascii="Times New Roman" w:hAnsi="Times New Roman" w:cs="Times New Roman"/>
        </w:rPr>
        <w:t xml:space="preserve"> The Ohio State University, Columbus, OH, March 2011</w:t>
      </w:r>
    </w:p>
    <w:p w14:paraId="14510FC9" w14:textId="77777777" w:rsidR="00CA6F85" w:rsidRPr="002038DE" w:rsidRDefault="00CA6F85" w:rsidP="00CA6F85">
      <w:pPr>
        <w:pStyle w:val="Default"/>
        <w:numPr>
          <w:ilvl w:val="0"/>
          <w:numId w:val="4"/>
        </w:numPr>
        <w:tabs>
          <w:tab w:val="left" w:pos="900"/>
        </w:tabs>
        <w:ind w:left="900" w:hanging="180"/>
        <w:rPr>
          <w:bCs/>
        </w:rPr>
      </w:pPr>
      <w:r w:rsidRPr="002038DE">
        <w:rPr>
          <w:bCs/>
        </w:rPr>
        <w:t xml:space="preserve">Concentration: Chinese </w:t>
      </w:r>
      <w:r w:rsidR="00496051" w:rsidRPr="002038DE">
        <w:rPr>
          <w:bCs/>
        </w:rPr>
        <w:t xml:space="preserve">Applied </w:t>
      </w:r>
      <w:r w:rsidRPr="002038DE">
        <w:rPr>
          <w:bCs/>
        </w:rPr>
        <w:t>Linguistics</w:t>
      </w:r>
    </w:p>
    <w:p w14:paraId="04D7571B" w14:textId="77777777" w:rsidR="00CA6F85" w:rsidRPr="002038DE" w:rsidRDefault="00CA6F85" w:rsidP="00CA6F85">
      <w:pPr>
        <w:pStyle w:val="Default"/>
        <w:numPr>
          <w:ilvl w:val="0"/>
          <w:numId w:val="4"/>
        </w:numPr>
        <w:tabs>
          <w:tab w:val="left" w:pos="900"/>
        </w:tabs>
        <w:ind w:left="900" w:hanging="180"/>
        <w:outlineLvl w:val="0"/>
      </w:pPr>
      <w:r w:rsidRPr="002038DE">
        <w:rPr>
          <w:bCs/>
        </w:rPr>
        <w:t>Minor Field: Foreign/Second Language Education</w:t>
      </w:r>
      <w:r w:rsidRPr="002038DE">
        <w:rPr>
          <w:bCs/>
        </w:rPr>
        <w:tab/>
      </w:r>
    </w:p>
    <w:p w14:paraId="54356C6B" w14:textId="77777777" w:rsidR="00CA6F85" w:rsidRPr="002038DE" w:rsidRDefault="00CA6F85" w:rsidP="00CA6F85">
      <w:pPr>
        <w:pStyle w:val="WPNormal"/>
        <w:numPr>
          <w:ilvl w:val="0"/>
          <w:numId w:val="1"/>
        </w:numPr>
        <w:tabs>
          <w:tab w:val="clear" w:pos="720"/>
          <w:tab w:val="num" w:pos="360"/>
        </w:tabs>
        <w:spacing w:before="120" w:after="240"/>
        <w:ind w:left="360"/>
        <w:rPr>
          <w:rFonts w:ascii="Times New Roman" w:hAnsi="Times New Roman" w:cs="Times New Roman"/>
        </w:rPr>
      </w:pPr>
      <w:r w:rsidRPr="002038DE">
        <w:rPr>
          <w:rFonts w:ascii="Times New Roman" w:hAnsi="Times New Roman" w:cs="Times New Roman"/>
          <w:b/>
          <w:bCs/>
        </w:rPr>
        <w:t>M.A.</w:t>
      </w:r>
      <w:r w:rsidRPr="002038DE">
        <w:rPr>
          <w:rFonts w:ascii="Times New Roman" w:hAnsi="Times New Roman" w:cs="Times New Roman"/>
        </w:rPr>
        <w:t xml:space="preserve"> </w:t>
      </w:r>
      <w:r w:rsidRPr="002038DE">
        <w:rPr>
          <w:rFonts w:ascii="Times New Roman" w:hAnsi="Times New Roman" w:cs="Times New Roman"/>
          <w:b/>
          <w:bCs/>
        </w:rPr>
        <w:t>in East Asian Languages and Literatures</w:t>
      </w:r>
      <w:r w:rsidRPr="002038DE">
        <w:rPr>
          <w:rFonts w:ascii="Times New Roman" w:hAnsi="Times New Roman" w:cs="Times New Roman"/>
        </w:rPr>
        <w:t>, The Ohio State University, Columbus, OH, August 2004</w:t>
      </w:r>
    </w:p>
    <w:p w14:paraId="208D14E6" w14:textId="77777777" w:rsidR="00CA6F85" w:rsidRPr="002038DE" w:rsidRDefault="00CA6F85" w:rsidP="00CA6F85">
      <w:pPr>
        <w:numPr>
          <w:ilvl w:val="0"/>
          <w:numId w:val="1"/>
        </w:numPr>
        <w:tabs>
          <w:tab w:val="clear" w:pos="720"/>
          <w:tab w:val="num" w:pos="360"/>
        </w:tabs>
        <w:spacing w:before="120" w:after="240"/>
        <w:ind w:left="360"/>
      </w:pPr>
      <w:r w:rsidRPr="002038DE">
        <w:rPr>
          <w:b/>
          <w:bCs/>
        </w:rPr>
        <w:t>B.A</w:t>
      </w:r>
      <w:r w:rsidRPr="002038DE">
        <w:rPr>
          <w:b/>
        </w:rPr>
        <w:t xml:space="preserve">. with Honor in </w:t>
      </w:r>
      <w:r w:rsidRPr="002038DE">
        <w:rPr>
          <w:b/>
          <w:bCs/>
        </w:rPr>
        <w:t>Chinese and Communication</w:t>
      </w:r>
      <w:r w:rsidRPr="002038DE">
        <w:t>, Rutgers, The State University of New Jersey, New Brunswick, NJ, May 2001</w:t>
      </w:r>
    </w:p>
    <w:p w14:paraId="5F676EBB" w14:textId="77777777" w:rsidR="00CA6F85" w:rsidRPr="006D3CA0" w:rsidRDefault="00CA6F85" w:rsidP="006D3CA0">
      <w:pPr>
        <w:pStyle w:val="WPNormal"/>
        <w:spacing w:before="360" w:after="240"/>
        <w:rPr>
          <w:rFonts w:ascii="Times New Roman" w:hAnsi="Times New Roman" w:cs="Times New Roman"/>
          <w:b/>
          <w:bCs/>
          <w:smallCaps/>
          <w:u w:val="single"/>
        </w:rPr>
      </w:pPr>
      <w:r w:rsidRPr="006D3CA0">
        <w:rPr>
          <w:rFonts w:ascii="Times New Roman" w:hAnsi="Times New Roman" w:cs="Times New Roman"/>
          <w:b/>
          <w:bCs/>
          <w:smallCaps/>
          <w:u w:val="single"/>
        </w:rPr>
        <w:t xml:space="preserve">Professional Experience </w:t>
      </w:r>
      <w:r w:rsidRPr="006D3CA0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D3CA0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D3CA0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D3CA0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D3CA0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D3CA0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D3CA0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D3CA0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D3CA0">
        <w:rPr>
          <w:rFonts w:ascii="Times New Roman" w:hAnsi="Times New Roman" w:cs="Times New Roman"/>
          <w:b/>
          <w:bCs/>
          <w:smallCaps/>
          <w:u w:val="single"/>
        </w:rPr>
        <w:tab/>
      </w:r>
      <w:r w:rsidR="006917FC" w:rsidRPr="006D3CA0">
        <w:rPr>
          <w:rFonts w:ascii="Times New Roman" w:hAnsi="Times New Roman" w:cs="Times New Roman"/>
          <w:b/>
          <w:bCs/>
          <w:smallCaps/>
          <w:u w:val="single"/>
        </w:rPr>
        <w:tab/>
      </w:r>
    </w:p>
    <w:p w14:paraId="553E6186" w14:textId="77777777" w:rsidR="00A71CFA" w:rsidRPr="00A71CFA" w:rsidRDefault="00CA6F85" w:rsidP="001018C0">
      <w:pPr>
        <w:numPr>
          <w:ilvl w:val="0"/>
          <w:numId w:val="2"/>
        </w:numPr>
        <w:tabs>
          <w:tab w:val="clear" w:pos="720"/>
          <w:tab w:val="num" w:pos="360"/>
        </w:tabs>
        <w:spacing w:before="120"/>
        <w:ind w:left="360"/>
        <w:rPr>
          <w:bCs/>
        </w:rPr>
      </w:pPr>
      <w:r w:rsidRPr="00A71CFA">
        <w:rPr>
          <w:b/>
        </w:rPr>
        <w:t xml:space="preserve">Associate </w:t>
      </w:r>
      <w:r w:rsidR="00DE085D" w:rsidRPr="00A71CFA">
        <w:rPr>
          <w:b/>
        </w:rPr>
        <w:t xml:space="preserve">Teaching </w:t>
      </w:r>
      <w:r w:rsidR="00E14964" w:rsidRPr="00A71CFA">
        <w:rPr>
          <w:b/>
        </w:rPr>
        <w:t>Professor</w:t>
      </w:r>
      <w:r w:rsidRPr="002038DE">
        <w:t>, East Asian Languages and Cultures and Center for the Study of Languages and Cultures, University of Notre Dame, August 2014 – Present</w:t>
      </w:r>
    </w:p>
    <w:p w14:paraId="0BFAE9EF" w14:textId="7B930219" w:rsidR="001018C0" w:rsidRPr="00A71CFA" w:rsidRDefault="00F36D79" w:rsidP="00A71CFA">
      <w:pPr>
        <w:numPr>
          <w:ilvl w:val="1"/>
          <w:numId w:val="7"/>
        </w:numPr>
        <w:spacing w:before="120"/>
      </w:pPr>
      <w:r w:rsidRPr="00A71CFA">
        <w:t>Taught various levels of Korean languages</w:t>
      </w:r>
      <w:r w:rsidR="001018C0" w:rsidRPr="00A71CFA">
        <w:t xml:space="preserve">, Introduction to </w:t>
      </w:r>
      <w:r w:rsidR="0068182D" w:rsidRPr="00A71CFA">
        <w:t>L</w:t>
      </w:r>
      <w:r w:rsidR="001018C0" w:rsidRPr="00A71CFA">
        <w:t xml:space="preserve">inguistics, Introduction to Sociolinguistics (graduate and </w:t>
      </w:r>
      <w:proofErr w:type="gramStart"/>
      <w:r w:rsidR="001018C0" w:rsidRPr="00A71CFA">
        <w:t>undergraduate</w:t>
      </w:r>
      <w:r w:rsidR="00D32AAB">
        <w:t>-</w:t>
      </w:r>
      <w:r w:rsidR="001018C0" w:rsidRPr="00A71CFA">
        <w:t>level</w:t>
      </w:r>
      <w:proofErr w:type="gramEnd"/>
      <w:r w:rsidR="001018C0" w:rsidRPr="00A71CFA">
        <w:t xml:space="preserve">), Introduction to Second language Acquisition (graduate and undergraduate level), </w:t>
      </w:r>
      <w:r w:rsidR="0043299C" w:rsidRPr="00A71CFA">
        <w:t>&amp;</w:t>
      </w:r>
      <w:r w:rsidR="001018C0" w:rsidRPr="00A71CFA">
        <w:t xml:space="preserve"> Digital Literacy</w:t>
      </w:r>
      <w:r w:rsidR="0043299C" w:rsidRPr="00A71CFA">
        <w:t xml:space="preserve"> in Language Learning</w:t>
      </w:r>
      <w:r w:rsidR="00DE085D" w:rsidRPr="00A71CFA">
        <w:t xml:space="preserve"> (graduate and undergraduate level)</w:t>
      </w:r>
    </w:p>
    <w:p w14:paraId="72438402" w14:textId="1D29C3C5" w:rsidR="0068182D" w:rsidRPr="00A71CFA" w:rsidRDefault="0068182D" w:rsidP="00A71CFA">
      <w:pPr>
        <w:numPr>
          <w:ilvl w:val="1"/>
          <w:numId w:val="7"/>
        </w:numPr>
        <w:spacing w:before="120"/>
      </w:pPr>
      <w:r w:rsidRPr="00A71CFA">
        <w:t xml:space="preserve">Created </w:t>
      </w:r>
      <w:r w:rsidR="00DE085D" w:rsidRPr="00A71CFA">
        <w:t xml:space="preserve">Elementary Korean 1, Elementary Korean 2, </w:t>
      </w:r>
      <w:r w:rsidR="00AD0888" w:rsidRPr="00A71CFA">
        <w:t>Extended Korean Literacy Learning</w:t>
      </w:r>
      <w:r w:rsidR="00AD0888" w:rsidRPr="001E7FB3">
        <w:t xml:space="preserve"> </w:t>
      </w:r>
      <w:r w:rsidR="00664349" w:rsidRPr="00A71CFA">
        <w:t xml:space="preserve">&amp; </w:t>
      </w:r>
      <w:r w:rsidRPr="00A71CFA">
        <w:t>TESOL/Linguistics Courses</w:t>
      </w:r>
      <w:r w:rsidR="00664349" w:rsidRPr="00A71CFA">
        <w:t xml:space="preserve"> (</w:t>
      </w:r>
      <w:r w:rsidRPr="00A71CFA">
        <w:t>Introduction to Linguistics, Introduction to Sociolinguistic</w:t>
      </w:r>
      <w:r w:rsidR="00AD0888" w:rsidRPr="00A71CFA">
        <w:t>s</w:t>
      </w:r>
      <w:r w:rsidRPr="00A71CFA">
        <w:t xml:space="preserve">, </w:t>
      </w:r>
      <w:r w:rsidR="00664349" w:rsidRPr="00A71CFA">
        <w:t xml:space="preserve">Introduction to Second Language Acquisition, &amp; Digital Literacy in Language Learning) </w:t>
      </w:r>
    </w:p>
    <w:p w14:paraId="66480D45" w14:textId="4FC1E22C" w:rsidR="00CA6159" w:rsidRPr="006A40D7" w:rsidRDefault="006A40D7" w:rsidP="00F36D79">
      <w:pPr>
        <w:spacing w:before="120"/>
        <w:ind w:left="360"/>
        <w:rPr>
          <w:bCs/>
          <w:u w:val="single"/>
        </w:rPr>
      </w:pPr>
      <w:r w:rsidRPr="006A40D7">
        <w:rPr>
          <w:bCs/>
          <w:u w:val="single"/>
        </w:rPr>
        <w:t>Fall 2023</w:t>
      </w:r>
    </w:p>
    <w:p w14:paraId="496D9B80" w14:textId="017A0FEA" w:rsidR="006A40D7" w:rsidRDefault="006A40D7" w:rsidP="006A40D7">
      <w:pPr>
        <w:spacing w:after="240"/>
        <w:ind w:left="360"/>
        <w:rPr>
          <w:bCs/>
        </w:rPr>
      </w:pPr>
      <w:r>
        <w:rPr>
          <w:bCs/>
        </w:rPr>
        <w:t>Elementary Korean 2, Introduction to Linguistics, &amp; Digital Literacy in Language Learning</w:t>
      </w:r>
    </w:p>
    <w:p w14:paraId="403C1485" w14:textId="1800D034" w:rsidR="00664349" w:rsidRPr="00BC51D6" w:rsidRDefault="00BC51D6" w:rsidP="00CA6159">
      <w:pPr>
        <w:ind w:left="360"/>
        <w:rPr>
          <w:bCs/>
          <w:u w:val="single"/>
        </w:rPr>
      </w:pPr>
      <w:r w:rsidRPr="00BC51D6">
        <w:rPr>
          <w:bCs/>
          <w:u w:val="single"/>
        </w:rPr>
        <w:t>Spring 2023</w:t>
      </w:r>
    </w:p>
    <w:p w14:paraId="7240290A" w14:textId="318CA6BD" w:rsidR="00BC51D6" w:rsidRPr="0068182D" w:rsidRDefault="00BC51D6" w:rsidP="00CA6159">
      <w:pPr>
        <w:spacing w:after="240"/>
        <w:ind w:left="360"/>
        <w:rPr>
          <w:bCs/>
        </w:rPr>
      </w:pPr>
      <w:r>
        <w:rPr>
          <w:bCs/>
        </w:rPr>
        <w:t>Elementary Korean 1, 1</w:t>
      </w:r>
      <w:r w:rsidRPr="00BC51D6">
        <w:rPr>
          <w:bCs/>
          <w:vertAlign w:val="superscript"/>
        </w:rPr>
        <w:t>st</w:t>
      </w:r>
      <w:r>
        <w:rPr>
          <w:bCs/>
        </w:rPr>
        <w:t xml:space="preserve"> Year Korean 2 Drill Section, Introduction to Sociolinguistics &amp; Introduction to </w:t>
      </w:r>
      <w:r w:rsidR="006A40D7">
        <w:rPr>
          <w:bCs/>
        </w:rPr>
        <w:t xml:space="preserve">Second </w:t>
      </w:r>
      <w:r>
        <w:rPr>
          <w:bCs/>
        </w:rPr>
        <w:t xml:space="preserve">Language Acquisition, &amp; </w:t>
      </w:r>
      <w:r w:rsidR="00E14964">
        <w:rPr>
          <w:bCs/>
        </w:rPr>
        <w:t xml:space="preserve">Advised two </w:t>
      </w:r>
      <w:r>
        <w:rPr>
          <w:bCs/>
        </w:rPr>
        <w:t xml:space="preserve">Independent Research </w:t>
      </w:r>
      <w:r w:rsidR="004F668D">
        <w:rPr>
          <w:bCs/>
        </w:rPr>
        <w:t>Projects</w:t>
      </w:r>
      <w:r>
        <w:rPr>
          <w:bCs/>
        </w:rPr>
        <w:t xml:space="preserve"> (Linguistics minor capstone) of </w:t>
      </w:r>
      <w:r w:rsidR="00EB421D">
        <w:rPr>
          <w:bCs/>
        </w:rPr>
        <w:t xml:space="preserve">Mireille Ibrahim and </w:t>
      </w:r>
      <w:r>
        <w:rPr>
          <w:bCs/>
        </w:rPr>
        <w:t>Savanna Klee</w:t>
      </w:r>
    </w:p>
    <w:p w14:paraId="4A16BDAE" w14:textId="610E0786" w:rsidR="001018C0" w:rsidRPr="001018C0" w:rsidRDefault="001018C0" w:rsidP="00CA6159">
      <w:pPr>
        <w:ind w:left="360"/>
        <w:rPr>
          <w:bCs/>
          <w:u w:val="single"/>
        </w:rPr>
      </w:pPr>
      <w:r w:rsidRPr="001018C0">
        <w:rPr>
          <w:bCs/>
          <w:u w:val="single"/>
        </w:rPr>
        <w:t>Fall 2022</w:t>
      </w:r>
    </w:p>
    <w:p w14:paraId="672534B4" w14:textId="77777777" w:rsidR="00CA6159" w:rsidRDefault="001018C0" w:rsidP="00CA6159">
      <w:pPr>
        <w:spacing w:after="240"/>
        <w:ind w:left="360"/>
        <w:rPr>
          <w:bCs/>
        </w:rPr>
      </w:pPr>
      <w:r>
        <w:rPr>
          <w:bCs/>
        </w:rPr>
        <w:t>Elementary Korean 2, 1</w:t>
      </w:r>
      <w:r w:rsidRPr="001018C0">
        <w:rPr>
          <w:bCs/>
          <w:vertAlign w:val="superscript"/>
        </w:rPr>
        <w:t>st</w:t>
      </w:r>
      <w:r>
        <w:rPr>
          <w:bCs/>
        </w:rPr>
        <w:t xml:space="preserve"> Year Korean 1 Drill Section 1, 1</w:t>
      </w:r>
      <w:r w:rsidRPr="001018C0">
        <w:rPr>
          <w:bCs/>
          <w:vertAlign w:val="superscript"/>
        </w:rPr>
        <w:t>st</w:t>
      </w:r>
      <w:r>
        <w:rPr>
          <w:bCs/>
        </w:rPr>
        <w:t xml:space="preserve"> Year Korean 1 Drill Section 2, </w:t>
      </w:r>
      <w:r w:rsidR="002429DB">
        <w:rPr>
          <w:bCs/>
        </w:rPr>
        <w:t xml:space="preserve">&amp; </w:t>
      </w:r>
      <w:r>
        <w:rPr>
          <w:bCs/>
        </w:rPr>
        <w:t>Introduction to Linguistics</w:t>
      </w:r>
    </w:p>
    <w:p w14:paraId="1F07536C" w14:textId="6AFF81D8" w:rsidR="001018C0" w:rsidRDefault="001018C0" w:rsidP="00CA6159">
      <w:pPr>
        <w:ind w:left="360"/>
        <w:rPr>
          <w:bCs/>
          <w:u w:val="single"/>
        </w:rPr>
      </w:pPr>
      <w:r w:rsidRPr="002429DB">
        <w:rPr>
          <w:bCs/>
          <w:u w:val="single"/>
        </w:rPr>
        <w:t>Spring 2022</w:t>
      </w:r>
    </w:p>
    <w:p w14:paraId="512DF1F7" w14:textId="61844DB7" w:rsidR="006D3CA0" w:rsidRDefault="002429DB" w:rsidP="00CA6159">
      <w:pPr>
        <w:spacing w:after="240"/>
        <w:ind w:left="360"/>
        <w:rPr>
          <w:bCs/>
        </w:rPr>
      </w:pPr>
      <w:r>
        <w:rPr>
          <w:bCs/>
        </w:rPr>
        <w:lastRenderedPageBreak/>
        <w:t>Elementary Korean 1, 1</w:t>
      </w:r>
      <w:r w:rsidRPr="002429DB">
        <w:rPr>
          <w:bCs/>
          <w:vertAlign w:val="superscript"/>
        </w:rPr>
        <w:t>st</w:t>
      </w:r>
      <w:r>
        <w:rPr>
          <w:bCs/>
        </w:rPr>
        <w:t xml:space="preserve"> Year Korean 2 Drill Section 2, Introduction to Sociolinguistics, Introduction to Second Language Acquisition &amp; </w:t>
      </w:r>
      <w:r w:rsidR="00E14964">
        <w:rPr>
          <w:bCs/>
        </w:rPr>
        <w:t xml:space="preserve">Advised </w:t>
      </w:r>
      <w:r>
        <w:rPr>
          <w:bCs/>
        </w:rPr>
        <w:t>Independent Research Project (</w:t>
      </w:r>
      <w:r w:rsidR="005317D1">
        <w:rPr>
          <w:bCs/>
        </w:rPr>
        <w:t>L</w:t>
      </w:r>
      <w:r>
        <w:rPr>
          <w:bCs/>
        </w:rPr>
        <w:t>inguistic</w:t>
      </w:r>
      <w:r w:rsidR="005317D1">
        <w:rPr>
          <w:bCs/>
        </w:rPr>
        <w:t>s</w:t>
      </w:r>
      <w:r>
        <w:rPr>
          <w:bCs/>
        </w:rPr>
        <w:t xml:space="preserve"> minor capstone) of Mary Lusebrink</w:t>
      </w:r>
    </w:p>
    <w:p w14:paraId="6026FFA7" w14:textId="7AEA5826" w:rsidR="002429DB" w:rsidRPr="002429DB" w:rsidRDefault="002429DB" w:rsidP="00CA6159">
      <w:pPr>
        <w:ind w:left="360"/>
        <w:rPr>
          <w:bCs/>
          <w:u w:val="single"/>
        </w:rPr>
      </w:pPr>
      <w:r w:rsidRPr="002429DB">
        <w:rPr>
          <w:bCs/>
          <w:u w:val="single"/>
        </w:rPr>
        <w:t>Fall 2021</w:t>
      </w:r>
    </w:p>
    <w:p w14:paraId="0B44AC09" w14:textId="6C0334B7" w:rsidR="002429DB" w:rsidRDefault="002429DB" w:rsidP="00CA6159">
      <w:pPr>
        <w:spacing w:after="240"/>
        <w:ind w:left="360"/>
        <w:rPr>
          <w:bCs/>
        </w:rPr>
      </w:pPr>
      <w:r>
        <w:rPr>
          <w:bCs/>
        </w:rPr>
        <w:t>1</w:t>
      </w:r>
      <w:r w:rsidRPr="002429DB">
        <w:rPr>
          <w:bCs/>
          <w:vertAlign w:val="superscript"/>
        </w:rPr>
        <w:t>st</w:t>
      </w:r>
      <w:r>
        <w:rPr>
          <w:bCs/>
        </w:rPr>
        <w:t xml:space="preserve"> Year Korean 1 Lecture Section 1, 1</w:t>
      </w:r>
      <w:r w:rsidRPr="002429DB">
        <w:rPr>
          <w:bCs/>
          <w:vertAlign w:val="superscript"/>
        </w:rPr>
        <w:t>st</w:t>
      </w:r>
      <w:r>
        <w:rPr>
          <w:bCs/>
        </w:rPr>
        <w:t xml:space="preserve"> Year Korean 1 Lecture Section 2, 2</w:t>
      </w:r>
      <w:r w:rsidRPr="002429DB">
        <w:rPr>
          <w:bCs/>
          <w:vertAlign w:val="superscript"/>
        </w:rPr>
        <w:t>nd</w:t>
      </w:r>
      <w:r>
        <w:rPr>
          <w:bCs/>
        </w:rPr>
        <w:t xml:space="preserve"> Year Korean 1 Lecture, &amp; Introduction to Linguistics</w:t>
      </w:r>
    </w:p>
    <w:p w14:paraId="520A44C5" w14:textId="27158A74" w:rsidR="002429DB" w:rsidRPr="002429DB" w:rsidRDefault="002429DB" w:rsidP="00CA6159">
      <w:pPr>
        <w:ind w:left="360"/>
        <w:rPr>
          <w:bCs/>
          <w:u w:val="single"/>
        </w:rPr>
      </w:pPr>
      <w:r w:rsidRPr="002429DB">
        <w:rPr>
          <w:bCs/>
          <w:u w:val="single"/>
        </w:rPr>
        <w:t>Spring 2021</w:t>
      </w:r>
    </w:p>
    <w:p w14:paraId="006D3D3D" w14:textId="641F12D3" w:rsidR="002429DB" w:rsidRDefault="002429DB" w:rsidP="00CA6159">
      <w:pPr>
        <w:spacing w:after="240"/>
        <w:ind w:left="360"/>
        <w:rPr>
          <w:bCs/>
        </w:rPr>
      </w:pPr>
      <w:r>
        <w:rPr>
          <w:bCs/>
        </w:rPr>
        <w:t>1</w:t>
      </w:r>
      <w:r w:rsidRPr="002429DB">
        <w:rPr>
          <w:bCs/>
          <w:vertAlign w:val="superscript"/>
        </w:rPr>
        <w:t>st</w:t>
      </w:r>
      <w:r>
        <w:rPr>
          <w:bCs/>
        </w:rPr>
        <w:t xml:space="preserve"> Year Korean 2 Drill Section 1, 1</w:t>
      </w:r>
      <w:r w:rsidRPr="002429DB">
        <w:rPr>
          <w:bCs/>
          <w:vertAlign w:val="superscript"/>
        </w:rPr>
        <w:t>st</w:t>
      </w:r>
      <w:r>
        <w:rPr>
          <w:bCs/>
        </w:rPr>
        <w:t xml:space="preserve"> Year Korean 2 Drill Section2, Sociolinguistics of Second Language Acquisition, &amp; Introduction to Second Language Acquisition</w:t>
      </w:r>
    </w:p>
    <w:p w14:paraId="2B4D4697" w14:textId="4A87EF9D" w:rsidR="002429DB" w:rsidRPr="005317D1" w:rsidRDefault="002429DB" w:rsidP="00CA6159">
      <w:pPr>
        <w:ind w:left="360"/>
        <w:rPr>
          <w:bCs/>
          <w:u w:val="single"/>
        </w:rPr>
      </w:pPr>
      <w:r w:rsidRPr="005317D1">
        <w:rPr>
          <w:bCs/>
          <w:u w:val="single"/>
        </w:rPr>
        <w:t>Fall 2020</w:t>
      </w:r>
    </w:p>
    <w:p w14:paraId="5C00287C" w14:textId="74B79FE8" w:rsidR="002429DB" w:rsidRDefault="002429DB" w:rsidP="00CA6159">
      <w:pPr>
        <w:spacing w:after="240"/>
        <w:ind w:left="360"/>
        <w:rPr>
          <w:bCs/>
        </w:rPr>
      </w:pPr>
      <w:r>
        <w:rPr>
          <w:bCs/>
        </w:rPr>
        <w:t>1</w:t>
      </w:r>
      <w:r w:rsidRPr="002429DB">
        <w:rPr>
          <w:bCs/>
          <w:vertAlign w:val="superscript"/>
        </w:rPr>
        <w:t>st</w:t>
      </w:r>
      <w:r>
        <w:rPr>
          <w:bCs/>
        </w:rPr>
        <w:t xml:space="preserve"> Year Korean 1 Lecture Section 2, 1</w:t>
      </w:r>
      <w:r w:rsidRPr="002429DB">
        <w:rPr>
          <w:bCs/>
          <w:vertAlign w:val="superscript"/>
        </w:rPr>
        <w:t>st</w:t>
      </w:r>
      <w:r>
        <w:rPr>
          <w:bCs/>
        </w:rPr>
        <w:t xml:space="preserve"> Year Korean 1 Drill Section 1, 1</w:t>
      </w:r>
      <w:r w:rsidRPr="002429DB">
        <w:rPr>
          <w:bCs/>
          <w:vertAlign w:val="superscript"/>
        </w:rPr>
        <w:t>st</w:t>
      </w:r>
      <w:r>
        <w:rPr>
          <w:bCs/>
        </w:rPr>
        <w:t xml:space="preserve"> Year Korean Drill Section 2, </w:t>
      </w:r>
      <w:r w:rsidR="005317D1">
        <w:rPr>
          <w:bCs/>
        </w:rPr>
        <w:t>&amp; Introduction to Linguistics</w:t>
      </w:r>
    </w:p>
    <w:p w14:paraId="437E7B0C" w14:textId="27B027C9" w:rsidR="005317D1" w:rsidRPr="005317D1" w:rsidRDefault="005317D1" w:rsidP="00CA6159">
      <w:pPr>
        <w:ind w:left="360"/>
        <w:rPr>
          <w:bCs/>
          <w:u w:val="single"/>
        </w:rPr>
      </w:pPr>
      <w:r w:rsidRPr="005317D1">
        <w:rPr>
          <w:bCs/>
          <w:u w:val="single"/>
        </w:rPr>
        <w:t>Spring 2020</w:t>
      </w:r>
    </w:p>
    <w:p w14:paraId="2BF32030" w14:textId="267D2726" w:rsidR="005317D1" w:rsidRDefault="005317D1" w:rsidP="00CA6159">
      <w:pPr>
        <w:spacing w:after="240"/>
        <w:ind w:left="360"/>
        <w:rPr>
          <w:bCs/>
        </w:rPr>
      </w:pPr>
      <w:r>
        <w:rPr>
          <w:bCs/>
        </w:rPr>
        <w:t>Elementary Korean 2, 1</w:t>
      </w:r>
      <w:r w:rsidRPr="005317D1">
        <w:rPr>
          <w:bCs/>
          <w:vertAlign w:val="superscript"/>
        </w:rPr>
        <w:t>st</w:t>
      </w:r>
      <w:r>
        <w:rPr>
          <w:bCs/>
        </w:rPr>
        <w:t xml:space="preserve"> Year Korean 2 Drill Section 1, Sociolinguistics of Second Language Acquisition, Introduction to Second Language Acquisition, </w:t>
      </w:r>
      <w:r w:rsidR="00E14964">
        <w:rPr>
          <w:bCs/>
        </w:rPr>
        <w:t xml:space="preserve">Advised </w:t>
      </w:r>
      <w:r>
        <w:rPr>
          <w:bCs/>
        </w:rPr>
        <w:t>Independent Research Practicum (Linguistics minor capstone) of Peter Molyneaux, &amp; Senior Thesis of Elizabeth Kolb</w:t>
      </w:r>
    </w:p>
    <w:p w14:paraId="51506CE5" w14:textId="4CE0BF45" w:rsidR="005317D1" w:rsidRPr="005317D1" w:rsidRDefault="005317D1" w:rsidP="00CA6159">
      <w:pPr>
        <w:ind w:left="360"/>
        <w:rPr>
          <w:bCs/>
          <w:u w:val="single"/>
        </w:rPr>
      </w:pPr>
      <w:r w:rsidRPr="005317D1">
        <w:rPr>
          <w:bCs/>
          <w:u w:val="single"/>
        </w:rPr>
        <w:t>Fall 2019</w:t>
      </w:r>
    </w:p>
    <w:p w14:paraId="65169E65" w14:textId="6BA0983F" w:rsidR="005317D1" w:rsidRDefault="005317D1" w:rsidP="00CA6159">
      <w:pPr>
        <w:spacing w:after="240"/>
        <w:ind w:left="360"/>
        <w:rPr>
          <w:bCs/>
        </w:rPr>
      </w:pPr>
      <w:r>
        <w:rPr>
          <w:bCs/>
        </w:rPr>
        <w:t>Elementary Korean 1, 1</w:t>
      </w:r>
      <w:r w:rsidRPr="005317D1">
        <w:rPr>
          <w:bCs/>
          <w:vertAlign w:val="superscript"/>
        </w:rPr>
        <w:t>st</w:t>
      </w:r>
      <w:r>
        <w:rPr>
          <w:bCs/>
        </w:rPr>
        <w:t xml:space="preserve"> Year Korean Drill Section1, Introduction to Linguistics, Topics in Linguistics (Digital Literacy in Language Learning), &amp; </w:t>
      </w:r>
      <w:r w:rsidR="00E14964">
        <w:rPr>
          <w:bCs/>
        </w:rPr>
        <w:t xml:space="preserve">Advised </w:t>
      </w:r>
      <w:r>
        <w:rPr>
          <w:bCs/>
        </w:rPr>
        <w:t>Directed Reading of Elizabeth Kolb</w:t>
      </w:r>
    </w:p>
    <w:p w14:paraId="4E90B456" w14:textId="04A84CBA" w:rsidR="005317D1" w:rsidRPr="005317D1" w:rsidRDefault="005317D1" w:rsidP="00CA6159">
      <w:pPr>
        <w:ind w:left="360"/>
        <w:rPr>
          <w:bCs/>
          <w:u w:val="single"/>
        </w:rPr>
      </w:pPr>
      <w:r w:rsidRPr="005317D1">
        <w:rPr>
          <w:bCs/>
          <w:u w:val="single"/>
        </w:rPr>
        <w:t>Spring 2019</w:t>
      </w:r>
    </w:p>
    <w:p w14:paraId="479435F0" w14:textId="2F1F2BF2" w:rsidR="005317D1" w:rsidRDefault="005317D1" w:rsidP="00CA6159">
      <w:pPr>
        <w:spacing w:after="240"/>
        <w:ind w:left="360"/>
        <w:rPr>
          <w:bCs/>
        </w:rPr>
      </w:pPr>
      <w:r>
        <w:rPr>
          <w:bCs/>
        </w:rPr>
        <w:t>Elementary Korean 1, 1</w:t>
      </w:r>
      <w:r w:rsidRPr="005317D1">
        <w:rPr>
          <w:bCs/>
          <w:vertAlign w:val="superscript"/>
        </w:rPr>
        <w:t>st</w:t>
      </w:r>
      <w:r>
        <w:rPr>
          <w:bCs/>
        </w:rPr>
        <w:t xml:space="preserve"> Year Korean 2 Drill Section 1, Sociolinguistics of Second Language Acquisition, &amp; Introduction to Second Language Acquisition</w:t>
      </w:r>
    </w:p>
    <w:p w14:paraId="59E5BA21" w14:textId="1A5E279C" w:rsidR="005317D1" w:rsidRDefault="005317D1" w:rsidP="00CA6159">
      <w:pPr>
        <w:ind w:left="360"/>
        <w:rPr>
          <w:bCs/>
          <w:u w:val="single"/>
        </w:rPr>
      </w:pPr>
      <w:r w:rsidRPr="00D563FD">
        <w:rPr>
          <w:bCs/>
          <w:u w:val="single"/>
        </w:rPr>
        <w:t>Fall 2018</w:t>
      </w:r>
    </w:p>
    <w:p w14:paraId="292252C8" w14:textId="45564D2B" w:rsidR="00D563FD" w:rsidRDefault="00D563FD" w:rsidP="00CA6159">
      <w:pPr>
        <w:spacing w:after="240"/>
        <w:ind w:left="360"/>
        <w:rPr>
          <w:bCs/>
        </w:rPr>
      </w:pPr>
      <w:r>
        <w:rPr>
          <w:bCs/>
        </w:rPr>
        <w:t>Elementary Korean 2, 1</w:t>
      </w:r>
      <w:r w:rsidRPr="00D563FD">
        <w:rPr>
          <w:bCs/>
          <w:vertAlign w:val="superscript"/>
        </w:rPr>
        <w:t>st</w:t>
      </w:r>
      <w:r>
        <w:rPr>
          <w:bCs/>
        </w:rPr>
        <w:t xml:space="preserve"> Year Korean 1 Section 1 Drill, 1</w:t>
      </w:r>
      <w:r w:rsidRPr="00D563FD">
        <w:rPr>
          <w:bCs/>
          <w:vertAlign w:val="superscript"/>
        </w:rPr>
        <w:t>st</w:t>
      </w:r>
      <w:r>
        <w:rPr>
          <w:bCs/>
        </w:rPr>
        <w:t xml:space="preserve"> Year Korean Drill, Introduction to Linguistics, Topics in Linguistics (Digital Literacy in Language Learning), &amp; </w:t>
      </w:r>
      <w:r w:rsidR="00E14964">
        <w:rPr>
          <w:bCs/>
        </w:rPr>
        <w:t>A</w:t>
      </w:r>
      <w:r>
        <w:rPr>
          <w:bCs/>
        </w:rPr>
        <w:t>dvised Jony Gregory’s Master thesis (Graduate Program in English)</w:t>
      </w:r>
    </w:p>
    <w:p w14:paraId="4F6C10D6" w14:textId="512D3310" w:rsidR="00D563FD" w:rsidRPr="00701F18" w:rsidRDefault="00D563FD" w:rsidP="00CA6159">
      <w:pPr>
        <w:ind w:left="360"/>
        <w:rPr>
          <w:bCs/>
          <w:u w:val="single"/>
        </w:rPr>
      </w:pPr>
      <w:r w:rsidRPr="00701F18">
        <w:rPr>
          <w:bCs/>
          <w:u w:val="single"/>
        </w:rPr>
        <w:t>Spring 2018</w:t>
      </w:r>
    </w:p>
    <w:p w14:paraId="4E0CC2C1" w14:textId="3127D7BA" w:rsidR="00D563FD" w:rsidRDefault="00D563FD" w:rsidP="00CA6159">
      <w:pPr>
        <w:spacing w:after="240"/>
        <w:ind w:left="360"/>
        <w:rPr>
          <w:bCs/>
        </w:rPr>
      </w:pPr>
      <w:r>
        <w:rPr>
          <w:bCs/>
        </w:rPr>
        <w:t>Elementary Korean 1, 1</w:t>
      </w:r>
      <w:r w:rsidRPr="00D563FD">
        <w:rPr>
          <w:bCs/>
          <w:vertAlign w:val="superscript"/>
        </w:rPr>
        <w:t>st</w:t>
      </w:r>
      <w:r>
        <w:rPr>
          <w:bCs/>
        </w:rPr>
        <w:t xml:space="preserve"> Year Korean 2 Section 1 Drill, Sociolinguistics of Second Language Acquisition, </w:t>
      </w:r>
      <w:r w:rsidR="00701F18">
        <w:rPr>
          <w:bCs/>
        </w:rPr>
        <w:t>&amp; Introduction to Second Language Acquisition</w:t>
      </w:r>
    </w:p>
    <w:p w14:paraId="608BC3C6" w14:textId="7F3DDF7D" w:rsidR="00701F18" w:rsidRPr="00701F18" w:rsidRDefault="00701F18" w:rsidP="00CA6159">
      <w:pPr>
        <w:ind w:left="360"/>
        <w:rPr>
          <w:bCs/>
          <w:u w:val="single"/>
        </w:rPr>
      </w:pPr>
      <w:r w:rsidRPr="00701F18">
        <w:rPr>
          <w:bCs/>
          <w:u w:val="single"/>
        </w:rPr>
        <w:t>Fall 2017</w:t>
      </w:r>
    </w:p>
    <w:p w14:paraId="03B3B660" w14:textId="03C5B919" w:rsidR="00701F18" w:rsidRDefault="00701F18" w:rsidP="00CA6159">
      <w:pPr>
        <w:spacing w:after="240"/>
        <w:ind w:left="360"/>
        <w:rPr>
          <w:bCs/>
        </w:rPr>
      </w:pPr>
      <w:r>
        <w:rPr>
          <w:bCs/>
        </w:rPr>
        <w:t>1</w:t>
      </w:r>
      <w:r w:rsidRPr="00701F18">
        <w:rPr>
          <w:bCs/>
          <w:vertAlign w:val="superscript"/>
        </w:rPr>
        <w:t>st</w:t>
      </w:r>
      <w:r>
        <w:rPr>
          <w:bCs/>
        </w:rPr>
        <w:t xml:space="preserve"> Year Korean 1 Drill Section 1, 2</w:t>
      </w:r>
      <w:r w:rsidRPr="00701F18">
        <w:rPr>
          <w:bCs/>
          <w:vertAlign w:val="superscript"/>
        </w:rPr>
        <w:t>nd</w:t>
      </w:r>
      <w:r>
        <w:rPr>
          <w:bCs/>
        </w:rPr>
        <w:t xml:space="preserve"> Year Korean 1 Drill Section 1, Directed Readings in Korean, Introduction to Linguistics, &amp; Topics in Linguistics (Digital Literacy in Language Learning)</w:t>
      </w:r>
    </w:p>
    <w:p w14:paraId="7A876201" w14:textId="11921AD7" w:rsidR="00701F18" w:rsidRPr="00701F18" w:rsidRDefault="00701F18" w:rsidP="00CA6159">
      <w:pPr>
        <w:ind w:left="360"/>
        <w:rPr>
          <w:bCs/>
          <w:u w:val="single"/>
        </w:rPr>
      </w:pPr>
      <w:r w:rsidRPr="00701F18">
        <w:rPr>
          <w:bCs/>
          <w:u w:val="single"/>
        </w:rPr>
        <w:t>Spring 2017</w:t>
      </w:r>
    </w:p>
    <w:p w14:paraId="2D1C5B09" w14:textId="4B733434" w:rsidR="00701F18" w:rsidRDefault="00701F18" w:rsidP="00CA6159">
      <w:pPr>
        <w:spacing w:after="240"/>
        <w:ind w:left="360"/>
        <w:rPr>
          <w:bCs/>
        </w:rPr>
      </w:pPr>
      <w:r>
        <w:rPr>
          <w:bCs/>
        </w:rPr>
        <w:t>Elementary Korean 1, 1</w:t>
      </w:r>
      <w:r w:rsidRPr="00701F18">
        <w:rPr>
          <w:bCs/>
          <w:vertAlign w:val="superscript"/>
        </w:rPr>
        <w:t>st</w:t>
      </w:r>
      <w:r>
        <w:rPr>
          <w:bCs/>
        </w:rPr>
        <w:t xml:space="preserve"> Year Korean 2 Section 1 Drill, Sociolinguistics of Second Language Acquisition, &amp; Introduction to Second Language Acquisition</w:t>
      </w:r>
    </w:p>
    <w:p w14:paraId="1DA69E76" w14:textId="5DEDB451" w:rsidR="00701F18" w:rsidRPr="00701F18" w:rsidRDefault="00701F18" w:rsidP="00CA6159">
      <w:pPr>
        <w:ind w:left="360"/>
        <w:rPr>
          <w:bCs/>
          <w:u w:val="single"/>
        </w:rPr>
      </w:pPr>
      <w:r w:rsidRPr="00701F18">
        <w:rPr>
          <w:bCs/>
          <w:u w:val="single"/>
        </w:rPr>
        <w:t>Fall 2016</w:t>
      </w:r>
    </w:p>
    <w:p w14:paraId="5E65FD10" w14:textId="23AB8057" w:rsidR="00CA6159" w:rsidRDefault="00701F18" w:rsidP="00CA6159">
      <w:pPr>
        <w:spacing w:after="240"/>
        <w:ind w:left="360"/>
        <w:rPr>
          <w:bCs/>
        </w:rPr>
      </w:pPr>
      <w:r>
        <w:rPr>
          <w:bCs/>
        </w:rPr>
        <w:t>1</w:t>
      </w:r>
      <w:r w:rsidRPr="00701F18">
        <w:rPr>
          <w:bCs/>
          <w:vertAlign w:val="superscript"/>
        </w:rPr>
        <w:t>st</w:t>
      </w:r>
      <w:r>
        <w:rPr>
          <w:bCs/>
        </w:rPr>
        <w:t xml:space="preserve"> Year Korean 1 Drill Section1, 2</w:t>
      </w:r>
      <w:r w:rsidRPr="00701F18">
        <w:rPr>
          <w:bCs/>
          <w:vertAlign w:val="superscript"/>
        </w:rPr>
        <w:t>nd</w:t>
      </w:r>
      <w:r>
        <w:rPr>
          <w:bCs/>
        </w:rPr>
        <w:t xml:space="preserve"> Year Korean 1 Drill Section</w:t>
      </w:r>
      <w:r w:rsidR="00CA6159">
        <w:rPr>
          <w:bCs/>
        </w:rPr>
        <w:t xml:space="preserve"> </w:t>
      </w:r>
      <w:r>
        <w:rPr>
          <w:bCs/>
        </w:rPr>
        <w:t>1, &amp; Introduction to Linguistics</w:t>
      </w:r>
    </w:p>
    <w:p w14:paraId="4B9B23ED" w14:textId="430F3281" w:rsidR="00701F18" w:rsidRPr="00701F18" w:rsidRDefault="00701F18" w:rsidP="00CA6159">
      <w:pPr>
        <w:ind w:left="360"/>
        <w:rPr>
          <w:bCs/>
          <w:u w:val="single"/>
        </w:rPr>
      </w:pPr>
      <w:r w:rsidRPr="00701F18">
        <w:rPr>
          <w:bCs/>
          <w:u w:val="single"/>
        </w:rPr>
        <w:lastRenderedPageBreak/>
        <w:t>Spring 2016</w:t>
      </w:r>
    </w:p>
    <w:p w14:paraId="5E20BD15" w14:textId="02C704D8" w:rsidR="00701F18" w:rsidRDefault="00701F18" w:rsidP="00CA6159">
      <w:pPr>
        <w:spacing w:after="240"/>
        <w:ind w:left="360"/>
        <w:rPr>
          <w:bCs/>
        </w:rPr>
      </w:pPr>
      <w:r>
        <w:rPr>
          <w:bCs/>
        </w:rPr>
        <w:t>Elementary Korean 1, 3</w:t>
      </w:r>
      <w:r w:rsidRPr="00701F18">
        <w:rPr>
          <w:bCs/>
          <w:vertAlign w:val="superscript"/>
        </w:rPr>
        <w:t>rd</w:t>
      </w:r>
      <w:r>
        <w:rPr>
          <w:bCs/>
        </w:rPr>
        <w:t xml:space="preserve"> Year Korean 2, Extended Korean Literacy Learning (EALK10152-01), &amp; Introduction to Second Language Acquisition</w:t>
      </w:r>
    </w:p>
    <w:p w14:paraId="74ACAAAC" w14:textId="3BF3ABB4" w:rsidR="00701F18" w:rsidRPr="00701F18" w:rsidRDefault="00701F18" w:rsidP="00CA6159">
      <w:pPr>
        <w:ind w:left="360"/>
        <w:rPr>
          <w:bCs/>
          <w:u w:val="single"/>
        </w:rPr>
      </w:pPr>
      <w:r w:rsidRPr="00701F18">
        <w:rPr>
          <w:bCs/>
          <w:u w:val="single"/>
        </w:rPr>
        <w:t>Fall 2015</w:t>
      </w:r>
    </w:p>
    <w:p w14:paraId="07DAC062" w14:textId="2C902EEA" w:rsidR="00664349" w:rsidRDefault="00701F18" w:rsidP="00CA6159">
      <w:pPr>
        <w:spacing w:after="240"/>
        <w:ind w:left="360"/>
        <w:rPr>
          <w:bCs/>
        </w:rPr>
      </w:pPr>
      <w:r>
        <w:rPr>
          <w:bCs/>
        </w:rPr>
        <w:t>3</w:t>
      </w:r>
      <w:r w:rsidRPr="00701F18">
        <w:rPr>
          <w:bCs/>
          <w:vertAlign w:val="superscript"/>
        </w:rPr>
        <w:t>rd</w:t>
      </w:r>
      <w:r>
        <w:rPr>
          <w:bCs/>
        </w:rPr>
        <w:t xml:space="preserve"> Year Korean 1, Extended Korean Literacy Learning (EALK20251-01), Introduction to Linguistics, &amp; Sociolinguistics of Second Language Acquisition</w:t>
      </w:r>
    </w:p>
    <w:p w14:paraId="41D2A1B0" w14:textId="239F39A1" w:rsidR="00701F18" w:rsidRPr="00265ACE" w:rsidRDefault="00701F18" w:rsidP="00CA6159">
      <w:pPr>
        <w:ind w:left="360"/>
        <w:rPr>
          <w:bCs/>
          <w:u w:val="single"/>
        </w:rPr>
      </w:pPr>
      <w:r w:rsidRPr="00265ACE">
        <w:rPr>
          <w:bCs/>
          <w:u w:val="single"/>
        </w:rPr>
        <w:t>Spring 2015</w:t>
      </w:r>
    </w:p>
    <w:p w14:paraId="2E7297E0" w14:textId="2F228C73" w:rsidR="00701F18" w:rsidRDefault="00265ACE" w:rsidP="00CA6159">
      <w:pPr>
        <w:spacing w:after="240"/>
        <w:ind w:left="360"/>
        <w:rPr>
          <w:bCs/>
        </w:rPr>
      </w:pPr>
      <w:r>
        <w:rPr>
          <w:bCs/>
        </w:rPr>
        <w:t>1</w:t>
      </w:r>
      <w:r w:rsidRPr="00265ACE">
        <w:rPr>
          <w:bCs/>
          <w:vertAlign w:val="superscript"/>
        </w:rPr>
        <w:t>st</w:t>
      </w:r>
      <w:r>
        <w:rPr>
          <w:bCs/>
        </w:rPr>
        <w:t xml:space="preserve"> Year Korean 2 Lecture Section1, 1</w:t>
      </w:r>
      <w:r w:rsidRPr="00265ACE">
        <w:rPr>
          <w:bCs/>
          <w:vertAlign w:val="superscript"/>
        </w:rPr>
        <w:t>st</w:t>
      </w:r>
      <w:r>
        <w:rPr>
          <w:bCs/>
        </w:rPr>
        <w:t xml:space="preserve"> Year Korean 2 Drill Section1, Introduction to Linguistics, &amp; Introduction to Second Language Acquisition</w:t>
      </w:r>
    </w:p>
    <w:p w14:paraId="5B72E51A" w14:textId="4F724E9D" w:rsidR="00265ACE" w:rsidRPr="0043299C" w:rsidRDefault="00265ACE" w:rsidP="00CA6159">
      <w:pPr>
        <w:ind w:left="360"/>
        <w:rPr>
          <w:bCs/>
          <w:u w:val="single"/>
        </w:rPr>
      </w:pPr>
      <w:r w:rsidRPr="0043299C">
        <w:rPr>
          <w:bCs/>
          <w:u w:val="single"/>
        </w:rPr>
        <w:t>Fall 2014</w:t>
      </w:r>
    </w:p>
    <w:p w14:paraId="6F3ECD5A" w14:textId="1BF5DBC3" w:rsidR="00265ACE" w:rsidRPr="00D563FD" w:rsidRDefault="00265ACE" w:rsidP="00CA6159">
      <w:pPr>
        <w:spacing w:after="240"/>
        <w:ind w:left="360"/>
        <w:rPr>
          <w:bCs/>
        </w:rPr>
      </w:pPr>
      <w:r>
        <w:rPr>
          <w:bCs/>
        </w:rPr>
        <w:t>1</w:t>
      </w:r>
      <w:r w:rsidRPr="00265ACE">
        <w:rPr>
          <w:bCs/>
          <w:vertAlign w:val="superscript"/>
        </w:rPr>
        <w:t>st</w:t>
      </w:r>
      <w:r>
        <w:rPr>
          <w:bCs/>
        </w:rPr>
        <w:t xml:space="preserve"> Year Korean 1 Lecture Section 1, 1</w:t>
      </w:r>
      <w:r w:rsidRPr="00265ACE">
        <w:rPr>
          <w:bCs/>
          <w:vertAlign w:val="superscript"/>
        </w:rPr>
        <w:t>st</w:t>
      </w:r>
      <w:r>
        <w:rPr>
          <w:bCs/>
        </w:rPr>
        <w:t xml:space="preserve"> Year Korean 1 Drill Section1, Developed Foreign Language Peer Tutoring Program for CSLC, &amp; Trained Foreign Language Peer </w:t>
      </w:r>
    </w:p>
    <w:p w14:paraId="60E1FA97" w14:textId="24150CCF" w:rsidR="00CA6F85" w:rsidRPr="002038DE" w:rsidRDefault="00CA6F85" w:rsidP="00CA6159">
      <w:pPr>
        <w:numPr>
          <w:ilvl w:val="0"/>
          <w:numId w:val="2"/>
        </w:numPr>
        <w:tabs>
          <w:tab w:val="clear" w:pos="720"/>
          <w:tab w:val="num" w:pos="360"/>
        </w:tabs>
        <w:spacing w:before="120" w:after="240"/>
        <w:ind w:left="360"/>
      </w:pPr>
      <w:r w:rsidRPr="002038DE">
        <w:rPr>
          <w:b/>
        </w:rPr>
        <w:t xml:space="preserve">Director of TESOL Certificate Program, </w:t>
      </w:r>
      <w:r w:rsidRPr="002038DE">
        <w:t xml:space="preserve">Center for the Study of Languages and Cultures, </w:t>
      </w:r>
      <w:r w:rsidR="00701F18">
        <w:t xml:space="preserve">taught </w:t>
      </w:r>
      <w:proofErr w:type="gramStart"/>
      <w:r w:rsidR="00701F18">
        <w:t>classes</w:t>
      </w:r>
      <w:proofErr w:type="gramEnd"/>
      <w:r w:rsidR="00701F18">
        <w:t xml:space="preserve"> and supervised teaching practicum. </w:t>
      </w:r>
      <w:r w:rsidRPr="002038DE">
        <w:t>University of Notre Dame</w:t>
      </w:r>
      <w:r w:rsidRPr="002038DE">
        <w:rPr>
          <w:b/>
          <w:bCs/>
          <w:color w:val="555555"/>
          <w:sz w:val="19"/>
          <w:szCs w:val="19"/>
        </w:rPr>
        <w:t xml:space="preserve">, </w:t>
      </w:r>
      <w:r w:rsidRPr="002038DE">
        <w:t xml:space="preserve">January 2015 – </w:t>
      </w:r>
      <w:r w:rsidR="00B34848">
        <w:t>2017</w:t>
      </w:r>
    </w:p>
    <w:p w14:paraId="585765F2" w14:textId="41FC86B4" w:rsidR="00CA6F85" w:rsidRDefault="00CA6F85" w:rsidP="00CA6159">
      <w:pPr>
        <w:numPr>
          <w:ilvl w:val="0"/>
          <w:numId w:val="2"/>
        </w:numPr>
        <w:tabs>
          <w:tab w:val="clear" w:pos="720"/>
          <w:tab w:val="num" w:pos="360"/>
        </w:tabs>
        <w:spacing w:before="120" w:after="240"/>
        <w:ind w:left="360"/>
      </w:pPr>
      <w:r w:rsidRPr="002038DE">
        <w:rPr>
          <w:b/>
        </w:rPr>
        <w:t>Lecturer</w:t>
      </w:r>
      <w:r w:rsidRPr="002038DE">
        <w:t>, Department of Humanities, Michigan Technological University, August 2009 – April 2014</w:t>
      </w:r>
    </w:p>
    <w:p w14:paraId="0FC89071" w14:textId="1648B3FD" w:rsidR="00265ACE" w:rsidRPr="00265ACE" w:rsidRDefault="00265ACE" w:rsidP="00CA6159">
      <w:pPr>
        <w:spacing w:before="120" w:after="240"/>
        <w:ind w:left="360"/>
        <w:rPr>
          <w:bCs/>
        </w:rPr>
      </w:pPr>
      <w:r>
        <w:rPr>
          <w:bCs/>
        </w:rPr>
        <w:t>Taught 1</w:t>
      </w:r>
      <w:r w:rsidRPr="00265ACE">
        <w:rPr>
          <w:bCs/>
          <w:vertAlign w:val="superscript"/>
        </w:rPr>
        <w:t>st</w:t>
      </w:r>
      <w:r>
        <w:rPr>
          <w:bCs/>
        </w:rPr>
        <w:t xml:space="preserve"> Year Chinese, 2</w:t>
      </w:r>
      <w:r w:rsidRPr="00265ACE">
        <w:rPr>
          <w:bCs/>
          <w:vertAlign w:val="superscript"/>
        </w:rPr>
        <w:t>nd</w:t>
      </w:r>
      <w:r>
        <w:rPr>
          <w:bCs/>
        </w:rPr>
        <w:t xml:space="preserve"> Year Chinese, 3</w:t>
      </w:r>
      <w:r w:rsidRPr="00265ACE">
        <w:rPr>
          <w:bCs/>
          <w:vertAlign w:val="superscript"/>
        </w:rPr>
        <w:t>rd</w:t>
      </w:r>
      <w:r>
        <w:rPr>
          <w:bCs/>
        </w:rPr>
        <w:t xml:space="preserve"> Year Chinese, Introduction to Second Language Acquisition, &amp; Advanced English Writing courses for English as a Second Language Students</w:t>
      </w:r>
    </w:p>
    <w:p w14:paraId="2BEECEC1" w14:textId="77777777" w:rsidR="00CA6F85" w:rsidRPr="002038DE" w:rsidRDefault="00CA6F85" w:rsidP="00CA6159">
      <w:pPr>
        <w:numPr>
          <w:ilvl w:val="0"/>
          <w:numId w:val="2"/>
        </w:numPr>
        <w:tabs>
          <w:tab w:val="clear" w:pos="720"/>
          <w:tab w:val="num" w:pos="360"/>
        </w:tabs>
        <w:spacing w:before="120" w:after="240"/>
        <w:ind w:left="360"/>
      </w:pPr>
      <w:r w:rsidRPr="002038DE">
        <w:rPr>
          <w:b/>
        </w:rPr>
        <w:t>Lecturer</w:t>
      </w:r>
      <w:r w:rsidRPr="002038DE">
        <w:t xml:space="preserve">, </w:t>
      </w:r>
      <w:r w:rsidRPr="002038DE">
        <w:rPr>
          <w:bCs/>
        </w:rPr>
        <w:t xml:space="preserve">Department of </w:t>
      </w:r>
      <w:r w:rsidRPr="002038DE">
        <w:t>East Asian Languages and Literatures, The Ohio State University, March 2006 – June 2006, July 2007 – August 2007, and July 2008 – June 2009</w:t>
      </w:r>
    </w:p>
    <w:p w14:paraId="037E93CA" w14:textId="77777777" w:rsidR="00CA6F85" w:rsidRPr="002038DE" w:rsidRDefault="00CA6F85" w:rsidP="00CA6F85">
      <w:pPr>
        <w:pStyle w:val="WPNormal"/>
        <w:spacing w:before="360" w:after="240"/>
        <w:rPr>
          <w:rFonts w:ascii="Times New Roman" w:hAnsi="Times New Roman" w:cs="Times New Roman"/>
          <w:b/>
          <w:smallCaps/>
          <w:u w:val="single"/>
        </w:rPr>
      </w:pPr>
      <w:r w:rsidRPr="002038DE">
        <w:rPr>
          <w:rFonts w:ascii="Times New Roman" w:hAnsi="Times New Roman" w:cs="Times New Roman"/>
          <w:b/>
          <w:bCs/>
          <w:smallCaps/>
          <w:u w:val="single"/>
        </w:rPr>
        <w:t>Publications</w:t>
      </w:r>
      <w:r w:rsidRPr="002038DE">
        <w:rPr>
          <w:rFonts w:ascii="Times New Roman" w:hAnsi="Times New Roman" w:cs="Times New Roman"/>
          <w:b/>
          <w:smallCaps/>
          <w:u w:val="single"/>
        </w:rPr>
        <w:t xml:space="preserve"> &amp; Conference Presentation</w:t>
      </w:r>
      <w:r w:rsidRPr="002038DE">
        <w:rPr>
          <w:rFonts w:ascii="Times New Roman" w:eastAsia="SimSun" w:hAnsi="Times New Roman" w:cs="Times New Roman"/>
          <w:b/>
          <w:smallCaps/>
          <w:u w:val="single"/>
          <w:lang w:eastAsia="zh-CN"/>
        </w:rPr>
        <w:t>s</w:t>
      </w:r>
      <w:r w:rsidR="00513BC9" w:rsidRPr="002038DE">
        <w:rPr>
          <w:rFonts w:ascii="Times New Roman" w:eastAsia="SimSun" w:hAnsi="Times New Roman" w:cs="Times New Roman"/>
          <w:b/>
          <w:smallCaps/>
          <w:u w:val="single"/>
          <w:lang w:eastAsia="zh-CN"/>
        </w:rPr>
        <w:t xml:space="preserve">    </w:t>
      </w:r>
      <w:r w:rsidRPr="002038DE">
        <w:rPr>
          <w:rFonts w:ascii="Times New Roman" w:eastAsia="SimSun" w:hAnsi="Times New Roman" w:cs="Times New Roman"/>
          <w:b/>
          <w:smallCaps/>
          <w:u w:val="single"/>
          <w:lang w:eastAsia="zh-CN"/>
        </w:rPr>
        <w:tab/>
      </w:r>
      <w:r w:rsidRPr="002038DE">
        <w:rPr>
          <w:rFonts w:ascii="Times New Roman" w:eastAsia="SimSun" w:hAnsi="Times New Roman" w:cs="Times New Roman"/>
          <w:b/>
          <w:smallCaps/>
          <w:u w:val="single"/>
          <w:lang w:eastAsia="zh-CN"/>
        </w:rPr>
        <w:tab/>
      </w:r>
      <w:r w:rsidRPr="002038DE">
        <w:rPr>
          <w:rFonts w:ascii="Times New Roman" w:eastAsia="SimSun" w:hAnsi="Times New Roman" w:cs="Times New Roman"/>
          <w:b/>
          <w:smallCaps/>
          <w:u w:val="single"/>
          <w:lang w:eastAsia="zh-CN"/>
        </w:rPr>
        <w:tab/>
      </w:r>
      <w:r w:rsidRPr="002038DE">
        <w:rPr>
          <w:rFonts w:ascii="Times New Roman" w:eastAsia="SimSun" w:hAnsi="Times New Roman" w:cs="Times New Roman"/>
          <w:b/>
          <w:smallCaps/>
          <w:u w:val="single"/>
          <w:lang w:eastAsia="zh-CN"/>
        </w:rPr>
        <w:tab/>
      </w:r>
      <w:r w:rsidR="006917FC"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="00513BC9"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="00513BC9"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="00513BC9"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</w:p>
    <w:p w14:paraId="29F85F69" w14:textId="77777777" w:rsidR="00513BC9" w:rsidRPr="00FA2D80" w:rsidRDefault="00513BC9" w:rsidP="00CA6159">
      <w:pPr>
        <w:autoSpaceDE w:val="0"/>
        <w:autoSpaceDN w:val="0"/>
        <w:adjustRightInd w:val="0"/>
        <w:spacing w:after="240"/>
        <w:rPr>
          <w:b/>
        </w:rPr>
      </w:pPr>
      <w:bookmarkStart w:id="0" w:name="_Hlk142319837"/>
      <w:r w:rsidRPr="00FA2D80">
        <w:rPr>
          <w:b/>
          <w:bCs/>
          <w:smallCaps/>
        </w:rPr>
        <w:t>Publications</w:t>
      </w:r>
      <w:r w:rsidRPr="00FA2D80">
        <w:rPr>
          <w:b/>
        </w:rPr>
        <w:t xml:space="preserve">: </w:t>
      </w:r>
    </w:p>
    <w:p w14:paraId="38710D5F" w14:textId="77777777" w:rsidR="00513BC9" w:rsidRPr="00FA2D80" w:rsidRDefault="00513BC9" w:rsidP="00CA6159">
      <w:pPr>
        <w:numPr>
          <w:ilvl w:val="0"/>
          <w:numId w:val="7"/>
        </w:numPr>
        <w:spacing w:before="120" w:after="240"/>
      </w:pPr>
      <w:r w:rsidRPr="00FA2D80">
        <w:t xml:space="preserve">Kang, H., O’ </w:t>
      </w:r>
      <w:proofErr w:type="spellStart"/>
      <w:r w:rsidRPr="00FA2D80">
        <w:t>Conchubhair</w:t>
      </w:r>
      <w:proofErr w:type="spellEnd"/>
      <w:r w:rsidRPr="00FA2D80">
        <w:t>, B., Oglesbee, L., Ayo, D., and Castellano, J. (2018) “From Lab, to Center, to Hub: Evolution through Technology” In L. Elizabeth &amp; S. Edwige (Eds.) in language Center Handbook, (369-388),  International Association for Language Learning Technology.</w:t>
      </w:r>
    </w:p>
    <w:p w14:paraId="641AC143" w14:textId="7DAA6369" w:rsidR="00513BC9" w:rsidRPr="00FA2D80" w:rsidRDefault="001018C0" w:rsidP="00CA6159">
      <w:pPr>
        <w:numPr>
          <w:ilvl w:val="0"/>
          <w:numId w:val="7"/>
        </w:numPr>
        <w:spacing w:before="120" w:after="240"/>
      </w:pPr>
      <w:r w:rsidRPr="00FA2D80">
        <w:t xml:space="preserve">Kang, H. (2010) </w:t>
      </w:r>
      <w:r w:rsidR="00513BC9" w:rsidRPr="00FA2D80">
        <w:t>“Negotiation of Identities in Multilingual Setting: Korean 1.5 Generation in Email Writing.” Michelle Cox, Jay Jordan, Christina Ortmeier-</w:t>
      </w:r>
      <w:proofErr w:type="gramStart"/>
      <w:r w:rsidR="00513BC9" w:rsidRPr="00FA2D80">
        <w:t>Hooper</w:t>
      </w:r>
      <w:proofErr w:type="gramEnd"/>
      <w:r w:rsidR="00513BC9" w:rsidRPr="00FA2D80">
        <w:t xml:space="preserve"> and Gwen Gray Schwartz (eds.) Inventing Identities in Second Language Writing. National Council of Teachers of English (NCTE). Boston, Bedford, Urbana, IL.</w:t>
      </w:r>
    </w:p>
    <w:bookmarkEnd w:id="0"/>
    <w:p w14:paraId="0CB4A111" w14:textId="54CA360E" w:rsidR="00980D8E" w:rsidRDefault="00980D8E" w:rsidP="00CA6159">
      <w:pPr>
        <w:numPr>
          <w:ilvl w:val="0"/>
          <w:numId w:val="7"/>
        </w:numPr>
        <w:spacing w:before="120" w:after="240"/>
      </w:pPr>
      <w:r w:rsidRPr="00FA2D80">
        <w:t xml:space="preserve">“A Discourse Analysis of Code Switching in Falling Leaves and </w:t>
      </w:r>
      <w:proofErr w:type="spellStart"/>
      <w:r w:rsidRPr="00FA2D80">
        <w:t>Luoyeguigen</w:t>
      </w:r>
      <w:proofErr w:type="spellEnd"/>
      <w:r w:rsidRPr="00FA2D80">
        <w:rPr>
          <w:rFonts w:hint="eastAsia"/>
        </w:rPr>
        <w:t>落葉歸根</w:t>
      </w:r>
      <w:r w:rsidRPr="00FA2D80">
        <w:t>.” Marjorie K.M. Chan and Hana Kang (eds.) Proceedings of the 20th North American Conference on Chinese Linguistics (NACCL-20). Vol. 2. (pp. 999-1010) Columbus, OH: East Asian Studies Center, The Ohio State University, 2008.</w:t>
      </w:r>
    </w:p>
    <w:p w14:paraId="6C889F3C" w14:textId="132372D4" w:rsidR="00AD0888" w:rsidRDefault="00AD0888" w:rsidP="00CA6159">
      <w:pPr>
        <w:numPr>
          <w:ilvl w:val="0"/>
          <w:numId w:val="7"/>
        </w:numPr>
        <w:spacing w:before="120" w:after="240"/>
      </w:pPr>
      <w:r>
        <w:lastRenderedPageBreak/>
        <w:t>Chan, M, and Kang, H. (Ed</w:t>
      </w:r>
      <w:r w:rsidR="00A71CFA">
        <w:t>s</w:t>
      </w:r>
      <w:r>
        <w:t xml:space="preserve">.). (2008) </w:t>
      </w:r>
      <w:r w:rsidRPr="00FA2D80">
        <w:t>Proceedings of the 20th North American Conference on Chinese Linguistics (NACCL-20). Columbus, OH: East Asian Studies Center, The Ohio State University</w:t>
      </w:r>
    </w:p>
    <w:p w14:paraId="14BC37C3" w14:textId="77777777" w:rsidR="00CA6159" w:rsidRPr="00FA2D80" w:rsidRDefault="00CA6159" w:rsidP="00CA6159">
      <w:pPr>
        <w:spacing w:before="120" w:after="240"/>
        <w:ind w:left="720"/>
      </w:pPr>
    </w:p>
    <w:p w14:paraId="717519AD" w14:textId="0972ED03" w:rsidR="00513BC9" w:rsidRPr="003D7905" w:rsidRDefault="00513BC9" w:rsidP="003D7905">
      <w:pPr>
        <w:autoSpaceDE w:val="0"/>
        <w:autoSpaceDN w:val="0"/>
        <w:adjustRightInd w:val="0"/>
        <w:spacing w:after="240"/>
        <w:rPr>
          <w:b/>
          <w:bCs/>
          <w:smallCaps/>
        </w:rPr>
      </w:pPr>
      <w:bookmarkStart w:id="1" w:name="_Hlk142319861"/>
      <w:r w:rsidRPr="003D7905">
        <w:rPr>
          <w:b/>
          <w:bCs/>
          <w:smallCaps/>
        </w:rPr>
        <w:t xml:space="preserve">Conference </w:t>
      </w:r>
      <w:r w:rsidR="00B34848" w:rsidRPr="003D7905">
        <w:rPr>
          <w:b/>
          <w:bCs/>
          <w:smallCaps/>
        </w:rPr>
        <w:t xml:space="preserve">and workshop </w:t>
      </w:r>
      <w:r w:rsidRPr="003D7905">
        <w:rPr>
          <w:b/>
          <w:bCs/>
          <w:smallCaps/>
        </w:rPr>
        <w:t>Presentations</w:t>
      </w:r>
      <w:r w:rsidR="00FA2D80" w:rsidRPr="003D7905">
        <w:rPr>
          <w:b/>
          <w:bCs/>
          <w:smallCaps/>
        </w:rPr>
        <w:t>:</w:t>
      </w:r>
    </w:p>
    <w:p w14:paraId="020E6B88" w14:textId="2CF631A6" w:rsidR="004D4424" w:rsidRPr="0086296E" w:rsidRDefault="004D4424" w:rsidP="00CA6159">
      <w:pPr>
        <w:numPr>
          <w:ilvl w:val="0"/>
          <w:numId w:val="7"/>
        </w:numPr>
        <w:spacing w:before="120" w:after="240"/>
      </w:pPr>
      <w:bookmarkStart w:id="2" w:name="_Hlk156069927"/>
      <w:bookmarkStart w:id="3" w:name="_Hlk114449941"/>
      <w:r w:rsidRPr="0086296E">
        <w:t xml:space="preserve">“Challenges of Creating Inclusive Learning Environments for Korean as a Foreign Language Learner with Dyslexia” American Association for Applied Linguistics (AAAL), Houston, TX, March 16-19, 2024. (paper </w:t>
      </w:r>
      <w:r w:rsidR="00172702">
        <w:t>Accepted</w:t>
      </w:r>
      <w:r w:rsidRPr="0086296E">
        <w:t>)</w:t>
      </w:r>
    </w:p>
    <w:p w14:paraId="5D396F4E" w14:textId="76EC1EA6" w:rsidR="00E14964" w:rsidRPr="0086296E" w:rsidRDefault="00E14964" w:rsidP="00CA6159">
      <w:pPr>
        <w:numPr>
          <w:ilvl w:val="0"/>
          <w:numId w:val="7"/>
        </w:numPr>
        <w:spacing w:before="120" w:after="240"/>
      </w:pPr>
      <w:bookmarkStart w:id="4" w:name="_Hlk156069905"/>
      <w:bookmarkEnd w:id="2"/>
      <w:r w:rsidRPr="0086296E">
        <w:t xml:space="preserve">“Developing Intercultural Competency by Analyzing Korean Digital Media” American Council on the Teaching of Foreign Languages </w:t>
      </w:r>
      <w:r w:rsidR="00980D8E" w:rsidRPr="0086296E">
        <w:t xml:space="preserve">(ACTFL), Chicago, IL, </w:t>
      </w:r>
      <w:proofErr w:type="gramStart"/>
      <w:r w:rsidR="00980D8E" w:rsidRPr="0086296E">
        <w:t>November,</w:t>
      </w:r>
      <w:proofErr w:type="gramEnd"/>
      <w:r w:rsidR="00980D8E" w:rsidRPr="0086296E">
        <w:t xml:space="preserve"> 17-19, 2023. </w:t>
      </w:r>
    </w:p>
    <w:p w14:paraId="2E3D53C7" w14:textId="0663347E" w:rsidR="00980D8E" w:rsidRPr="0086296E" w:rsidRDefault="00980D8E" w:rsidP="00CA6159">
      <w:pPr>
        <w:numPr>
          <w:ilvl w:val="0"/>
          <w:numId w:val="7"/>
        </w:numPr>
        <w:spacing w:before="120" w:after="240"/>
      </w:pPr>
      <w:r w:rsidRPr="0086296E">
        <w:t xml:space="preserve">“Critical Discourse Analysis of Korean American Juvenile Books: Representation and </w:t>
      </w:r>
      <w:r w:rsidR="00867029">
        <w:t>i</w:t>
      </w:r>
      <w:r w:rsidRPr="0086296E">
        <w:t xml:space="preserve">ntersectionality of Korean American” </w:t>
      </w:r>
      <w:r w:rsidR="004D4424" w:rsidRPr="0086296E">
        <w:t>72nd</w:t>
      </w:r>
      <w:r w:rsidRPr="0086296E">
        <w:t xml:space="preserve"> Midwest Conference on Asian Affairs (MCAA), Urbana-Champaign, IL, September 29 -October 1, 20</w:t>
      </w:r>
      <w:r w:rsidR="004D4424" w:rsidRPr="0086296E">
        <w:t xml:space="preserve">23. </w:t>
      </w:r>
    </w:p>
    <w:p w14:paraId="1A88A8A7" w14:textId="3E3A4A19" w:rsidR="00325F9D" w:rsidRPr="0086296E" w:rsidRDefault="00E14964" w:rsidP="00CA6159">
      <w:pPr>
        <w:numPr>
          <w:ilvl w:val="0"/>
          <w:numId w:val="7"/>
        </w:numPr>
        <w:spacing w:before="120" w:after="240"/>
      </w:pPr>
      <w:r w:rsidRPr="0086296E">
        <w:t>“Race, Identity, and Power: Analysis of Korean Textbooks and Korean Language Classrooms” Chicago Language Symposium 2023, April 29, 2023.</w:t>
      </w:r>
    </w:p>
    <w:bookmarkEnd w:id="4"/>
    <w:p w14:paraId="1BA7696D" w14:textId="3363BEE1" w:rsidR="00265ACE" w:rsidRPr="0086296E" w:rsidRDefault="00265ACE" w:rsidP="00CA6159">
      <w:pPr>
        <w:numPr>
          <w:ilvl w:val="0"/>
          <w:numId w:val="7"/>
        </w:numPr>
        <w:spacing w:before="120" w:after="240"/>
      </w:pPr>
      <w:r w:rsidRPr="0086296E">
        <w:t>Keynote Spe</w:t>
      </w:r>
      <w:r w:rsidR="001B5633" w:rsidRPr="0086296E">
        <w:t xml:space="preserve">ech, </w:t>
      </w:r>
      <w:r w:rsidRPr="0086296E">
        <w:t xml:space="preserve">“The Analysis of Communicative Competence in Korean Textbooks: Intercultural Competence </w:t>
      </w:r>
      <w:r w:rsidR="00867029">
        <w:t>a</w:t>
      </w:r>
      <w:r w:rsidRPr="0086296E">
        <w:t xml:space="preserve">pproach” </w:t>
      </w:r>
      <w:r w:rsidR="001B5633" w:rsidRPr="0086296E">
        <w:t>Buckeye East Asian Linguistics Forum 5, October 28, 2022, https://u.osu.edu/beal/beal-forum/2022-2/</w:t>
      </w:r>
    </w:p>
    <w:p w14:paraId="21AD91AA" w14:textId="4920F8BA" w:rsidR="00F36D79" w:rsidRPr="0086296E" w:rsidRDefault="00F36D79" w:rsidP="00CA6159">
      <w:pPr>
        <w:numPr>
          <w:ilvl w:val="0"/>
          <w:numId w:val="7"/>
        </w:numPr>
        <w:spacing w:before="120" w:after="240"/>
      </w:pPr>
      <w:r w:rsidRPr="0086296E">
        <w:t xml:space="preserve">“The Analysis of Korean Culture in Korean Language Textbooks: Intercultural competence approach” Fostering a Community of Cultures Through Intercultural Competence April 26, 2022 Norte Dame, IN </w:t>
      </w:r>
    </w:p>
    <w:p w14:paraId="113BC86A" w14:textId="03A47ABB" w:rsidR="00B34848" w:rsidRPr="0086296E" w:rsidRDefault="00B34848" w:rsidP="00CA6159">
      <w:pPr>
        <w:numPr>
          <w:ilvl w:val="0"/>
          <w:numId w:val="7"/>
        </w:numPr>
        <w:spacing w:before="120" w:after="240"/>
      </w:pPr>
      <w:r w:rsidRPr="0086296E">
        <w:t xml:space="preserve">Hana Kang and </w:t>
      </w:r>
      <w:proofErr w:type="spellStart"/>
      <w:r w:rsidRPr="0086296E">
        <w:t>Yeonhee</w:t>
      </w:r>
      <w:proofErr w:type="spellEnd"/>
      <w:r w:rsidRPr="0086296E">
        <w:t xml:space="preserve"> Yoon “Challenges, Obstacles, and Implementations of Social Distancing in F2F class</w:t>
      </w:r>
      <w:r w:rsidR="00867029">
        <w:t>”</w:t>
      </w:r>
      <w:r w:rsidRPr="0086296E">
        <w:t xml:space="preserve"> Language and Literature Pedagogy Workshop, Center for the Study of Languages and Cultures, University of Notre Dame, July 29, 2020.</w:t>
      </w:r>
    </w:p>
    <w:bookmarkEnd w:id="3"/>
    <w:p w14:paraId="34670918" w14:textId="30EA8582" w:rsidR="00C80B51" w:rsidRPr="0086296E" w:rsidRDefault="000C6078" w:rsidP="00CA6159">
      <w:pPr>
        <w:numPr>
          <w:ilvl w:val="0"/>
          <w:numId w:val="7"/>
        </w:numPr>
        <w:spacing w:before="120" w:after="240"/>
      </w:pPr>
      <w:r w:rsidRPr="0086296E">
        <w:t>“</w:t>
      </w:r>
      <w:r w:rsidR="00F01E62" w:rsidRPr="0086296E">
        <w:t xml:space="preserve">Chinese Learners’ Reading Process of Chinese Words: A </w:t>
      </w:r>
      <w:r w:rsidR="00867029">
        <w:t>c</w:t>
      </w:r>
      <w:r w:rsidR="00F01E62" w:rsidRPr="0086296E">
        <w:t xml:space="preserve">ase </w:t>
      </w:r>
      <w:r w:rsidR="00867029">
        <w:t>s</w:t>
      </w:r>
      <w:r w:rsidR="00F01E62" w:rsidRPr="0086296E">
        <w:t xml:space="preserve">tudy of </w:t>
      </w:r>
      <w:r w:rsidR="00867029">
        <w:t>o</w:t>
      </w:r>
      <w:r w:rsidR="00F01E62" w:rsidRPr="0086296E">
        <w:t xml:space="preserve">n-line </w:t>
      </w:r>
      <w:r w:rsidR="00867029">
        <w:t>s</w:t>
      </w:r>
      <w:r w:rsidR="00F01E62" w:rsidRPr="0086296E">
        <w:t xml:space="preserve">entence </w:t>
      </w:r>
      <w:r w:rsidR="00867029">
        <w:t>p</w:t>
      </w:r>
      <w:r w:rsidR="00F01E62" w:rsidRPr="0086296E">
        <w:t>rocessing</w:t>
      </w:r>
      <w:r w:rsidRPr="0086296E">
        <w:t xml:space="preserve">” </w:t>
      </w:r>
      <w:r w:rsidR="005064FC" w:rsidRPr="0086296E">
        <w:t xml:space="preserve">The 30th North American Conference on Chinese Linguistics, Columbus, OH, March 9-11, 2018 </w:t>
      </w:r>
    </w:p>
    <w:p w14:paraId="6FD4B24F" w14:textId="77777777" w:rsidR="006917FC" w:rsidRPr="0086296E" w:rsidRDefault="006917FC" w:rsidP="00CA6159">
      <w:pPr>
        <w:numPr>
          <w:ilvl w:val="0"/>
          <w:numId w:val="7"/>
        </w:numPr>
        <w:spacing w:before="120" w:after="240"/>
      </w:pPr>
      <w:r w:rsidRPr="0086296E">
        <w:t xml:space="preserve">“Developing Cultural Competency Through Authentic Korean Media Materials” 66th Annual Midwest Conference on Asian Affairs, </w:t>
      </w:r>
      <w:r w:rsidR="005064FC" w:rsidRPr="0086296E">
        <w:t xml:space="preserve">Notre Dame, IN, </w:t>
      </w:r>
      <w:r w:rsidRPr="0086296E">
        <w:t xml:space="preserve">September 15-16, 2017 </w:t>
      </w:r>
    </w:p>
    <w:p w14:paraId="4DC983AC" w14:textId="3F6E8E13" w:rsidR="00CA6F85" w:rsidRPr="0086296E" w:rsidRDefault="00CA6F85" w:rsidP="00CA6159">
      <w:pPr>
        <w:numPr>
          <w:ilvl w:val="0"/>
          <w:numId w:val="7"/>
        </w:numPr>
        <w:spacing w:before="120" w:after="240"/>
      </w:pPr>
      <w:r w:rsidRPr="0086296E">
        <w:t xml:space="preserve">“Chinese Language Learners’ Processing and Production in Chinese Characters: The </w:t>
      </w:r>
      <w:r w:rsidR="00867029">
        <w:t>a</w:t>
      </w:r>
      <w:r w:rsidRPr="0086296E">
        <w:t xml:space="preserve">nalysis of </w:t>
      </w:r>
      <w:r w:rsidR="00867029">
        <w:t>e</w:t>
      </w:r>
      <w:r w:rsidRPr="0086296E">
        <w:t>ye-</w:t>
      </w:r>
      <w:r w:rsidR="00867029">
        <w:t>m</w:t>
      </w:r>
      <w:r w:rsidRPr="0086296E">
        <w:t xml:space="preserve">ovement and </w:t>
      </w:r>
      <w:r w:rsidR="00867029">
        <w:t>h</w:t>
      </w:r>
      <w:r w:rsidRPr="0086296E">
        <w:t xml:space="preserve">andwriting </w:t>
      </w:r>
      <w:r w:rsidR="00867029">
        <w:t>t</w:t>
      </w:r>
      <w:r w:rsidRPr="0086296E">
        <w:t xml:space="preserve">racking </w:t>
      </w:r>
      <w:r w:rsidR="00867029">
        <w:t>d</w:t>
      </w:r>
      <w:r w:rsidRPr="0086296E">
        <w:t xml:space="preserve">ata, The 29th North American Conference on Chinese Linguistics, </w:t>
      </w:r>
      <w:r w:rsidR="005064FC" w:rsidRPr="0086296E">
        <w:t xml:space="preserve">New Brunswick, NJ, </w:t>
      </w:r>
      <w:r w:rsidRPr="0086296E">
        <w:t xml:space="preserve">June 16-18, 2017 </w:t>
      </w:r>
    </w:p>
    <w:p w14:paraId="46CD4ACE" w14:textId="77777777" w:rsidR="00CA6F85" w:rsidRPr="0086296E" w:rsidRDefault="00CA6F85" w:rsidP="00CA6159">
      <w:pPr>
        <w:numPr>
          <w:ilvl w:val="0"/>
          <w:numId w:val="7"/>
        </w:numPr>
        <w:spacing w:before="120" w:after="240"/>
      </w:pPr>
      <w:r w:rsidRPr="0086296E">
        <w:lastRenderedPageBreak/>
        <w:t xml:space="preserve">Hana Kang and Madeline Hahn “A Case Study of Chilean English Education Policy and Teacher Training: Affecting factors of Communicative Language Teaching in Chilean classroom” American Association for Applied Linguistics (AAAL), Orlando, FL, April 9-12, 2016. </w:t>
      </w:r>
    </w:p>
    <w:p w14:paraId="4CBB9B33" w14:textId="5754B3C4" w:rsidR="00CA6F85" w:rsidRPr="0086296E" w:rsidRDefault="00CA6F85" w:rsidP="00CA6159">
      <w:pPr>
        <w:numPr>
          <w:ilvl w:val="0"/>
          <w:numId w:val="7"/>
        </w:numPr>
        <w:spacing w:before="120" w:after="240"/>
      </w:pPr>
      <w:r w:rsidRPr="0086296E">
        <w:t xml:space="preserve">“What </w:t>
      </w:r>
      <w:r w:rsidR="00980D8E" w:rsidRPr="0086296E">
        <w:t>P</w:t>
      </w:r>
      <w:r w:rsidRPr="0086296E">
        <w:t xml:space="preserve">erformative </w:t>
      </w:r>
      <w:r w:rsidR="00980D8E" w:rsidRPr="0086296E">
        <w:t>P</w:t>
      </w:r>
      <w:r w:rsidRPr="0086296E">
        <w:t xml:space="preserve">ractices </w:t>
      </w:r>
      <w:r w:rsidR="00980D8E" w:rsidRPr="0086296E">
        <w:t>C</w:t>
      </w:r>
      <w:r w:rsidRPr="0086296E">
        <w:t xml:space="preserve">an </w:t>
      </w:r>
      <w:r w:rsidR="00980D8E" w:rsidRPr="0086296E">
        <w:t>D</w:t>
      </w:r>
      <w:r w:rsidRPr="0086296E">
        <w:t xml:space="preserve">o for </w:t>
      </w:r>
      <w:r w:rsidR="00980D8E" w:rsidRPr="0086296E">
        <w:t>L</w:t>
      </w:r>
      <w:r w:rsidRPr="0086296E">
        <w:t xml:space="preserve">earning Chinese </w:t>
      </w:r>
      <w:proofErr w:type="gramStart"/>
      <w:r w:rsidR="00980D8E" w:rsidRPr="0086296E">
        <w:t>W</w:t>
      </w:r>
      <w:r w:rsidRPr="0086296E">
        <w:t>riting?:</w:t>
      </w:r>
      <w:proofErr w:type="gramEnd"/>
      <w:r w:rsidRPr="0086296E">
        <w:t xml:space="preserve"> Challenges of teaching Chinese as a foreign language.” </w:t>
      </w:r>
      <w:proofErr w:type="gramStart"/>
      <w:r w:rsidRPr="0086296E">
        <w:t>Let’s</w:t>
      </w:r>
      <w:proofErr w:type="gramEnd"/>
      <w:r w:rsidRPr="0086296E">
        <w:t xml:space="preserve"> Talk: Languages on the Boards 2015, University of Notre Dame, Notre Dame, IN, April 13, 2015</w:t>
      </w:r>
    </w:p>
    <w:bookmarkEnd w:id="1"/>
    <w:p w14:paraId="543DCF9D" w14:textId="77777777" w:rsidR="00CA6F85" w:rsidRPr="0086296E" w:rsidRDefault="00CA6F85" w:rsidP="00CA6159">
      <w:pPr>
        <w:numPr>
          <w:ilvl w:val="0"/>
          <w:numId w:val="7"/>
        </w:numPr>
        <w:spacing w:before="120" w:after="240"/>
      </w:pPr>
      <w:proofErr w:type="spellStart"/>
      <w:r w:rsidRPr="0086296E">
        <w:t>Eun</w:t>
      </w:r>
      <w:proofErr w:type="spellEnd"/>
      <w:r w:rsidRPr="0086296E">
        <w:t xml:space="preserve"> Hye Son and Hana Kang “Analyzing Discourses that represent an immigrant child’s bicultural identity construction in A Step from Heaven.” Literacy Research Association Conference, Dallas, TX, December 4-7, 2013. </w:t>
      </w:r>
    </w:p>
    <w:p w14:paraId="3E05BEC1" w14:textId="169F28A9" w:rsidR="006A257E" w:rsidRDefault="006917FC" w:rsidP="00CA6159">
      <w:pPr>
        <w:numPr>
          <w:ilvl w:val="0"/>
          <w:numId w:val="7"/>
        </w:numPr>
        <w:spacing w:before="120" w:after="240"/>
      </w:pPr>
      <w:r w:rsidRPr="0086296E">
        <w:t xml:space="preserve">“A Discourse Analysis of Code Switching in Falling Leaves and </w:t>
      </w:r>
      <w:proofErr w:type="spellStart"/>
      <w:r w:rsidRPr="0086296E">
        <w:t>Luoyeguigen</w:t>
      </w:r>
      <w:proofErr w:type="spellEnd"/>
      <w:r w:rsidRPr="0086296E">
        <w:rPr>
          <w:rFonts w:hint="eastAsia"/>
        </w:rPr>
        <w:t>落葉歸根</w:t>
      </w:r>
      <w:r w:rsidR="00980D8E" w:rsidRPr="0086296E">
        <w:t>”</w:t>
      </w:r>
      <w:r w:rsidRPr="0086296E">
        <w:t xml:space="preserve">20th North American Conference on Chinese Linguistics (NACCL-20). </w:t>
      </w:r>
      <w:r w:rsidR="00980D8E" w:rsidRPr="0086296E">
        <w:t>Columbus</w:t>
      </w:r>
      <w:r w:rsidRPr="0086296E">
        <w:t>,</w:t>
      </w:r>
      <w:r w:rsidR="00980D8E" w:rsidRPr="0086296E">
        <w:t xml:space="preserve"> OH, April 25-27,</w:t>
      </w:r>
      <w:r w:rsidRPr="0086296E">
        <w:t xml:space="preserve"> 2008.</w:t>
      </w:r>
    </w:p>
    <w:p w14:paraId="533F1485" w14:textId="7BBBA1BD" w:rsidR="00513BC9" w:rsidRPr="002038DE" w:rsidRDefault="00513BC9" w:rsidP="006A257E">
      <w:pPr>
        <w:pStyle w:val="WPNormal"/>
        <w:spacing w:before="360" w:after="240"/>
        <w:rPr>
          <w:rFonts w:ascii="Times New Roman" w:hAnsi="Times New Roman" w:cs="Times New Roman"/>
          <w:b/>
          <w:bCs/>
          <w:smallCaps/>
          <w:u w:val="single"/>
        </w:rPr>
      </w:pPr>
      <w:r w:rsidRPr="002038DE">
        <w:rPr>
          <w:rFonts w:ascii="Times New Roman" w:hAnsi="Times New Roman" w:cs="Times New Roman"/>
          <w:b/>
          <w:bCs/>
          <w:smallCaps/>
          <w:u w:val="single"/>
        </w:rPr>
        <w:t>Grant</w:t>
      </w:r>
      <w:r w:rsidR="00CA6159">
        <w:rPr>
          <w:rFonts w:ascii="Times New Roman" w:hAnsi="Times New Roman" w:cs="Times New Roman"/>
          <w:b/>
          <w:bCs/>
          <w:smallCaps/>
          <w:u w:val="single"/>
        </w:rPr>
        <w:tab/>
      </w:r>
      <w:r w:rsidR="00CA6159">
        <w:rPr>
          <w:rFonts w:ascii="Times New Roman" w:hAnsi="Times New Roman" w:cs="Times New Roman"/>
          <w:b/>
          <w:bCs/>
          <w:smallCaps/>
          <w:u w:val="single"/>
        </w:rPr>
        <w:tab/>
      </w:r>
      <w:r w:rsidR="00CA6159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</w:p>
    <w:p w14:paraId="64439D35" w14:textId="724B3DDF" w:rsidR="00CA6159" w:rsidRPr="0086296E" w:rsidRDefault="00513BC9" w:rsidP="00CA6159">
      <w:pPr>
        <w:numPr>
          <w:ilvl w:val="0"/>
          <w:numId w:val="7"/>
        </w:numPr>
        <w:spacing w:before="120" w:after="240"/>
      </w:pPr>
      <w:r w:rsidRPr="0086296E">
        <w:t>FRSP Initiation Grant ($10,000) for the proposal entitled: Language Learners’ Cognitive Processing and Production in Chinese and Korean Writing: The Analysis of Eye-Movement and Handwriting Tracking Data, 2016, University of Notre Dame</w:t>
      </w:r>
    </w:p>
    <w:p w14:paraId="22FCFB10" w14:textId="2B7291FA" w:rsidR="00CA6F85" w:rsidRPr="002038DE" w:rsidRDefault="00513BC9" w:rsidP="00CA6159">
      <w:pPr>
        <w:numPr>
          <w:ilvl w:val="0"/>
          <w:numId w:val="7"/>
        </w:numPr>
        <w:spacing w:before="120" w:after="240"/>
      </w:pPr>
      <w:r w:rsidRPr="0086296E">
        <w:t>Teaching Beyond the Classroom Grant for “Celebrating Korean Alphabet</w:t>
      </w:r>
      <w:r w:rsidR="0043299C" w:rsidRPr="0086296E">
        <w:t xml:space="preserve"> </w:t>
      </w:r>
      <w:r w:rsidRPr="0086296E">
        <w:t>Hangul Day”,</w:t>
      </w:r>
      <w:r w:rsidR="00F36D79" w:rsidRPr="0086296E">
        <w:t xml:space="preserve"> from 2014 to 202</w:t>
      </w:r>
      <w:r w:rsidR="00172702">
        <w:t>3</w:t>
      </w:r>
      <w:r w:rsidR="00B34848" w:rsidRPr="0086296E">
        <w:t xml:space="preserve"> </w:t>
      </w:r>
      <w:r w:rsidRPr="0086296E">
        <w:t>University of Notre Dame</w:t>
      </w:r>
    </w:p>
    <w:p w14:paraId="5E384BCF" w14:textId="77777777" w:rsidR="00513BC9" w:rsidRPr="002038DE" w:rsidRDefault="00513BC9" w:rsidP="006A257E">
      <w:pPr>
        <w:pStyle w:val="WPNormal"/>
        <w:spacing w:before="360" w:after="240"/>
        <w:rPr>
          <w:rFonts w:ascii="Times New Roman" w:hAnsi="Times New Roman" w:cs="Times New Roman"/>
          <w:b/>
          <w:bCs/>
          <w:smallCaps/>
          <w:u w:val="single"/>
        </w:rPr>
      </w:pPr>
      <w:r w:rsidRPr="002038DE">
        <w:rPr>
          <w:rFonts w:ascii="Times New Roman" w:hAnsi="Times New Roman" w:cs="Times New Roman"/>
          <w:b/>
          <w:bCs/>
          <w:smallCaps/>
          <w:u w:val="single"/>
        </w:rPr>
        <w:t>Master’s Theses Directed</w:t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</w:p>
    <w:p w14:paraId="30C12A7A" w14:textId="77777777" w:rsidR="00513BC9" w:rsidRPr="0086296E" w:rsidRDefault="00513BC9" w:rsidP="0086296E">
      <w:pPr>
        <w:numPr>
          <w:ilvl w:val="0"/>
          <w:numId w:val="7"/>
        </w:numPr>
        <w:spacing w:before="120"/>
      </w:pPr>
      <w:r w:rsidRPr="0086296E">
        <w:t xml:space="preserve">M.A. Thesis Reader (committee member) of Jony Gregory C.S.C. </w:t>
      </w:r>
    </w:p>
    <w:p w14:paraId="7D8761D5" w14:textId="77777777" w:rsidR="00513BC9" w:rsidRPr="0086296E" w:rsidRDefault="00513BC9" w:rsidP="00CA6159">
      <w:pPr>
        <w:numPr>
          <w:ilvl w:val="1"/>
          <w:numId w:val="7"/>
        </w:numPr>
        <w:spacing w:before="120"/>
      </w:pPr>
      <w:r w:rsidRPr="0086296E">
        <w:t>M.A. Thesis Title: The Role of Comprehensible Input in Teaching English as a Foreign or Second Language: Application for instructing Bengali English language Learners. (Fall 2018)</w:t>
      </w:r>
    </w:p>
    <w:p w14:paraId="0724A389" w14:textId="0469BA3C" w:rsidR="00513BC9" w:rsidRPr="002038DE" w:rsidRDefault="00513BC9" w:rsidP="006A257E">
      <w:pPr>
        <w:pStyle w:val="WPNormal"/>
        <w:spacing w:before="360" w:after="240"/>
        <w:rPr>
          <w:rFonts w:ascii="Times New Roman" w:hAnsi="Times New Roman" w:cs="Times New Roman"/>
          <w:b/>
          <w:bCs/>
          <w:smallCaps/>
          <w:u w:val="single"/>
        </w:rPr>
      </w:pPr>
      <w:bookmarkStart w:id="5" w:name="_Hlk156070049"/>
      <w:r w:rsidRPr="002038DE">
        <w:rPr>
          <w:rFonts w:ascii="Times New Roman" w:hAnsi="Times New Roman" w:cs="Times New Roman"/>
          <w:b/>
          <w:bCs/>
          <w:smallCaps/>
          <w:u w:val="single"/>
        </w:rPr>
        <w:t>Undergraduate Student Research</w:t>
      </w:r>
      <w:r w:rsidR="00B34848">
        <w:rPr>
          <w:rFonts w:ascii="Times New Roman" w:hAnsi="Times New Roman" w:cs="Times New Roman"/>
          <w:b/>
          <w:bCs/>
          <w:smallCaps/>
          <w:u w:val="single"/>
        </w:rPr>
        <w:t xml:space="preserve">/Senior Thesis </w:t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>Advisor</w:t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bookmarkEnd w:id="5"/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</w:p>
    <w:p w14:paraId="27D7E9D0" w14:textId="77777777" w:rsidR="00CA6159" w:rsidRDefault="00CA6159" w:rsidP="0086296E">
      <w:pPr>
        <w:numPr>
          <w:ilvl w:val="0"/>
          <w:numId w:val="7"/>
        </w:numPr>
        <w:spacing w:before="120"/>
      </w:pPr>
      <w:bookmarkStart w:id="6" w:name="_Hlk156070071"/>
      <w:r w:rsidRPr="0086296E">
        <w:t xml:space="preserve">Linguistics Minor Capstone Project (CSLC 48000) </w:t>
      </w:r>
      <w:r>
        <w:t xml:space="preserve">Advisor of </w:t>
      </w:r>
      <w:r w:rsidR="00EB421D" w:rsidRPr="0086296E">
        <w:t>Mireille Ibrahim</w:t>
      </w:r>
    </w:p>
    <w:p w14:paraId="51A99666" w14:textId="0733DA9E" w:rsidR="00EB421D" w:rsidRPr="0086296E" w:rsidRDefault="00CA6159" w:rsidP="00CA6159">
      <w:pPr>
        <w:numPr>
          <w:ilvl w:val="1"/>
          <w:numId w:val="7"/>
        </w:numPr>
        <w:spacing w:before="120"/>
      </w:pPr>
      <w:r>
        <w:t xml:space="preserve">Research Title: </w:t>
      </w:r>
      <w:r w:rsidR="00EB421D" w:rsidRPr="0086296E">
        <w:t>English Pragmatics of EFL Graduate and Doctorate Students, Spring 2023</w:t>
      </w:r>
    </w:p>
    <w:p w14:paraId="232C3FE4" w14:textId="77777777" w:rsidR="00CA6159" w:rsidRDefault="00CA6159" w:rsidP="0086296E">
      <w:pPr>
        <w:numPr>
          <w:ilvl w:val="0"/>
          <w:numId w:val="7"/>
        </w:numPr>
        <w:spacing w:before="120"/>
      </w:pPr>
      <w:r w:rsidRPr="0086296E">
        <w:t xml:space="preserve">Linguistics Minor Capstone Project (CSLC 48000) </w:t>
      </w:r>
      <w:r>
        <w:t xml:space="preserve">Advisor of </w:t>
      </w:r>
      <w:r w:rsidR="00EB421D" w:rsidRPr="0086296E">
        <w:t>Savanna Klee</w:t>
      </w:r>
    </w:p>
    <w:p w14:paraId="3F34E599" w14:textId="79F154CF" w:rsidR="004D4424" w:rsidRPr="0086296E" w:rsidRDefault="00CA6159" w:rsidP="00CA6159">
      <w:pPr>
        <w:numPr>
          <w:ilvl w:val="1"/>
          <w:numId w:val="7"/>
        </w:numPr>
        <w:spacing w:before="120"/>
      </w:pPr>
      <w:r>
        <w:t xml:space="preserve">Research Title: </w:t>
      </w:r>
      <w:r w:rsidR="00EB421D" w:rsidRPr="0086296E">
        <w:t xml:space="preserve">Bilingual and Multimodal Literacy Development, Spring 2023 </w:t>
      </w:r>
    </w:p>
    <w:bookmarkEnd w:id="6"/>
    <w:p w14:paraId="1BBF42B4" w14:textId="77777777" w:rsidR="00CA6159" w:rsidRDefault="00CA6159" w:rsidP="0086296E">
      <w:pPr>
        <w:numPr>
          <w:ilvl w:val="0"/>
          <w:numId w:val="7"/>
        </w:numPr>
        <w:spacing w:before="120"/>
      </w:pPr>
      <w:r w:rsidRPr="0086296E">
        <w:t xml:space="preserve">Linguistics Minor Capstone Project (CSLC 48000) </w:t>
      </w:r>
      <w:r>
        <w:t xml:space="preserve">Advisor of </w:t>
      </w:r>
      <w:r w:rsidR="0043299C" w:rsidRPr="0086296E">
        <w:t>Mary Lusebrink</w:t>
      </w:r>
    </w:p>
    <w:p w14:paraId="0AC95E56" w14:textId="3CDD100A" w:rsidR="001B5633" w:rsidRPr="0086296E" w:rsidRDefault="00CA6159" w:rsidP="00CA6159">
      <w:pPr>
        <w:numPr>
          <w:ilvl w:val="1"/>
          <w:numId w:val="7"/>
        </w:numPr>
        <w:spacing w:before="120"/>
      </w:pPr>
      <w:r>
        <w:t xml:space="preserve">Research Title: </w:t>
      </w:r>
      <w:r w:rsidR="0043299C" w:rsidRPr="0086296E">
        <w:t xml:space="preserve">Gamification and Motivation, </w:t>
      </w:r>
      <w:r w:rsidR="003D7905">
        <w:t xml:space="preserve">Spring </w:t>
      </w:r>
      <w:r w:rsidR="0043299C" w:rsidRPr="0086296E">
        <w:t xml:space="preserve">2022 </w:t>
      </w:r>
    </w:p>
    <w:p w14:paraId="22E46F88" w14:textId="77777777" w:rsidR="00CA6159" w:rsidRDefault="00CA6159" w:rsidP="0086296E">
      <w:pPr>
        <w:numPr>
          <w:ilvl w:val="0"/>
          <w:numId w:val="7"/>
        </w:numPr>
        <w:spacing w:before="120"/>
      </w:pPr>
      <w:r w:rsidRPr="0086296E">
        <w:t>Senior Thesis Project</w:t>
      </w:r>
      <w:r>
        <w:t xml:space="preserve"> Advisor of</w:t>
      </w:r>
      <w:r w:rsidRPr="0086296E">
        <w:t xml:space="preserve"> College of Arts &amp; Letter</w:t>
      </w:r>
      <w:r>
        <w:t xml:space="preserve">s: </w:t>
      </w:r>
      <w:r w:rsidR="00B34848" w:rsidRPr="0086296E">
        <w:t>Elizabeth Kolb</w:t>
      </w:r>
    </w:p>
    <w:p w14:paraId="67078EFA" w14:textId="544D3654" w:rsidR="00B34848" w:rsidRPr="0086296E" w:rsidRDefault="00CA6159" w:rsidP="00CA6159">
      <w:pPr>
        <w:numPr>
          <w:ilvl w:val="1"/>
          <w:numId w:val="7"/>
        </w:numPr>
        <w:spacing w:before="120"/>
      </w:pPr>
      <w:r>
        <w:lastRenderedPageBreak/>
        <w:t xml:space="preserve">Thesis Title: </w:t>
      </w:r>
      <w:r w:rsidR="00B34848" w:rsidRPr="0086296E">
        <w:t xml:space="preserve">Second Language Acquisition Ideologies of Online Polyglots, </w:t>
      </w:r>
      <w:r w:rsidR="003D7905">
        <w:t xml:space="preserve">Spring </w:t>
      </w:r>
      <w:r w:rsidR="00B34848" w:rsidRPr="0086296E">
        <w:t xml:space="preserve">2020 </w:t>
      </w:r>
    </w:p>
    <w:p w14:paraId="5B4D3747" w14:textId="77777777" w:rsidR="003D7905" w:rsidRDefault="003D7905" w:rsidP="0086296E">
      <w:pPr>
        <w:numPr>
          <w:ilvl w:val="0"/>
          <w:numId w:val="7"/>
        </w:numPr>
        <w:spacing w:before="120"/>
      </w:pPr>
      <w:r w:rsidRPr="0086296E">
        <w:t xml:space="preserve">Linguistics Minor Capstone Project (CSLC 48000) </w:t>
      </w:r>
      <w:r>
        <w:t xml:space="preserve">Advisor of </w:t>
      </w:r>
      <w:r w:rsidR="00B34848" w:rsidRPr="0086296E">
        <w:t>Peter Molyneaux</w:t>
      </w:r>
    </w:p>
    <w:p w14:paraId="51928605" w14:textId="290985D5" w:rsidR="00B34848" w:rsidRPr="0086296E" w:rsidRDefault="00B34848" w:rsidP="003D7905">
      <w:pPr>
        <w:numPr>
          <w:ilvl w:val="1"/>
          <w:numId w:val="7"/>
        </w:numPr>
        <w:spacing w:before="120"/>
      </w:pPr>
      <w:r w:rsidRPr="0086296E">
        <w:t xml:space="preserve">Linguistic Identity and Heritage Language Learners, </w:t>
      </w:r>
      <w:r w:rsidR="003D7905">
        <w:t xml:space="preserve">Spring </w:t>
      </w:r>
      <w:r w:rsidRPr="0086296E">
        <w:t xml:space="preserve">2020 </w:t>
      </w:r>
    </w:p>
    <w:p w14:paraId="23A261FD" w14:textId="02B61F71" w:rsidR="00513BC9" w:rsidRPr="0086296E" w:rsidRDefault="00513BC9" w:rsidP="0086296E">
      <w:pPr>
        <w:numPr>
          <w:ilvl w:val="0"/>
          <w:numId w:val="7"/>
        </w:numPr>
        <w:spacing w:before="120"/>
      </w:pPr>
      <w:r w:rsidRPr="0086296E">
        <w:t>IRB and Research Advisor of Ellen Buerk</w:t>
      </w:r>
      <w:r w:rsidR="00CA6159">
        <w:t xml:space="preserve"> </w:t>
      </w:r>
    </w:p>
    <w:p w14:paraId="3D0A0111" w14:textId="0B8A5AF0" w:rsidR="00513BC9" w:rsidRPr="0086296E" w:rsidRDefault="00513BC9" w:rsidP="00CA6159">
      <w:pPr>
        <w:numPr>
          <w:ilvl w:val="1"/>
          <w:numId w:val="7"/>
        </w:numPr>
        <w:spacing w:before="120"/>
      </w:pPr>
      <w:r w:rsidRPr="0086296E">
        <w:t>Research Title: Evaluating the Impact of Cambodian Education Context on English Language Acquisition Summer 2019</w:t>
      </w:r>
    </w:p>
    <w:p w14:paraId="43D7B2D5" w14:textId="650C531F" w:rsidR="00513BC9" w:rsidRPr="0086296E" w:rsidRDefault="00513BC9" w:rsidP="0086296E">
      <w:pPr>
        <w:numPr>
          <w:ilvl w:val="0"/>
          <w:numId w:val="7"/>
        </w:numPr>
        <w:spacing w:before="120"/>
      </w:pPr>
      <w:r w:rsidRPr="0086296E">
        <w:t>IRB and Research Advisor of Chloe Hemm</w:t>
      </w:r>
    </w:p>
    <w:p w14:paraId="6DC946A1" w14:textId="242E6D2D" w:rsidR="00513BC9" w:rsidRPr="00CA6159" w:rsidRDefault="00513BC9" w:rsidP="00CA6159">
      <w:pPr>
        <w:numPr>
          <w:ilvl w:val="1"/>
          <w:numId w:val="7"/>
        </w:numPr>
        <w:spacing w:before="120"/>
      </w:pPr>
      <w:r w:rsidRPr="0086296E">
        <w:t>Research Title: The Influence of Language and Culture on Developmental Disorders in China. Summer 2019</w:t>
      </w:r>
    </w:p>
    <w:p w14:paraId="5DA77EE1" w14:textId="77777777" w:rsidR="00C80B51" w:rsidRPr="002038DE" w:rsidRDefault="00C80B51" w:rsidP="006A257E">
      <w:pPr>
        <w:pStyle w:val="WPNormal"/>
        <w:spacing w:before="360" w:after="240"/>
        <w:rPr>
          <w:rFonts w:ascii="Times New Roman" w:hAnsi="Times New Roman" w:cs="Times New Roman"/>
          <w:b/>
          <w:bCs/>
          <w:smallCaps/>
          <w:u w:val="single"/>
        </w:rPr>
      </w:pPr>
      <w:r w:rsidRPr="002038DE">
        <w:rPr>
          <w:rFonts w:ascii="Times New Roman" w:hAnsi="Times New Roman" w:cs="Times New Roman"/>
          <w:b/>
          <w:bCs/>
          <w:smallCaps/>
          <w:u w:val="single"/>
        </w:rPr>
        <w:t>Professional Services</w:t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  <w:r w:rsidR="00513BC9" w:rsidRPr="002038DE">
        <w:rPr>
          <w:rFonts w:ascii="Times New Roman" w:hAnsi="Times New Roman" w:cs="Times New Roman"/>
          <w:b/>
          <w:bCs/>
          <w:smallCaps/>
          <w:u w:val="single"/>
        </w:rPr>
        <w:tab/>
      </w:r>
    </w:p>
    <w:p w14:paraId="7DBB6942" w14:textId="3CA29A5D" w:rsidR="00C80B51" w:rsidRDefault="00C80B51" w:rsidP="003D7905">
      <w:pPr>
        <w:autoSpaceDE w:val="0"/>
        <w:autoSpaceDN w:val="0"/>
        <w:adjustRightInd w:val="0"/>
        <w:spacing w:after="240"/>
        <w:rPr>
          <w:b/>
          <w:bCs/>
          <w:smallCaps/>
        </w:rPr>
      </w:pPr>
      <w:r w:rsidRPr="002038DE">
        <w:rPr>
          <w:b/>
          <w:bCs/>
          <w:smallCaps/>
        </w:rPr>
        <w:t>Internal Services</w:t>
      </w:r>
    </w:p>
    <w:p w14:paraId="4508B0C2" w14:textId="6DEDE03A" w:rsidR="002E24DD" w:rsidRDefault="002E24DD" w:rsidP="004D1224">
      <w:pPr>
        <w:numPr>
          <w:ilvl w:val="0"/>
          <w:numId w:val="7"/>
        </w:numPr>
        <w:spacing w:before="120" w:after="240"/>
      </w:pPr>
      <w:r w:rsidRPr="0086296E">
        <w:t>Offered Annual Korean Alphabet Day Event 2014-202</w:t>
      </w:r>
      <w:r>
        <w:t>3</w:t>
      </w:r>
      <w:r w:rsidRPr="0086296E">
        <w:t xml:space="preserve"> (Designed Korean Alphabet Day T-shirts, cooked authentic Korean food for the events every year, &amp; offered Korean Hangul calligraphy worship)</w:t>
      </w:r>
    </w:p>
    <w:p w14:paraId="0244126C" w14:textId="3569EE3B" w:rsidR="004D1224" w:rsidRPr="004D1224" w:rsidRDefault="004D1224" w:rsidP="00172702">
      <w:pPr>
        <w:numPr>
          <w:ilvl w:val="0"/>
          <w:numId w:val="7"/>
        </w:numPr>
        <w:spacing w:before="120" w:after="240"/>
      </w:pPr>
      <w:r w:rsidRPr="004D1224">
        <w:t>Offered Korean Cuisine Workshops in Spring 2023 and Fall 2023, conducting nine small sessions with ten participants each. Responsibilities included creating recipes, preparing ingredients, producing a promotional YouTube clip, and leading the sessions.</w:t>
      </w:r>
    </w:p>
    <w:p w14:paraId="6B4D915C" w14:textId="0AABF78A" w:rsidR="00431247" w:rsidRDefault="00431247" w:rsidP="00172702">
      <w:pPr>
        <w:numPr>
          <w:ilvl w:val="0"/>
          <w:numId w:val="7"/>
        </w:numPr>
        <w:spacing w:before="120" w:after="240"/>
      </w:pPr>
      <w:r>
        <w:t xml:space="preserve">Offered </w:t>
      </w:r>
      <w:r w:rsidR="003D7905">
        <w:t>four</w:t>
      </w:r>
      <w:r>
        <w:t xml:space="preserve"> language </w:t>
      </w:r>
      <w:r w:rsidR="00172702">
        <w:t>Table</w:t>
      </w:r>
      <w:r>
        <w:t xml:space="preserve"> </w:t>
      </w:r>
      <w:r w:rsidR="003D7905">
        <w:t xml:space="preserve">events </w:t>
      </w:r>
      <w:r>
        <w:t>Spring 2023: 1)</w:t>
      </w:r>
      <w:r w:rsidR="003D7905">
        <w:t xml:space="preserve"> Korean Onomatopoeia Game, 2) L</w:t>
      </w:r>
      <w:r>
        <w:t xml:space="preserve">earn Korean through K-pop, </w:t>
      </w:r>
      <w:r w:rsidR="003D7905">
        <w:t>3</w:t>
      </w:r>
      <w:r>
        <w:t xml:space="preserve">) </w:t>
      </w:r>
      <w:r w:rsidR="003D7905">
        <w:t>L</w:t>
      </w:r>
      <w:r>
        <w:t xml:space="preserve">earn Korean through Korean drama, </w:t>
      </w:r>
      <w:r w:rsidRPr="00172702">
        <w:rPr>
          <w:i/>
          <w:iCs/>
        </w:rPr>
        <w:t>Squid Game</w:t>
      </w:r>
      <w:r>
        <w:t xml:space="preserve">, and </w:t>
      </w:r>
      <w:r w:rsidR="003D7905">
        <w:t>4</w:t>
      </w:r>
      <w:r>
        <w:t xml:space="preserve">) </w:t>
      </w:r>
      <w:r w:rsidR="003D7905">
        <w:t>L</w:t>
      </w:r>
      <w:r>
        <w:t xml:space="preserve">earn Korean through Korean drama, </w:t>
      </w:r>
      <w:r w:rsidRPr="00172702">
        <w:rPr>
          <w:i/>
          <w:iCs/>
        </w:rPr>
        <w:t>Extraordinary Attorney Woo</w:t>
      </w:r>
      <w:r>
        <w:t xml:space="preserve"> </w:t>
      </w:r>
    </w:p>
    <w:p w14:paraId="3D3DEFAC" w14:textId="550F42B2" w:rsidR="0032722E" w:rsidRDefault="0032722E" w:rsidP="003D7905">
      <w:pPr>
        <w:numPr>
          <w:ilvl w:val="0"/>
          <w:numId w:val="7"/>
        </w:numPr>
        <w:spacing w:before="120" w:after="240"/>
      </w:pPr>
      <w:bookmarkStart w:id="7" w:name="_Hlk156070540"/>
      <w:r w:rsidRPr="0032722E">
        <w:t>Providing technology support for the Spring 2023 Korean Studies Lecture &amp; Performance event, including recording and video editing</w:t>
      </w:r>
    </w:p>
    <w:bookmarkEnd w:id="7"/>
    <w:p w14:paraId="457E847A" w14:textId="237C12D0" w:rsidR="002E24DD" w:rsidRDefault="002E24DD" w:rsidP="003D7905">
      <w:pPr>
        <w:numPr>
          <w:ilvl w:val="0"/>
          <w:numId w:val="7"/>
        </w:numPr>
        <w:spacing w:before="120" w:after="240"/>
      </w:pPr>
      <w:r w:rsidRPr="0086296E">
        <w:t>Assisted Foreign Language Week 2021-202</w:t>
      </w:r>
      <w:r>
        <w:t>3</w:t>
      </w:r>
      <w:r w:rsidRPr="0086296E">
        <w:t xml:space="preserve"> by CSLC (attending meetings and </w:t>
      </w:r>
      <w:r>
        <w:t>communicating</w:t>
      </w:r>
      <w:r w:rsidRPr="0086296E">
        <w:t xml:space="preserve"> between Korean program and CSLC)</w:t>
      </w:r>
    </w:p>
    <w:p w14:paraId="486BF46B" w14:textId="1E65700E" w:rsidR="00431247" w:rsidRDefault="00431247" w:rsidP="003D7905">
      <w:pPr>
        <w:numPr>
          <w:ilvl w:val="0"/>
          <w:numId w:val="7"/>
        </w:numPr>
        <w:spacing w:before="120" w:after="240"/>
      </w:pPr>
      <w:r>
        <w:t>O</w:t>
      </w:r>
      <w:r w:rsidRPr="00431247">
        <w:t>ffer</w:t>
      </w:r>
      <w:r>
        <w:t>ed</w:t>
      </w:r>
      <w:r w:rsidRPr="00431247">
        <w:t xml:space="preserve"> Kimchi making workshop </w:t>
      </w:r>
      <w:r>
        <w:t>Fall</w:t>
      </w:r>
      <w:r w:rsidRPr="00431247">
        <w:t xml:space="preserve"> 2022: promoting the workshop by creating poster, prepare all the </w:t>
      </w:r>
      <w:r w:rsidR="00D32AAB">
        <w:t xml:space="preserve">ingredients for making </w:t>
      </w:r>
      <w:r w:rsidRPr="00431247">
        <w:t>kimchi and offer the lecture of making Kimchi</w:t>
      </w:r>
    </w:p>
    <w:p w14:paraId="5DCE8178" w14:textId="20488FD5" w:rsidR="003D7905" w:rsidRPr="00431247" w:rsidRDefault="003D7905" w:rsidP="003D7905">
      <w:pPr>
        <w:numPr>
          <w:ilvl w:val="0"/>
          <w:numId w:val="7"/>
        </w:numPr>
        <w:spacing w:before="120" w:after="240"/>
      </w:pPr>
      <w:r>
        <w:t xml:space="preserve">Fulbright English Teaching Assistant Application Review Committee </w:t>
      </w:r>
      <w:r w:rsidR="008E6B06">
        <w:t>2015-Current</w:t>
      </w:r>
    </w:p>
    <w:p w14:paraId="364E7D03" w14:textId="7A7A30E0" w:rsidR="001B5633" w:rsidRPr="0086296E" w:rsidRDefault="0043299C" w:rsidP="003D7905">
      <w:pPr>
        <w:numPr>
          <w:ilvl w:val="0"/>
          <w:numId w:val="7"/>
        </w:numPr>
        <w:spacing w:before="120" w:after="240"/>
      </w:pPr>
      <w:r w:rsidRPr="0086296E">
        <w:t>Created Online form of Korean Language Placement Test for Korean Program 2019-2022</w:t>
      </w:r>
    </w:p>
    <w:p w14:paraId="3CB1F4FD" w14:textId="5A68C775" w:rsidR="00664349" w:rsidRPr="0086296E" w:rsidRDefault="00664349" w:rsidP="003D7905">
      <w:pPr>
        <w:numPr>
          <w:ilvl w:val="0"/>
          <w:numId w:val="7"/>
        </w:numPr>
        <w:spacing w:before="120" w:after="240"/>
      </w:pPr>
      <w:r w:rsidRPr="0086296E">
        <w:t>Organized Korean Extended Reading Activities as a part of Multi-language Reading Club (Organized by Professor Noriko Hanabusa) 2019-Current</w:t>
      </w:r>
    </w:p>
    <w:p w14:paraId="52C8EE9D" w14:textId="3689ABCA" w:rsidR="0043299C" w:rsidRPr="0086296E" w:rsidRDefault="00F36D79" w:rsidP="003D7905">
      <w:pPr>
        <w:numPr>
          <w:ilvl w:val="0"/>
          <w:numId w:val="7"/>
        </w:numPr>
        <w:spacing w:before="120" w:after="240"/>
      </w:pPr>
      <w:bookmarkStart w:id="8" w:name="_Hlk114452670"/>
      <w:r w:rsidRPr="0086296E">
        <w:t>Faculty Affairs, Research, and Scholarship Committee (Reviewed assignment meeting materials and attended the monthly meeting) 20</w:t>
      </w:r>
      <w:r w:rsidR="00D563FD" w:rsidRPr="0086296E">
        <w:t>19</w:t>
      </w:r>
      <w:r w:rsidRPr="0086296E">
        <w:t>-2022</w:t>
      </w:r>
    </w:p>
    <w:bookmarkEnd w:id="8"/>
    <w:p w14:paraId="4DD6144D" w14:textId="4EACE644" w:rsidR="00F36D79" w:rsidRPr="0086296E" w:rsidRDefault="00513BC9" w:rsidP="003D7905">
      <w:pPr>
        <w:numPr>
          <w:ilvl w:val="0"/>
          <w:numId w:val="7"/>
        </w:numPr>
        <w:spacing w:before="120" w:after="240"/>
      </w:pPr>
      <w:r w:rsidRPr="0086296E">
        <w:lastRenderedPageBreak/>
        <w:t>Participated in the 2015 Fulbright Campus Interview Panel by reviewing the applicants</w:t>
      </w:r>
      <w:r w:rsidR="001B5633" w:rsidRPr="0086296E">
        <w:t>’</w:t>
      </w:r>
      <w:r w:rsidRPr="0086296E">
        <w:t xml:space="preserve"> material and conducting face to face interview</w:t>
      </w:r>
      <w:r w:rsidR="00F36D79" w:rsidRPr="0086296E">
        <w:t>s</w:t>
      </w:r>
      <w:r w:rsidRPr="0086296E">
        <w:t xml:space="preserve"> </w:t>
      </w:r>
      <w:r w:rsidR="00F36D79" w:rsidRPr="0086296E">
        <w:t>from 2015 to 202</w:t>
      </w:r>
      <w:r w:rsidR="00D563FD" w:rsidRPr="0086296E">
        <w:t>2</w:t>
      </w:r>
    </w:p>
    <w:p w14:paraId="037748EF" w14:textId="68815A90" w:rsidR="00B34848" w:rsidRPr="0086296E" w:rsidRDefault="00B34848" w:rsidP="003D7905">
      <w:pPr>
        <w:numPr>
          <w:ilvl w:val="0"/>
          <w:numId w:val="7"/>
        </w:numPr>
        <w:spacing w:before="120" w:after="240"/>
      </w:pPr>
      <w:r w:rsidRPr="0086296E">
        <w:t>Reviewed 5 applicants for Luce Scholarship, Fall 2020</w:t>
      </w:r>
    </w:p>
    <w:p w14:paraId="41EA326C" w14:textId="77777777" w:rsidR="00513BC9" w:rsidRPr="0086296E" w:rsidRDefault="00513BC9" w:rsidP="003D7905">
      <w:pPr>
        <w:numPr>
          <w:ilvl w:val="0"/>
          <w:numId w:val="7"/>
        </w:numPr>
        <w:spacing w:before="120" w:after="240"/>
      </w:pPr>
      <w:r w:rsidRPr="002038DE">
        <w:t>Volunteered to translate English prayer to Korean prayer and participated in Ecumenical Prayer Service at Basilica on March 2019</w:t>
      </w:r>
    </w:p>
    <w:p w14:paraId="509D4116" w14:textId="77777777" w:rsidR="00C80B51" w:rsidRPr="0086296E" w:rsidRDefault="00C80B51" w:rsidP="003D7905">
      <w:pPr>
        <w:numPr>
          <w:ilvl w:val="0"/>
          <w:numId w:val="7"/>
        </w:numPr>
        <w:spacing w:before="120" w:after="240"/>
      </w:pPr>
      <w:r w:rsidRPr="0086296E">
        <w:t xml:space="preserve">Guest Lecture for Fulbright Foreign Language Teaching Assistants Orientation at </w:t>
      </w:r>
      <w:r w:rsidR="006F57B4" w:rsidRPr="0086296E">
        <w:t>Notre Dame</w:t>
      </w:r>
      <w:r w:rsidRPr="0086296E">
        <w:t xml:space="preserve"> Summer 2015, 2016 &amp;2017</w:t>
      </w:r>
    </w:p>
    <w:p w14:paraId="3BD6B964" w14:textId="2F00ADEE" w:rsidR="00513BC9" w:rsidRPr="0086296E" w:rsidRDefault="00513BC9" w:rsidP="003D7905">
      <w:pPr>
        <w:numPr>
          <w:ilvl w:val="0"/>
          <w:numId w:val="7"/>
        </w:numPr>
        <w:spacing w:before="120" w:after="240"/>
      </w:pPr>
      <w:r w:rsidRPr="0086296E">
        <w:t>TESOL</w:t>
      </w:r>
      <w:r w:rsidR="002A290C" w:rsidRPr="0086296E">
        <w:t>/Linguistic</w:t>
      </w:r>
      <w:r w:rsidRPr="0086296E">
        <w:t xml:space="preserve"> Minor Committee member</w:t>
      </w:r>
      <w:r w:rsidR="002A290C" w:rsidRPr="0086296E">
        <w:t xml:space="preserve"> for CSLC 2015-Current</w:t>
      </w:r>
      <w:r w:rsidR="0068182D" w:rsidRPr="0086296E">
        <w:t xml:space="preserve"> (Advising students, course developments, and restructured TESOL/Linguistic Minors courses)</w:t>
      </w:r>
    </w:p>
    <w:p w14:paraId="37930759" w14:textId="77777777" w:rsidR="00513BC9" w:rsidRPr="0086296E" w:rsidRDefault="00513BC9" w:rsidP="003D7905">
      <w:pPr>
        <w:numPr>
          <w:ilvl w:val="0"/>
          <w:numId w:val="7"/>
        </w:numPr>
        <w:spacing w:before="120" w:after="240"/>
      </w:pPr>
      <w:r w:rsidRPr="0086296E">
        <w:t>Assisted CSLC internal review 2019</w:t>
      </w:r>
    </w:p>
    <w:p w14:paraId="3B94F836" w14:textId="77777777" w:rsidR="006E2A16" w:rsidRPr="0086296E" w:rsidRDefault="006F57B4" w:rsidP="003D7905">
      <w:pPr>
        <w:numPr>
          <w:ilvl w:val="0"/>
          <w:numId w:val="7"/>
        </w:numPr>
        <w:spacing w:before="120" w:after="240"/>
      </w:pPr>
      <w:r w:rsidRPr="0086296E">
        <w:t>Microteaching session leader for Fulbright Foreign Language Teaching Assistants Orientation at Notre Dame, Summer 2015, 2016, 2017 &amp;2018</w:t>
      </w:r>
    </w:p>
    <w:p w14:paraId="5D031119" w14:textId="77777777" w:rsidR="006F57B4" w:rsidRPr="0086296E" w:rsidRDefault="006F57B4" w:rsidP="003D7905">
      <w:pPr>
        <w:numPr>
          <w:ilvl w:val="0"/>
          <w:numId w:val="7"/>
        </w:numPr>
        <w:spacing w:before="120" w:after="240"/>
      </w:pPr>
      <w:r w:rsidRPr="0086296E">
        <w:t>Search committee member: Assistant Director at CSLC 2018</w:t>
      </w:r>
    </w:p>
    <w:p w14:paraId="59B3D1FC" w14:textId="77777777" w:rsidR="00C80B51" w:rsidRPr="0086296E" w:rsidRDefault="00FB242C" w:rsidP="003D7905">
      <w:pPr>
        <w:numPr>
          <w:ilvl w:val="0"/>
          <w:numId w:val="7"/>
        </w:numPr>
        <w:spacing w:before="120" w:after="240"/>
      </w:pPr>
      <w:r w:rsidRPr="0086296E">
        <w:t>Search committee member: E</w:t>
      </w:r>
      <w:r w:rsidR="00C80B51" w:rsidRPr="0086296E">
        <w:t>ducational technology specialist at CSLC 2016-2017</w:t>
      </w:r>
    </w:p>
    <w:p w14:paraId="628B8B95" w14:textId="77777777" w:rsidR="00C050B1" w:rsidRPr="0086296E" w:rsidRDefault="00C050B1" w:rsidP="003D7905">
      <w:pPr>
        <w:numPr>
          <w:ilvl w:val="0"/>
          <w:numId w:val="7"/>
        </w:numPr>
        <w:spacing w:before="120" w:after="240"/>
      </w:pPr>
      <w:r w:rsidRPr="0086296E">
        <w:t xml:space="preserve">Search committee member: </w:t>
      </w:r>
      <w:r w:rsidR="00FB242C" w:rsidRPr="0086296E">
        <w:t>Center Associate at CSLC 2016-2017</w:t>
      </w:r>
    </w:p>
    <w:p w14:paraId="1E76C792" w14:textId="0DB905E4" w:rsidR="00C80B51" w:rsidRPr="0086296E" w:rsidRDefault="00C80B51" w:rsidP="003D7905">
      <w:pPr>
        <w:numPr>
          <w:ilvl w:val="0"/>
          <w:numId w:val="7"/>
        </w:numPr>
        <w:spacing w:before="120" w:after="240"/>
      </w:pPr>
      <w:r w:rsidRPr="0086296E">
        <w:t xml:space="preserve">Conference Chair, </w:t>
      </w:r>
      <w:proofErr w:type="gramStart"/>
      <w:r w:rsidRPr="0086296E">
        <w:t>Let’s</w:t>
      </w:r>
      <w:proofErr w:type="gramEnd"/>
      <w:r w:rsidRPr="0086296E">
        <w:t xml:space="preserve"> Talk 2016: Language and Identity</w:t>
      </w:r>
      <w:r w:rsidR="0043299C" w:rsidRPr="0086296E">
        <w:t xml:space="preserve"> by CSLC:</w:t>
      </w:r>
      <w:r w:rsidRPr="0086296E">
        <w:t xml:space="preserve"> sent out call for papers flyers, evaluating conference abstracts, organizing panels, managing budget, arranging keynote speakers and session chairs </w:t>
      </w:r>
    </w:p>
    <w:p w14:paraId="4DD2E9DB" w14:textId="77777777" w:rsidR="00C80B51" w:rsidRPr="0086296E" w:rsidRDefault="00C80B51" w:rsidP="003D7905">
      <w:pPr>
        <w:numPr>
          <w:ilvl w:val="0"/>
          <w:numId w:val="7"/>
        </w:numPr>
        <w:spacing w:before="120" w:after="240"/>
      </w:pPr>
      <w:r w:rsidRPr="0086296E">
        <w:t>Offered one presentation entitled “Academic Code of Honor” for ESTEEM Orientation, June 26, 2015</w:t>
      </w:r>
    </w:p>
    <w:p w14:paraId="2F624AC8" w14:textId="3FD74037" w:rsidR="00C80B51" w:rsidRPr="0086296E" w:rsidRDefault="00C80B51" w:rsidP="003D7905">
      <w:pPr>
        <w:numPr>
          <w:ilvl w:val="0"/>
          <w:numId w:val="7"/>
        </w:numPr>
        <w:spacing w:before="120" w:after="240"/>
      </w:pPr>
      <w:r w:rsidRPr="0086296E">
        <w:t xml:space="preserve">Offered two training sessions to foreign language peer tutors of Center </w:t>
      </w:r>
      <w:r w:rsidR="003D7905">
        <w:t>f</w:t>
      </w:r>
      <w:r w:rsidRPr="0086296E">
        <w:t>or the Study of Languages and Cultures, Spring 2015</w:t>
      </w:r>
    </w:p>
    <w:p w14:paraId="68DB946C" w14:textId="78008A2A" w:rsidR="00C80B51" w:rsidRPr="0086296E" w:rsidRDefault="00C80B51" w:rsidP="003D7905">
      <w:pPr>
        <w:numPr>
          <w:ilvl w:val="0"/>
          <w:numId w:val="7"/>
        </w:numPr>
        <w:spacing w:before="120" w:after="240"/>
      </w:pPr>
      <w:r w:rsidRPr="0086296E">
        <w:t xml:space="preserve">Provided a teaching demonstration of Chinese characters for the “Lightboard” workshop by Center </w:t>
      </w:r>
      <w:r w:rsidR="00867029">
        <w:t>f</w:t>
      </w:r>
      <w:r w:rsidRPr="0086296E">
        <w:t>or the Study of Languages and Cultures, Spring 2015</w:t>
      </w:r>
    </w:p>
    <w:p w14:paraId="4AD9F529" w14:textId="77777777" w:rsidR="00C80B51" w:rsidRPr="0086296E" w:rsidRDefault="00C80B51" w:rsidP="003D7905">
      <w:pPr>
        <w:numPr>
          <w:ilvl w:val="0"/>
          <w:numId w:val="7"/>
        </w:numPr>
        <w:spacing w:before="120" w:after="240"/>
      </w:pPr>
      <w:r w:rsidRPr="0086296E">
        <w:t>Offered a training session for micro-teaching and a presentation entitled “How to Manage Foreign Language Classroom in American Universities” for Fulbright Foreign Language Teaching Assistants, Summer 2015</w:t>
      </w:r>
    </w:p>
    <w:p w14:paraId="269EFE63" w14:textId="77777777" w:rsidR="00C80B51" w:rsidRPr="0086296E" w:rsidRDefault="00C80B51" w:rsidP="003D7905">
      <w:pPr>
        <w:numPr>
          <w:ilvl w:val="0"/>
          <w:numId w:val="7"/>
        </w:numPr>
        <w:spacing w:before="120" w:after="240"/>
      </w:pPr>
      <w:r w:rsidRPr="0086296E">
        <w:t xml:space="preserve">Offered two hours training of language learning and technology for the </w:t>
      </w:r>
      <w:proofErr w:type="spellStart"/>
      <w:r w:rsidRPr="0086296E">
        <w:t>Ursular</w:t>
      </w:r>
      <w:proofErr w:type="spellEnd"/>
      <w:r w:rsidRPr="0086296E">
        <w:t xml:space="preserve"> Williams Faculty Fellow 2015, Fall 2015</w:t>
      </w:r>
    </w:p>
    <w:p w14:paraId="3C91E34C" w14:textId="1819E5DA" w:rsidR="00C80B51" w:rsidRPr="0086296E" w:rsidRDefault="00C80B51" w:rsidP="003D7905">
      <w:pPr>
        <w:numPr>
          <w:ilvl w:val="0"/>
          <w:numId w:val="7"/>
        </w:numPr>
        <w:spacing w:before="120" w:after="240"/>
      </w:pPr>
      <w:r w:rsidRPr="0086296E">
        <w:t>Offered one training session to students</w:t>
      </w:r>
      <w:r w:rsidR="001B5633" w:rsidRPr="0086296E">
        <w:t>,</w:t>
      </w:r>
      <w:r w:rsidRPr="0086296E">
        <w:t xml:space="preserve"> English teachers from the Community Alliance to Serve Hispanic, Fall 2014</w:t>
      </w:r>
    </w:p>
    <w:p w14:paraId="43C9B174" w14:textId="253ACF83" w:rsidR="00C80B51" w:rsidRDefault="00C80B51" w:rsidP="00C80B51">
      <w:pPr>
        <w:spacing w:before="240"/>
        <w:rPr>
          <w:b/>
          <w:bCs/>
          <w:smallCaps/>
        </w:rPr>
      </w:pPr>
      <w:r w:rsidRPr="002038DE">
        <w:rPr>
          <w:b/>
          <w:bCs/>
          <w:smallCaps/>
        </w:rPr>
        <w:lastRenderedPageBreak/>
        <w:t xml:space="preserve">External </w:t>
      </w:r>
      <w:r w:rsidR="004D1224">
        <w:rPr>
          <w:b/>
          <w:bCs/>
          <w:smallCaps/>
        </w:rPr>
        <w:t xml:space="preserve">Professional </w:t>
      </w:r>
      <w:r w:rsidRPr="002038DE">
        <w:rPr>
          <w:b/>
          <w:bCs/>
          <w:smallCaps/>
        </w:rPr>
        <w:t>Services</w:t>
      </w:r>
    </w:p>
    <w:p w14:paraId="66763C8B" w14:textId="55BC051E" w:rsidR="001B5633" w:rsidRPr="0086296E" w:rsidRDefault="001B5633" w:rsidP="0086296E">
      <w:pPr>
        <w:numPr>
          <w:ilvl w:val="0"/>
          <w:numId w:val="7"/>
        </w:numPr>
        <w:spacing w:before="120"/>
      </w:pPr>
      <w:r w:rsidRPr="0086296E">
        <w:t xml:space="preserve">Reviewer of conference abstracts of </w:t>
      </w:r>
      <w:r w:rsidR="0043299C" w:rsidRPr="0086296E">
        <w:t>Buckeye East Asian Linguistics Forum 5, Fall 2022</w:t>
      </w:r>
    </w:p>
    <w:p w14:paraId="3D770843" w14:textId="548ED66B" w:rsidR="00F36D79" w:rsidRPr="0086296E" w:rsidRDefault="00F36D79" w:rsidP="0086296E">
      <w:pPr>
        <w:numPr>
          <w:ilvl w:val="0"/>
          <w:numId w:val="7"/>
        </w:numPr>
        <w:spacing w:before="120"/>
      </w:pPr>
      <w:r w:rsidRPr="0086296E">
        <w:t xml:space="preserve">Invited by </w:t>
      </w:r>
      <w:r w:rsidR="00172702">
        <w:t xml:space="preserve">the </w:t>
      </w:r>
      <w:r w:rsidRPr="0086296E">
        <w:t xml:space="preserve">Department of East Asian Languages and literatures at the Ohio State University to serve as a commentator of Buckeye East Asian Linguistics </w:t>
      </w:r>
      <w:r w:rsidR="0043299C" w:rsidRPr="0086296E">
        <w:t xml:space="preserve">Forum </w:t>
      </w:r>
      <w:r w:rsidR="00A7523B" w:rsidRPr="0086296E">
        <w:t>March 4</w:t>
      </w:r>
      <w:r w:rsidRPr="0086296E">
        <w:t xml:space="preserve"> 2021 </w:t>
      </w:r>
      <w:hyperlink r:id="rId9" w:history="1">
        <w:r w:rsidRPr="0086296E">
          <w:t>https://cpb-us-w2.wpmucdn.com/u.osu.edu/dist/6/3609/files/2021/03/BEALF-4_Program_Book_2021-3-5.pdf</w:t>
        </w:r>
      </w:hyperlink>
    </w:p>
    <w:p w14:paraId="599ED5A5" w14:textId="157FBB87" w:rsidR="00F36D79" w:rsidRPr="0086296E" w:rsidRDefault="00F36D79" w:rsidP="0086296E">
      <w:pPr>
        <w:numPr>
          <w:ilvl w:val="0"/>
          <w:numId w:val="7"/>
        </w:numPr>
        <w:spacing w:before="120"/>
      </w:pPr>
      <w:r w:rsidRPr="0086296E">
        <w:t>Provide</w:t>
      </w:r>
      <w:r w:rsidR="00D32AAB">
        <w:t>d</w:t>
      </w:r>
      <w:r w:rsidRPr="0086296E">
        <w:t xml:space="preserve"> written feedback for the fifth volume of Buckeye East Asian Linguistics, 2021</w:t>
      </w:r>
    </w:p>
    <w:p w14:paraId="32C07962" w14:textId="08FD1838" w:rsidR="00B34848" w:rsidRPr="0086296E" w:rsidRDefault="00B34848" w:rsidP="0086296E">
      <w:pPr>
        <w:numPr>
          <w:ilvl w:val="0"/>
          <w:numId w:val="7"/>
        </w:numPr>
        <w:spacing w:before="120"/>
      </w:pPr>
      <w:r w:rsidRPr="0086296E">
        <w:t>Review a linguistic textbook submitted to Cambridge University Press, Summer 2020</w:t>
      </w:r>
    </w:p>
    <w:p w14:paraId="2BA976A0" w14:textId="1235BDD6" w:rsidR="00513BC9" w:rsidRPr="0086296E" w:rsidRDefault="00513BC9" w:rsidP="0086296E">
      <w:pPr>
        <w:numPr>
          <w:ilvl w:val="0"/>
          <w:numId w:val="7"/>
        </w:numPr>
        <w:spacing w:before="120"/>
      </w:pPr>
      <w:r w:rsidRPr="0086296E">
        <w:t>Review a journal manuscript submitted to The Modern Language Journal, Summer 2019</w:t>
      </w:r>
    </w:p>
    <w:p w14:paraId="1F38968B" w14:textId="77777777" w:rsidR="00F01E62" w:rsidRPr="0086296E" w:rsidRDefault="00F01E62" w:rsidP="0086296E">
      <w:pPr>
        <w:numPr>
          <w:ilvl w:val="0"/>
          <w:numId w:val="7"/>
        </w:numPr>
        <w:spacing w:before="120"/>
      </w:pPr>
      <w:r w:rsidRPr="0086296E">
        <w:t xml:space="preserve">Conference session chair: The 30th North American Conference on Chinese Linguistics, June 16-18, 2018 </w:t>
      </w:r>
    </w:p>
    <w:p w14:paraId="58F411BC" w14:textId="77777777" w:rsidR="00C80B51" w:rsidRPr="0086296E" w:rsidRDefault="00C80B51" w:rsidP="0086296E">
      <w:pPr>
        <w:numPr>
          <w:ilvl w:val="0"/>
          <w:numId w:val="7"/>
        </w:numPr>
        <w:spacing w:before="120"/>
      </w:pPr>
      <w:r w:rsidRPr="0086296E">
        <w:t xml:space="preserve">Conference session chair: The 29th North American Conference on Chinese Linguistics, June 16-18, 2017 </w:t>
      </w:r>
    </w:p>
    <w:p w14:paraId="26593ED4" w14:textId="735F01CD" w:rsidR="00C80B51" w:rsidRPr="0086296E" w:rsidRDefault="00C80B51" w:rsidP="0086296E">
      <w:pPr>
        <w:numPr>
          <w:ilvl w:val="0"/>
          <w:numId w:val="7"/>
        </w:numPr>
        <w:spacing w:before="120"/>
      </w:pPr>
      <w:r w:rsidRPr="0086296E">
        <w:t>Review Textbook: Modern</w:t>
      </w:r>
      <w:r w:rsidR="006D3CA0">
        <w:t xml:space="preserve"> </w:t>
      </w:r>
      <w:r w:rsidRPr="0086296E">
        <w:t>Korean</w:t>
      </w:r>
      <w:r w:rsidR="006D3CA0">
        <w:t xml:space="preserve"> </w:t>
      </w:r>
      <w:r w:rsidRPr="0086296E">
        <w:t>series (Beginning, Intermediate, and Advanced)</w:t>
      </w:r>
      <w:r w:rsidR="006D3CA0">
        <w:t xml:space="preserve"> </w:t>
      </w:r>
      <w:r w:rsidRPr="0086296E">
        <w:t>by</w:t>
      </w:r>
      <w:r w:rsidR="006D3CA0">
        <w:t xml:space="preserve"> </w:t>
      </w:r>
      <w:r w:rsidRPr="0086296E">
        <w:t>Michael Kim. Spring 2017</w:t>
      </w:r>
    </w:p>
    <w:p w14:paraId="48CC0336" w14:textId="0E23A5F1" w:rsidR="00C80B51" w:rsidRPr="0086296E" w:rsidRDefault="00C80B51" w:rsidP="0086296E">
      <w:pPr>
        <w:numPr>
          <w:ilvl w:val="0"/>
          <w:numId w:val="7"/>
        </w:numPr>
        <w:spacing w:before="120"/>
      </w:pPr>
      <w:r w:rsidRPr="0086296E">
        <w:t>Review a journal manuscript submitted to Language Learning and Technology, 2014</w:t>
      </w:r>
    </w:p>
    <w:p w14:paraId="55A4114C" w14:textId="6154E7D7" w:rsidR="001C7E5D" w:rsidRPr="006A257E" w:rsidRDefault="00867029" w:rsidP="006A257E">
      <w:pPr>
        <w:pStyle w:val="WPNormal"/>
        <w:spacing w:before="360" w:after="240"/>
        <w:rPr>
          <w:rFonts w:ascii="Times New Roman" w:hAnsi="Times New Roman" w:cs="Times New Roman"/>
          <w:b/>
          <w:bCs/>
          <w:smallCaps/>
          <w:u w:val="single"/>
        </w:rPr>
      </w:pPr>
      <w:r w:rsidRPr="006A257E">
        <w:rPr>
          <w:rFonts w:ascii="Times New Roman" w:hAnsi="Times New Roman" w:cs="Times New Roman"/>
          <w:b/>
          <w:bCs/>
          <w:smallCaps/>
          <w:u w:val="single"/>
        </w:rPr>
        <w:t>Research</w:t>
      </w:r>
      <w:r w:rsidR="001C7E5D" w:rsidRPr="006A257E">
        <w:rPr>
          <w:rFonts w:ascii="Times New Roman" w:hAnsi="Times New Roman" w:cs="Times New Roman"/>
          <w:b/>
          <w:bCs/>
          <w:smallCaps/>
          <w:u w:val="single"/>
        </w:rPr>
        <w:t xml:space="preserve"> in progress</w:t>
      </w:r>
      <w:r w:rsidR="001C7E5D"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="001C7E5D"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="001C7E5D"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="001C7E5D"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="001C7E5D"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="001C7E5D"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="001C7E5D"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="001C7E5D"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="001C7E5D"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</w:p>
    <w:p w14:paraId="7F6160C6" w14:textId="0EBAA861" w:rsidR="006A257E" w:rsidRDefault="006A257E" w:rsidP="00E835B3">
      <w:pPr>
        <w:numPr>
          <w:ilvl w:val="0"/>
          <w:numId w:val="7"/>
        </w:numPr>
        <w:spacing w:before="120"/>
      </w:pPr>
      <w:bookmarkStart w:id="9" w:name="_Hlk142319796"/>
      <w:r>
        <w:t xml:space="preserve">Demographic research of current Korean </w:t>
      </w:r>
      <w:r w:rsidR="00867029">
        <w:t>language</w:t>
      </w:r>
      <w:r>
        <w:t xml:space="preserve"> learners with Dr. </w:t>
      </w:r>
      <w:proofErr w:type="spellStart"/>
      <w:r>
        <w:t>Ihnhee</w:t>
      </w:r>
      <w:proofErr w:type="spellEnd"/>
      <w:r>
        <w:t xml:space="preserve"> Kim at Northwestern University</w:t>
      </w:r>
    </w:p>
    <w:p w14:paraId="123872EB" w14:textId="56C22246" w:rsidR="001C7E5D" w:rsidRDefault="001C7E5D" w:rsidP="00E835B3">
      <w:pPr>
        <w:numPr>
          <w:ilvl w:val="0"/>
          <w:numId w:val="7"/>
        </w:numPr>
        <w:spacing w:before="120"/>
      </w:pPr>
      <w:r w:rsidRPr="002038DE">
        <w:t>Beginning-level Korean Learners’ motivation and proficiency development</w:t>
      </w:r>
    </w:p>
    <w:p w14:paraId="1A9D60D7" w14:textId="77777777" w:rsidR="001C7E5D" w:rsidRPr="006A257E" w:rsidRDefault="001C7E5D" w:rsidP="006A257E">
      <w:pPr>
        <w:numPr>
          <w:ilvl w:val="0"/>
          <w:numId w:val="7"/>
        </w:numPr>
        <w:spacing w:before="120"/>
      </w:pPr>
      <w:r>
        <w:t>Discourse analysis of languages in multicultural literature: language ideology and identity</w:t>
      </w:r>
      <w:r w:rsidRPr="002038DE">
        <w:t xml:space="preserve"> </w:t>
      </w:r>
    </w:p>
    <w:p w14:paraId="34D64D63" w14:textId="054DD20C" w:rsidR="0043299C" w:rsidRPr="006A257E" w:rsidRDefault="006A257E" w:rsidP="0043299C">
      <w:pPr>
        <w:numPr>
          <w:ilvl w:val="0"/>
          <w:numId w:val="7"/>
        </w:numPr>
        <w:spacing w:before="120"/>
        <w:outlineLvl w:val="0"/>
        <w:rPr>
          <w:bCs/>
        </w:rPr>
      </w:pPr>
      <w:r>
        <w:t>Cognitive</w:t>
      </w:r>
      <w:r w:rsidR="00D32AAB">
        <w:t xml:space="preserve"> processing and production</w:t>
      </w:r>
      <w:r>
        <w:t xml:space="preserve"> of Korean writing in </w:t>
      </w:r>
      <w:r w:rsidR="00D32AAB">
        <w:t>d</w:t>
      </w:r>
      <w:r>
        <w:t xml:space="preserve">yslexic </w:t>
      </w:r>
      <w:r w:rsidR="00D32AAB">
        <w:t>Korean l</w:t>
      </w:r>
      <w:r>
        <w:t xml:space="preserve">anguage </w:t>
      </w:r>
      <w:r w:rsidR="00D32AAB">
        <w:t>l</w:t>
      </w:r>
      <w:r>
        <w:t>earners</w:t>
      </w:r>
    </w:p>
    <w:bookmarkEnd w:id="9"/>
    <w:p w14:paraId="70168C47" w14:textId="593E605B" w:rsidR="00513BC9" w:rsidRPr="006A257E" w:rsidRDefault="00513BC9" w:rsidP="006A257E">
      <w:pPr>
        <w:pStyle w:val="WPNormal"/>
        <w:spacing w:before="360" w:after="240"/>
        <w:rPr>
          <w:rFonts w:ascii="Times New Roman" w:hAnsi="Times New Roman" w:cs="Times New Roman"/>
          <w:b/>
          <w:bCs/>
          <w:smallCaps/>
          <w:u w:val="single"/>
        </w:rPr>
      </w:pPr>
      <w:r w:rsidRPr="006A257E">
        <w:rPr>
          <w:rFonts w:ascii="Times New Roman" w:hAnsi="Times New Roman" w:cs="Times New Roman"/>
          <w:b/>
          <w:bCs/>
          <w:smallCaps/>
          <w:u w:val="single"/>
        </w:rPr>
        <w:t>Professional Organizations</w:t>
      </w:r>
      <w:r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  <w:r w:rsidRPr="006A257E">
        <w:rPr>
          <w:rFonts w:ascii="Times New Roman" w:hAnsi="Times New Roman" w:cs="Times New Roman"/>
          <w:b/>
          <w:bCs/>
          <w:smallCaps/>
          <w:u w:val="single"/>
        </w:rPr>
        <w:tab/>
      </w:r>
    </w:p>
    <w:p w14:paraId="2C107DE6" w14:textId="7096D177" w:rsidR="00513BC9" w:rsidRPr="002038DE" w:rsidRDefault="00513BC9" w:rsidP="0086296E">
      <w:pPr>
        <w:numPr>
          <w:ilvl w:val="0"/>
          <w:numId w:val="7"/>
        </w:numPr>
        <w:spacing w:before="120"/>
      </w:pPr>
      <w:r w:rsidRPr="002038DE">
        <w:t>Member, American Association of Applied Linguistics (AAAL)</w:t>
      </w:r>
    </w:p>
    <w:p w14:paraId="0FBAAF02" w14:textId="785123FE" w:rsidR="00513BC9" w:rsidRDefault="00513BC9" w:rsidP="0086296E">
      <w:pPr>
        <w:numPr>
          <w:ilvl w:val="0"/>
          <w:numId w:val="7"/>
        </w:numPr>
        <w:spacing w:before="120"/>
      </w:pPr>
      <w:r w:rsidRPr="002038DE">
        <w:t>Member, American Association of Teachers of Korean (AATK)</w:t>
      </w:r>
    </w:p>
    <w:p w14:paraId="5BDEB903" w14:textId="25ACE79F" w:rsidR="00D32AAB" w:rsidRDefault="00D32AAB" w:rsidP="0086296E">
      <w:pPr>
        <w:numPr>
          <w:ilvl w:val="0"/>
          <w:numId w:val="7"/>
        </w:numPr>
        <w:spacing w:before="120"/>
      </w:pPr>
      <w:r>
        <w:t>Memer, American Council on the Teaching of Foreign Languages (ACTFL)</w:t>
      </w:r>
    </w:p>
    <w:p w14:paraId="4F976262" w14:textId="06C4B492" w:rsidR="00DD24AC" w:rsidRPr="002038DE" w:rsidRDefault="00DD24AC" w:rsidP="00172702">
      <w:pPr>
        <w:spacing w:before="120"/>
        <w:ind w:left="720"/>
      </w:pPr>
    </w:p>
    <w:p w14:paraId="07D89A06" w14:textId="77777777" w:rsidR="00C80B51" w:rsidRPr="002038DE" w:rsidRDefault="00C80B51" w:rsidP="00C80B51">
      <w:pPr>
        <w:pStyle w:val="WPNormal"/>
        <w:spacing w:before="120" w:after="120"/>
        <w:outlineLvl w:val="0"/>
        <w:rPr>
          <w:rFonts w:ascii="Times New Roman" w:hAnsi="Times New Roman" w:cs="Times New Roman"/>
        </w:rPr>
      </w:pPr>
    </w:p>
    <w:sectPr w:rsidR="00C80B51" w:rsidRPr="002038DE" w:rsidSect="00C80B51">
      <w:headerReference w:type="default" r:id="rId1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5A614A" w14:textId="77777777" w:rsidR="00283FAE" w:rsidRDefault="00283FAE" w:rsidP="00FB242C">
      <w:r>
        <w:separator/>
      </w:r>
    </w:p>
  </w:endnote>
  <w:endnote w:type="continuationSeparator" w:id="0">
    <w:p w14:paraId="32B21387" w14:textId="77777777" w:rsidR="00283FAE" w:rsidRDefault="00283FAE" w:rsidP="00FB24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5F508C" w14:textId="77777777" w:rsidR="00283FAE" w:rsidRDefault="00283FAE" w:rsidP="00FB242C">
      <w:r>
        <w:separator/>
      </w:r>
    </w:p>
  </w:footnote>
  <w:footnote w:type="continuationSeparator" w:id="0">
    <w:p w14:paraId="17C3F938" w14:textId="77777777" w:rsidR="00283FAE" w:rsidRDefault="00283FAE" w:rsidP="00FB24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808504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0915B2" w14:textId="77777777" w:rsidR="00FB242C" w:rsidRDefault="00FB242C">
        <w:pPr>
          <w:pStyle w:val="Header"/>
          <w:jc w:val="right"/>
        </w:pPr>
        <w:r>
          <w:t xml:space="preserve">K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7E5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79231EC" w14:textId="77777777" w:rsidR="00FB242C" w:rsidRDefault="00FB24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F739F"/>
    <w:multiLevelType w:val="hybridMultilevel"/>
    <w:tmpl w:val="EEDAA7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E041A"/>
    <w:multiLevelType w:val="hybridMultilevel"/>
    <w:tmpl w:val="AD284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B7BA9"/>
    <w:multiLevelType w:val="hybridMultilevel"/>
    <w:tmpl w:val="9A9600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F6749E"/>
    <w:multiLevelType w:val="hybridMultilevel"/>
    <w:tmpl w:val="30B01B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E4F5B"/>
    <w:multiLevelType w:val="hybridMultilevel"/>
    <w:tmpl w:val="6608CB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96E23"/>
    <w:multiLevelType w:val="hybridMultilevel"/>
    <w:tmpl w:val="050E61C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7D44191A">
      <w:start w:val="126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Batang" w:hAnsi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5B00A8"/>
    <w:multiLevelType w:val="hybridMultilevel"/>
    <w:tmpl w:val="F112DD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E7E7C"/>
    <w:multiLevelType w:val="hybridMultilevel"/>
    <w:tmpl w:val="5D12F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1178FC"/>
    <w:multiLevelType w:val="hybridMultilevel"/>
    <w:tmpl w:val="B5805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120087"/>
    <w:multiLevelType w:val="hybridMultilevel"/>
    <w:tmpl w:val="44AA7A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D44191A">
      <w:start w:val="126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Batang" w:hAnsi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1A3930"/>
    <w:multiLevelType w:val="hybridMultilevel"/>
    <w:tmpl w:val="A5F8AC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D44191A">
      <w:start w:val="126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Batang" w:hAnsi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573ACB"/>
    <w:multiLevelType w:val="hybridMultilevel"/>
    <w:tmpl w:val="7E6C5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5D0A28"/>
    <w:multiLevelType w:val="hybridMultilevel"/>
    <w:tmpl w:val="BD666AE2"/>
    <w:lvl w:ilvl="0" w:tplc="7D44191A">
      <w:start w:val="1263"/>
      <w:numFmt w:val="bullet"/>
      <w:lvlText w:val="-"/>
      <w:lvlJc w:val="left"/>
      <w:pPr>
        <w:ind w:left="1620" w:hanging="360"/>
      </w:pPr>
      <w:rPr>
        <w:rFonts w:ascii="Times New Roman" w:eastAsia="Batang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67475C80"/>
    <w:multiLevelType w:val="hybridMultilevel"/>
    <w:tmpl w:val="A412F9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4D71A2"/>
    <w:multiLevelType w:val="hybridMultilevel"/>
    <w:tmpl w:val="D4BCD236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2B5EF6"/>
    <w:multiLevelType w:val="hybridMultilevel"/>
    <w:tmpl w:val="C0761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BB37CD"/>
    <w:multiLevelType w:val="hybridMultilevel"/>
    <w:tmpl w:val="5AEEF0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D44191A">
      <w:start w:val="126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Batang" w:hAnsi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9"/>
  </w:num>
  <w:num w:numId="4">
    <w:abstractNumId w:val="12"/>
  </w:num>
  <w:num w:numId="5">
    <w:abstractNumId w:val="0"/>
  </w:num>
  <w:num w:numId="6">
    <w:abstractNumId w:val="4"/>
  </w:num>
  <w:num w:numId="7">
    <w:abstractNumId w:val="6"/>
  </w:num>
  <w:num w:numId="8">
    <w:abstractNumId w:val="14"/>
  </w:num>
  <w:num w:numId="9">
    <w:abstractNumId w:val="3"/>
  </w:num>
  <w:num w:numId="10">
    <w:abstractNumId w:val="7"/>
  </w:num>
  <w:num w:numId="11">
    <w:abstractNumId w:val="5"/>
  </w:num>
  <w:num w:numId="12">
    <w:abstractNumId w:val="13"/>
  </w:num>
  <w:num w:numId="13">
    <w:abstractNumId w:val="2"/>
  </w:num>
  <w:num w:numId="14">
    <w:abstractNumId w:val="11"/>
  </w:num>
  <w:num w:numId="15">
    <w:abstractNumId w:val="8"/>
  </w:num>
  <w:num w:numId="16">
    <w:abstractNumId w:val="15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tLAwMTU2MTQ1tDBQ0lEKTi0uzszPAykwtKgFAGYWXtktAAAA"/>
  </w:docVars>
  <w:rsids>
    <w:rsidRoot w:val="00CA6F85"/>
    <w:rsid w:val="000005D5"/>
    <w:rsid w:val="000007CC"/>
    <w:rsid w:val="000007CD"/>
    <w:rsid w:val="00000E2D"/>
    <w:rsid w:val="000014FD"/>
    <w:rsid w:val="000022EA"/>
    <w:rsid w:val="0000292F"/>
    <w:rsid w:val="00002C2F"/>
    <w:rsid w:val="00003652"/>
    <w:rsid w:val="00004007"/>
    <w:rsid w:val="00005023"/>
    <w:rsid w:val="000050CD"/>
    <w:rsid w:val="0000620E"/>
    <w:rsid w:val="0000690A"/>
    <w:rsid w:val="00006FE2"/>
    <w:rsid w:val="0000729B"/>
    <w:rsid w:val="0001089F"/>
    <w:rsid w:val="00010C15"/>
    <w:rsid w:val="00010F19"/>
    <w:rsid w:val="0001144A"/>
    <w:rsid w:val="00013E3E"/>
    <w:rsid w:val="00013FDE"/>
    <w:rsid w:val="000144D7"/>
    <w:rsid w:val="00014711"/>
    <w:rsid w:val="00014CCA"/>
    <w:rsid w:val="00015768"/>
    <w:rsid w:val="000159CB"/>
    <w:rsid w:val="00015C6A"/>
    <w:rsid w:val="00016154"/>
    <w:rsid w:val="000162FD"/>
    <w:rsid w:val="0001752D"/>
    <w:rsid w:val="00017871"/>
    <w:rsid w:val="00017D2F"/>
    <w:rsid w:val="000201D9"/>
    <w:rsid w:val="00020F46"/>
    <w:rsid w:val="000214C6"/>
    <w:rsid w:val="00021ED9"/>
    <w:rsid w:val="00022C3D"/>
    <w:rsid w:val="000241F3"/>
    <w:rsid w:val="00024976"/>
    <w:rsid w:val="00024D7B"/>
    <w:rsid w:val="00026127"/>
    <w:rsid w:val="0003096E"/>
    <w:rsid w:val="000309EB"/>
    <w:rsid w:val="00030CFF"/>
    <w:rsid w:val="00031462"/>
    <w:rsid w:val="000314E1"/>
    <w:rsid w:val="00031C2D"/>
    <w:rsid w:val="000322E3"/>
    <w:rsid w:val="0003414B"/>
    <w:rsid w:val="000360CC"/>
    <w:rsid w:val="000372E2"/>
    <w:rsid w:val="00037ED5"/>
    <w:rsid w:val="00040883"/>
    <w:rsid w:val="00040D42"/>
    <w:rsid w:val="00041451"/>
    <w:rsid w:val="0004265B"/>
    <w:rsid w:val="00044368"/>
    <w:rsid w:val="00044469"/>
    <w:rsid w:val="000449C6"/>
    <w:rsid w:val="000457A8"/>
    <w:rsid w:val="0004585F"/>
    <w:rsid w:val="000460D7"/>
    <w:rsid w:val="000461E8"/>
    <w:rsid w:val="000467C2"/>
    <w:rsid w:val="00046B5F"/>
    <w:rsid w:val="00050111"/>
    <w:rsid w:val="00050EC4"/>
    <w:rsid w:val="000515AB"/>
    <w:rsid w:val="0005173B"/>
    <w:rsid w:val="00051FB6"/>
    <w:rsid w:val="00052527"/>
    <w:rsid w:val="00054F36"/>
    <w:rsid w:val="00055033"/>
    <w:rsid w:val="000559D6"/>
    <w:rsid w:val="0005674B"/>
    <w:rsid w:val="00056BA5"/>
    <w:rsid w:val="00056DDC"/>
    <w:rsid w:val="00057447"/>
    <w:rsid w:val="00057A1F"/>
    <w:rsid w:val="00057C04"/>
    <w:rsid w:val="00060E97"/>
    <w:rsid w:val="00060EE2"/>
    <w:rsid w:val="000610A1"/>
    <w:rsid w:val="000623EA"/>
    <w:rsid w:val="00064732"/>
    <w:rsid w:val="00065616"/>
    <w:rsid w:val="00066099"/>
    <w:rsid w:val="00066687"/>
    <w:rsid w:val="00067502"/>
    <w:rsid w:val="00067562"/>
    <w:rsid w:val="00067A5B"/>
    <w:rsid w:val="00067F54"/>
    <w:rsid w:val="00070E37"/>
    <w:rsid w:val="00071D21"/>
    <w:rsid w:val="00072B8C"/>
    <w:rsid w:val="0007310D"/>
    <w:rsid w:val="0007312C"/>
    <w:rsid w:val="00073938"/>
    <w:rsid w:val="000741B6"/>
    <w:rsid w:val="00074770"/>
    <w:rsid w:val="0007578F"/>
    <w:rsid w:val="00075B44"/>
    <w:rsid w:val="00075BB2"/>
    <w:rsid w:val="0007656B"/>
    <w:rsid w:val="00076C51"/>
    <w:rsid w:val="00077D34"/>
    <w:rsid w:val="000802F4"/>
    <w:rsid w:val="00080953"/>
    <w:rsid w:val="00080DAA"/>
    <w:rsid w:val="00080F63"/>
    <w:rsid w:val="0008209A"/>
    <w:rsid w:val="00083204"/>
    <w:rsid w:val="00083B17"/>
    <w:rsid w:val="000840F1"/>
    <w:rsid w:val="000842DE"/>
    <w:rsid w:val="00085AD4"/>
    <w:rsid w:val="00086303"/>
    <w:rsid w:val="00086BDB"/>
    <w:rsid w:val="0008708D"/>
    <w:rsid w:val="000902CA"/>
    <w:rsid w:val="00090A31"/>
    <w:rsid w:val="00090DC1"/>
    <w:rsid w:val="00090DC4"/>
    <w:rsid w:val="00091C2A"/>
    <w:rsid w:val="00091C2B"/>
    <w:rsid w:val="000924E7"/>
    <w:rsid w:val="00092565"/>
    <w:rsid w:val="00092F5A"/>
    <w:rsid w:val="00093014"/>
    <w:rsid w:val="00094306"/>
    <w:rsid w:val="000949BF"/>
    <w:rsid w:val="00095B53"/>
    <w:rsid w:val="00095F72"/>
    <w:rsid w:val="000965D6"/>
    <w:rsid w:val="000A0C63"/>
    <w:rsid w:val="000A0CB0"/>
    <w:rsid w:val="000A0E8D"/>
    <w:rsid w:val="000A0F0A"/>
    <w:rsid w:val="000A169F"/>
    <w:rsid w:val="000A2362"/>
    <w:rsid w:val="000A2770"/>
    <w:rsid w:val="000A28C8"/>
    <w:rsid w:val="000A2CCE"/>
    <w:rsid w:val="000A371A"/>
    <w:rsid w:val="000A38E1"/>
    <w:rsid w:val="000A49B9"/>
    <w:rsid w:val="000A56C6"/>
    <w:rsid w:val="000A6597"/>
    <w:rsid w:val="000A7A13"/>
    <w:rsid w:val="000A7A69"/>
    <w:rsid w:val="000A7AC7"/>
    <w:rsid w:val="000B04C2"/>
    <w:rsid w:val="000B0FF5"/>
    <w:rsid w:val="000B1822"/>
    <w:rsid w:val="000B1E61"/>
    <w:rsid w:val="000B2E05"/>
    <w:rsid w:val="000B3987"/>
    <w:rsid w:val="000B44B8"/>
    <w:rsid w:val="000B578A"/>
    <w:rsid w:val="000B6166"/>
    <w:rsid w:val="000B7D33"/>
    <w:rsid w:val="000B7E3A"/>
    <w:rsid w:val="000C0569"/>
    <w:rsid w:val="000C0CED"/>
    <w:rsid w:val="000C31D0"/>
    <w:rsid w:val="000C3424"/>
    <w:rsid w:val="000C50BA"/>
    <w:rsid w:val="000C5911"/>
    <w:rsid w:val="000C6078"/>
    <w:rsid w:val="000C6DC0"/>
    <w:rsid w:val="000D1924"/>
    <w:rsid w:val="000D1E70"/>
    <w:rsid w:val="000D33D0"/>
    <w:rsid w:val="000D3595"/>
    <w:rsid w:val="000D3676"/>
    <w:rsid w:val="000D382F"/>
    <w:rsid w:val="000D3AC5"/>
    <w:rsid w:val="000D4757"/>
    <w:rsid w:val="000D54B5"/>
    <w:rsid w:val="000D550B"/>
    <w:rsid w:val="000D6167"/>
    <w:rsid w:val="000D7148"/>
    <w:rsid w:val="000E0263"/>
    <w:rsid w:val="000E0D31"/>
    <w:rsid w:val="000E2459"/>
    <w:rsid w:val="000E3E3D"/>
    <w:rsid w:val="000E6360"/>
    <w:rsid w:val="000E68BD"/>
    <w:rsid w:val="000E6E41"/>
    <w:rsid w:val="000E743C"/>
    <w:rsid w:val="000E7D51"/>
    <w:rsid w:val="000F0BDF"/>
    <w:rsid w:val="000F13CF"/>
    <w:rsid w:val="000F2CE9"/>
    <w:rsid w:val="000F448B"/>
    <w:rsid w:val="000F4B65"/>
    <w:rsid w:val="000F5C5E"/>
    <w:rsid w:val="000F65B6"/>
    <w:rsid w:val="000F7117"/>
    <w:rsid w:val="000F777A"/>
    <w:rsid w:val="000F7BBB"/>
    <w:rsid w:val="001001E5"/>
    <w:rsid w:val="001012B5"/>
    <w:rsid w:val="00101518"/>
    <w:rsid w:val="001015FF"/>
    <w:rsid w:val="001018C0"/>
    <w:rsid w:val="001019FB"/>
    <w:rsid w:val="00101F76"/>
    <w:rsid w:val="001023EE"/>
    <w:rsid w:val="001024F0"/>
    <w:rsid w:val="0010331F"/>
    <w:rsid w:val="00103A7B"/>
    <w:rsid w:val="001045B2"/>
    <w:rsid w:val="001045C7"/>
    <w:rsid w:val="0010770D"/>
    <w:rsid w:val="00110696"/>
    <w:rsid w:val="00111C8B"/>
    <w:rsid w:val="0011249D"/>
    <w:rsid w:val="00114D47"/>
    <w:rsid w:val="00115A53"/>
    <w:rsid w:val="00115D44"/>
    <w:rsid w:val="00115EE0"/>
    <w:rsid w:val="001203CD"/>
    <w:rsid w:val="001215F4"/>
    <w:rsid w:val="001219D4"/>
    <w:rsid w:val="00122B2E"/>
    <w:rsid w:val="001243F2"/>
    <w:rsid w:val="001249DD"/>
    <w:rsid w:val="00124A73"/>
    <w:rsid w:val="00124D32"/>
    <w:rsid w:val="001256CE"/>
    <w:rsid w:val="0012660C"/>
    <w:rsid w:val="001266C2"/>
    <w:rsid w:val="00130454"/>
    <w:rsid w:val="001309EB"/>
    <w:rsid w:val="001317B4"/>
    <w:rsid w:val="00132C7B"/>
    <w:rsid w:val="00133252"/>
    <w:rsid w:val="00133FD0"/>
    <w:rsid w:val="001347A7"/>
    <w:rsid w:val="001352D8"/>
    <w:rsid w:val="00135758"/>
    <w:rsid w:val="001362C8"/>
    <w:rsid w:val="001368D3"/>
    <w:rsid w:val="00136A96"/>
    <w:rsid w:val="00137704"/>
    <w:rsid w:val="00137D74"/>
    <w:rsid w:val="001402DF"/>
    <w:rsid w:val="00140446"/>
    <w:rsid w:val="00140804"/>
    <w:rsid w:val="001416DC"/>
    <w:rsid w:val="001429C4"/>
    <w:rsid w:val="00142DF3"/>
    <w:rsid w:val="00142F05"/>
    <w:rsid w:val="00143696"/>
    <w:rsid w:val="001438D3"/>
    <w:rsid w:val="00143D2A"/>
    <w:rsid w:val="00144298"/>
    <w:rsid w:val="00144545"/>
    <w:rsid w:val="00145E26"/>
    <w:rsid w:val="00146324"/>
    <w:rsid w:val="00146488"/>
    <w:rsid w:val="00147356"/>
    <w:rsid w:val="00147D1B"/>
    <w:rsid w:val="001509E8"/>
    <w:rsid w:val="00150AB0"/>
    <w:rsid w:val="0015201D"/>
    <w:rsid w:val="00153494"/>
    <w:rsid w:val="00153693"/>
    <w:rsid w:val="00154338"/>
    <w:rsid w:val="001558A0"/>
    <w:rsid w:val="00155B3F"/>
    <w:rsid w:val="00156554"/>
    <w:rsid w:val="001569E1"/>
    <w:rsid w:val="00156A39"/>
    <w:rsid w:val="001574D1"/>
    <w:rsid w:val="00160801"/>
    <w:rsid w:val="001609E9"/>
    <w:rsid w:val="001609F1"/>
    <w:rsid w:val="00160B70"/>
    <w:rsid w:val="001618B9"/>
    <w:rsid w:val="00162238"/>
    <w:rsid w:val="00163CC4"/>
    <w:rsid w:val="00163CC8"/>
    <w:rsid w:val="0016540A"/>
    <w:rsid w:val="00165F3A"/>
    <w:rsid w:val="001661B0"/>
    <w:rsid w:val="0016639F"/>
    <w:rsid w:val="001668BC"/>
    <w:rsid w:val="00166D3D"/>
    <w:rsid w:val="001673DA"/>
    <w:rsid w:val="00170594"/>
    <w:rsid w:val="001705D6"/>
    <w:rsid w:val="00170F30"/>
    <w:rsid w:val="00171223"/>
    <w:rsid w:val="00172452"/>
    <w:rsid w:val="001724CF"/>
    <w:rsid w:val="00172702"/>
    <w:rsid w:val="00172AD6"/>
    <w:rsid w:val="00172C4B"/>
    <w:rsid w:val="001739F9"/>
    <w:rsid w:val="00173DF8"/>
    <w:rsid w:val="00173EDF"/>
    <w:rsid w:val="00174651"/>
    <w:rsid w:val="00175305"/>
    <w:rsid w:val="0017547B"/>
    <w:rsid w:val="001755AA"/>
    <w:rsid w:val="0017620C"/>
    <w:rsid w:val="00176772"/>
    <w:rsid w:val="00177768"/>
    <w:rsid w:val="00177ACD"/>
    <w:rsid w:val="001803B4"/>
    <w:rsid w:val="00181D41"/>
    <w:rsid w:val="001837CB"/>
    <w:rsid w:val="00184300"/>
    <w:rsid w:val="0018478F"/>
    <w:rsid w:val="001848B6"/>
    <w:rsid w:val="00185E3D"/>
    <w:rsid w:val="0018638E"/>
    <w:rsid w:val="00186505"/>
    <w:rsid w:val="0018689F"/>
    <w:rsid w:val="00190A8B"/>
    <w:rsid w:val="00192454"/>
    <w:rsid w:val="00192BFF"/>
    <w:rsid w:val="00192D72"/>
    <w:rsid w:val="00193885"/>
    <w:rsid w:val="00193C53"/>
    <w:rsid w:val="0019411B"/>
    <w:rsid w:val="001941D1"/>
    <w:rsid w:val="00194279"/>
    <w:rsid w:val="001951A0"/>
    <w:rsid w:val="00195423"/>
    <w:rsid w:val="00195BE4"/>
    <w:rsid w:val="00196041"/>
    <w:rsid w:val="001979CB"/>
    <w:rsid w:val="00197A50"/>
    <w:rsid w:val="001A204D"/>
    <w:rsid w:val="001A2E8B"/>
    <w:rsid w:val="001A3A4F"/>
    <w:rsid w:val="001A62A8"/>
    <w:rsid w:val="001A635B"/>
    <w:rsid w:val="001A692B"/>
    <w:rsid w:val="001A6967"/>
    <w:rsid w:val="001A6A4A"/>
    <w:rsid w:val="001A715C"/>
    <w:rsid w:val="001A735F"/>
    <w:rsid w:val="001B029A"/>
    <w:rsid w:val="001B087D"/>
    <w:rsid w:val="001B113B"/>
    <w:rsid w:val="001B1C20"/>
    <w:rsid w:val="001B32AA"/>
    <w:rsid w:val="001B4652"/>
    <w:rsid w:val="001B4D2E"/>
    <w:rsid w:val="001B5633"/>
    <w:rsid w:val="001B5E00"/>
    <w:rsid w:val="001B6189"/>
    <w:rsid w:val="001B676E"/>
    <w:rsid w:val="001B7018"/>
    <w:rsid w:val="001B72DB"/>
    <w:rsid w:val="001B75C8"/>
    <w:rsid w:val="001C0CB4"/>
    <w:rsid w:val="001C1443"/>
    <w:rsid w:val="001C1736"/>
    <w:rsid w:val="001C21F9"/>
    <w:rsid w:val="001C2B24"/>
    <w:rsid w:val="001C34A1"/>
    <w:rsid w:val="001C3681"/>
    <w:rsid w:val="001C3B4D"/>
    <w:rsid w:val="001C3CCF"/>
    <w:rsid w:val="001C41EC"/>
    <w:rsid w:val="001C471D"/>
    <w:rsid w:val="001C6039"/>
    <w:rsid w:val="001C7E5D"/>
    <w:rsid w:val="001C7EC3"/>
    <w:rsid w:val="001D1016"/>
    <w:rsid w:val="001D13BE"/>
    <w:rsid w:val="001D19C5"/>
    <w:rsid w:val="001D24F6"/>
    <w:rsid w:val="001D2AC2"/>
    <w:rsid w:val="001D33ED"/>
    <w:rsid w:val="001D4E33"/>
    <w:rsid w:val="001D64F8"/>
    <w:rsid w:val="001D6D71"/>
    <w:rsid w:val="001D7163"/>
    <w:rsid w:val="001D7EB2"/>
    <w:rsid w:val="001E0806"/>
    <w:rsid w:val="001E0979"/>
    <w:rsid w:val="001E0E0F"/>
    <w:rsid w:val="001E1521"/>
    <w:rsid w:val="001E1A57"/>
    <w:rsid w:val="001E1A8C"/>
    <w:rsid w:val="001E266E"/>
    <w:rsid w:val="001E2718"/>
    <w:rsid w:val="001E2796"/>
    <w:rsid w:val="001E5DEA"/>
    <w:rsid w:val="001E6659"/>
    <w:rsid w:val="001E79B6"/>
    <w:rsid w:val="001E7D2B"/>
    <w:rsid w:val="001F0266"/>
    <w:rsid w:val="001F0F96"/>
    <w:rsid w:val="001F1061"/>
    <w:rsid w:val="001F10C5"/>
    <w:rsid w:val="001F15AE"/>
    <w:rsid w:val="001F1922"/>
    <w:rsid w:val="001F1DB1"/>
    <w:rsid w:val="001F2482"/>
    <w:rsid w:val="001F2582"/>
    <w:rsid w:val="001F26B2"/>
    <w:rsid w:val="001F2DBB"/>
    <w:rsid w:val="001F40FF"/>
    <w:rsid w:val="001F554A"/>
    <w:rsid w:val="001F5C90"/>
    <w:rsid w:val="002000A8"/>
    <w:rsid w:val="00200A7F"/>
    <w:rsid w:val="0020115B"/>
    <w:rsid w:val="00201353"/>
    <w:rsid w:val="00201658"/>
    <w:rsid w:val="002018DE"/>
    <w:rsid w:val="00201E0C"/>
    <w:rsid w:val="00201ECE"/>
    <w:rsid w:val="00203122"/>
    <w:rsid w:val="002038DE"/>
    <w:rsid w:val="002039A1"/>
    <w:rsid w:val="00204510"/>
    <w:rsid w:val="00206FF6"/>
    <w:rsid w:val="00207A92"/>
    <w:rsid w:val="002114BA"/>
    <w:rsid w:val="0021183D"/>
    <w:rsid w:val="00211BAE"/>
    <w:rsid w:val="002129ED"/>
    <w:rsid w:val="002134DE"/>
    <w:rsid w:val="00213774"/>
    <w:rsid w:val="00214621"/>
    <w:rsid w:val="00215319"/>
    <w:rsid w:val="00215545"/>
    <w:rsid w:val="00215BD8"/>
    <w:rsid w:val="002170E3"/>
    <w:rsid w:val="00217F8F"/>
    <w:rsid w:val="002208C4"/>
    <w:rsid w:val="00220FC3"/>
    <w:rsid w:val="00221007"/>
    <w:rsid w:val="00221266"/>
    <w:rsid w:val="00221393"/>
    <w:rsid w:val="00221D49"/>
    <w:rsid w:val="0022231D"/>
    <w:rsid w:val="00222DCE"/>
    <w:rsid w:val="0022342D"/>
    <w:rsid w:val="00225060"/>
    <w:rsid w:val="0022513F"/>
    <w:rsid w:val="00227557"/>
    <w:rsid w:val="00227F2C"/>
    <w:rsid w:val="002301D3"/>
    <w:rsid w:val="0023087C"/>
    <w:rsid w:val="00230E13"/>
    <w:rsid w:val="00230F46"/>
    <w:rsid w:val="0023295A"/>
    <w:rsid w:val="002329EF"/>
    <w:rsid w:val="002331AD"/>
    <w:rsid w:val="00233F17"/>
    <w:rsid w:val="00234509"/>
    <w:rsid w:val="00234AE4"/>
    <w:rsid w:val="0023585A"/>
    <w:rsid w:val="00235B6B"/>
    <w:rsid w:val="00235BC0"/>
    <w:rsid w:val="00237638"/>
    <w:rsid w:val="0023763D"/>
    <w:rsid w:val="00240795"/>
    <w:rsid w:val="0024171A"/>
    <w:rsid w:val="00241C3D"/>
    <w:rsid w:val="002421C8"/>
    <w:rsid w:val="002429DB"/>
    <w:rsid w:val="00244045"/>
    <w:rsid w:val="002443E0"/>
    <w:rsid w:val="00245276"/>
    <w:rsid w:val="0024751A"/>
    <w:rsid w:val="00247A3C"/>
    <w:rsid w:val="00250B4C"/>
    <w:rsid w:val="00250CEB"/>
    <w:rsid w:val="00250F08"/>
    <w:rsid w:val="002512BE"/>
    <w:rsid w:val="00251CFB"/>
    <w:rsid w:val="00251D2E"/>
    <w:rsid w:val="002520FD"/>
    <w:rsid w:val="002527A4"/>
    <w:rsid w:val="002527F8"/>
    <w:rsid w:val="0025391E"/>
    <w:rsid w:val="00253BE1"/>
    <w:rsid w:val="00254C6D"/>
    <w:rsid w:val="002558CF"/>
    <w:rsid w:val="00255982"/>
    <w:rsid w:val="00255AC2"/>
    <w:rsid w:val="00256082"/>
    <w:rsid w:val="002561D1"/>
    <w:rsid w:val="00256E49"/>
    <w:rsid w:val="00260163"/>
    <w:rsid w:val="00261333"/>
    <w:rsid w:val="00261763"/>
    <w:rsid w:val="00261A86"/>
    <w:rsid w:val="00261EA5"/>
    <w:rsid w:val="00261FE1"/>
    <w:rsid w:val="0026306F"/>
    <w:rsid w:val="0026338B"/>
    <w:rsid w:val="00263B51"/>
    <w:rsid w:val="00263BDF"/>
    <w:rsid w:val="00265ACE"/>
    <w:rsid w:val="00265B5D"/>
    <w:rsid w:val="00270B19"/>
    <w:rsid w:val="002710E8"/>
    <w:rsid w:val="00271B97"/>
    <w:rsid w:val="002724AF"/>
    <w:rsid w:val="00272FD4"/>
    <w:rsid w:val="00273032"/>
    <w:rsid w:val="00274C3E"/>
    <w:rsid w:val="00274C41"/>
    <w:rsid w:val="00274FD1"/>
    <w:rsid w:val="002759CF"/>
    <w:rsid w:val="00276974"/>
    <w:rsid w:val="002776CF"/>
    <w:rsid w:val="00281519"/>
    <w:rsid w:val="00281539"/>
    <w:rsid w:val="00281CFD"/>
    <w:rsid w:val="00281D3F"/>
    <w:rsid w:val="00282155"/>
    <w:rsid w:val="002822A4"/>
    <w:rsid w:val="00283553"/>
    <w:rsid w:val="002837DC"/>
    <w:rsid w:val="00283D63"/>
    <w:rsid w:val="00283FAE"/>
    <w:rsid w:val="00284020"/>
    <w:rsid w:val="00285646"/>
    <w:rsid w:val="00285F84"/>
    <w:rsid w:val="002867F0"/>
    <w:rsid w:val="00286F3B"/>
    <w:rsid w:val="002878C2"/>
    <w:rsid w:val="00287DCF"/>
    <w:rsid w:val="00290C4C"/>
    <w:rsid w:val="0029105E"/>
    <w:rsid w:val="00292501"/>
    <w:rsid w:val="00292574"/>
    <w:rsid w:val="0029268E"/>
    <w:rsid w:val="00293561"/>
    <w:rsid w:val="00293A70"/>
    <w:rsid w:val="00293EF5"/>
    <w:rsid w:val="002941F2"/>
    <w:rsid w:val="00295297"/>
    <w:rsid w:val="00296553"/>
    <w:rsid w:val="00296628"/>
    <w:rsid w:val="002A0D16"/>
    <w:rsid w:val="002A290C"/>
    <w:rsid w:val="002A2C09"/>
    <w:rsid w:val="002A2D2E"/>
    <w:rsid w:val="002A2EFC"/>
    <w:rsid w:val="002A39BA"/>
    <w:rsid w:val="002A3B8E"/>
    <w:rsid w:val="002A3D22"/>
    <w:rsid w:val="002A44FB"/>
    <w:rsid w:val="002A4A8E"/>
    <w:rsid w:val="002A4ABF"/>
    <w:rsid w:val="002A77F4"/>
    <w:rsid w:val="002B13D9"/>
    <w:rsid w:val="002B2721"/>
    <w:rsid w:val="002B2ABD"/>
    <w:rsid w:val="002B2B95"/>
    <w:rsid w:val="002B332B"/>
    <w:rsid w:val="002B6922"/>
    <w:rsid w:val="002B6A0F"/>
    <w:rsid w:val="002B71DF"/>
    <w:rsid w:val="002B747C"/>
    <w:rsid w:val="002B7BB6"/>
    <w:rsid w:val="002B7BCE"/>
    <w:rsid w:val="002C1CCC"/>
    <w:rsid w:val="002C2BAC"/>
    <w:rsid w:val="002C3145"/>
    <w:rsid w:val="002C4B07"/>
    <w:rsid w:val="002C50B0"/>
    <w:rsid w:val="002C55D2"/>
    <w:rsid w:val="002C570E"/>
    <w:rsid w:val="002C5716"/>
    <w:rsid w:val="002C6481"/>
    <w:rsid w:val="002C745E"/>
    <w:rsid w:val="002D0313"/>
    <w:rsid w:val="002D30AE"/>
    <w:rsid w:val="002D4223"/>
    <w:rsid w:val="002D4246"/>
    <w:rsid w:val="002D4438"/>
    <w:rsid w:val="002D44DD"/>
    <w:rsid w:val="002D68F1"/>
    <w:rsid w:val="002D699B"/>
    <w:rsid w:val="002D7973"/>
    <w:rsid w:val="002D7BD2"/>
    <w:rsid w:val="002E03B1"/>
    <w:rsid w:val="002E065C"/>
    <w:rsid w:val="002E1F56"/>
    <w:rsid w:val="002E24DD"/>
    <w:rsid w:val="002E26BC"/>
    <w:rsid w:val="002E2986"/>
    <w:rsid w:val="002E3B42"/>
    <w:rsid w:val="002E4220"/>
    <w:rsid w:val="002E4B0A"/>
    <w:rsid w:val="002E6E1C"/>
    <w:rsid w:val="002E744D"/>
    <w:rsid w:val="002E769E"/>
    <w:rsid w:val="002E7F09"/>
    <w:rsid w:val="002F02C1"/>
    <w:rsid w:val="002F06B2"/>
    <w:rsid w:val="002F396E"/>
    <w:rsid w:val="002F5BA1"/>
    <w:rsid w:val="00300DE2"/>
    <w:rsid w:val="0030121C"/>
    <w:rsid w:val="00301799"/>
    <w:rsid w:val="00302495"/>
    <w:rsid w:val="00302C3A"/>
    <w:rsid w:val="00303000"/>
    <w:rsid w:val="00303024"/>
    <w:rsid w:val="00303BE4"/>
    <w:rsid w:val="00303E61"/>
    <w:rsid w:val="00303F2A"/>
    <w:rsid w:val="003046B5"/>
    <w:rsid w:val="00305F68"/>
    <w:rsid w:val="003061F4"/>
    <w:rsid w:val="0030745D"/>
    <w:rsid w:val="0030788B"/>
    <w:rsid w:val="003111D8"/>
    <w:rsid w:val="003163B6"/>
    <w:rsid w:val="00316443"/>
    <w:rsid w:val="003167C1"/>
    <w:rsid w:val="00316B0B"/>
    <w:rsid w:val="00316BB1"/>
    <w:rsid w:val="003203C3"/>
    <w:rsid w:val="0032083D"/>
    <w:rsid w:val="0032184D"/>
    <w:rsid w:val="0032330C"/>
    <w:rsid w:val="00324BBE"/>
    <w:rsid w:val="00325608"/>
    <w:rsid w:val="00325AE5"/>
    <w:rsid w:val="00325F9D"/>
    <w:rsid w:val="0032722E"/>
    <w:rsid w:val="003273C2"/>
    <w:rsid w:val="003315C3"/>
    <w:rsid w:val="00331787"/>
    <w:rsid w:val="00332E59"/>
    <w:rsid w:val="0033373A"/>
    <w:rsid w:val="00335266"/>
    <w:rsid w:val="00335527"/>
    <w:rsid w:val="003359DC"/>
    <w:rsid w:val="00335FEB"/>
    <w:rsid w:val="00336F24"/>
    <w:rsid w:val="00337A1F"/>
    <w:rsid w:val="00337FB9"/>
    <w:rsid w:val="00340CC9"/>
    <w:rsid w:val="00340EBD"/>
    <w:rsid w:val="0034128D"/>
    <w:rsid w:val="00341C60"/>
    <w:rsid w:val="00342964"/>
    <w:rsid w:val="00342B94"/>
    <w:rsid w:val="003435F2"/>
    <w:rsid w:val="00343BF0"/>
    <w:rsid w:val="0034445E"/>
    <w:rsid w:val="003444E1"/>
    <w:rsid w:val="00344CEA"/>
    <w:rsid w:val="00344DD4"/>
    <w:rsid w:val="00345056"/>
    <w:rsid w:val="00345189"/>
    <w:rsid w:val="00346DEC"/>
    <w:rsid w:val="0034742A"/>
    <w:rsid w:val="00347552"/>
    <w:rsid w:val="00347EFB"/>
    <w:rsid w:val="0035030A"/>
    <w:rsid w:val="003513FF"/>
    <w:rsid w:val="00351D9B"/>
    <w:rsid w:val="00352BED"/>
    <w:rsid w:val="0035483D"/>
    <w:rsid w:val="00355169"/>
    <w:rsid w:val="003552DF"/>
    <w:rsid w:val="00355341"/>
    <w:rsid w:val="00355558"/>
    <w:rsid w:val="00355611"/>
    <w:rsid w:val="003559AA"/>
    <w:rsid w:val="00355EEE"/>
    <w:rsid w:val="00356428"/>
    <w:rsid w:val="003565F0"/>
    <w:rsid w:val="00356AE6"/>
    <w:rsid w:val="00356BAB"/>
    <w:rsid w:val="0035743F"/>
    <w:rsid w:val="00357F3D"/>
    <w:rsid w:val="0036024C"/>
    <w:rsid w:val="003606DA"/>
    <w:rsid w:val="00360BAB"/>
    <w:rsid w:val="00362331"/>
    <w:rsid w:val="00362D75"/>
    <w:rsid w:val="00364361"/>
    <w:rsid w:val="00364367"/>
    <w:rsid w:val="00364388"/>
    <w:rsid w:val="00364DF0"/>
    <w:rsid w:val="00364F6B"/>
    <w:rsid w:val="00365B8C"/>
    <w:rsid w:val="0036664A"/>
    <w:rsid w:val="0036677A"/>
    <w:rsid w:val="00366D1A"/>
    <w:rsid w:val="00366FB6"/>
    <w:rsid w:val="00367066"/>
    <w:rsid w:val="003673B5"/>
    <w:rsid w:val="003674A5"/>
    <w:rsid w:val="00367AA6"/>
    <w:rsid w:val="003702B8"/>
    <w:rsid w:val="00371275"/>
    <w:rsid w:val="0037444F"/>
    <w:rsid w:val="0037465E"/>
    <w:rsid w:val="00374799"/>
    <w:rsid w:val="00375034"/>
    <w:rsid w:val="003753DA"/>
    <w:rsid w:val="003755FA"/>
    <w:rsid w:val="00375C61"/>
    <w:rsid w:val="00376528"/>
    <w:rsid w:val="0037723D"/>
    <w:rsid w:val="00377CA1"/>
    <w:rsid w:val="00380357"/>
    <w:rsid w:val="003804F6"/>
    <w:rsid w:val="003813C5"/>
    <w:rsid w:val="00381B24"/>
    <w:rsid w:val="00381C2F"/>
    <w:rsid w:val="00382F1B"/>
    <w:rsid w:val="00383402"/>
    <w:rsid w:val="00383681"/>
    <w:rsid w:val="00383E67"/>
    <w:rsid w:val="00384117"/>
    <w:rsid w:val="003842E3"/>
    <w:rsid w:val="0038538C"/>
    <w:rsid w:val="00385878"/>
    <w:rsid w:val="0038619D"/>
    <w:rsid w:val="003863E2"/>
    <w:rsid w:val="00386BBA"/>
    <w:rsid w:val="00390BC4"/>
    <w:rsid w:val="00391699"/>
    <w:rsid w:val="00391BE4"/>
    <w:rsid w:val="00392A23"/>
    <w:rsid w:val="00392D79"/>
    <w:rsid w:val="00392FE7"/>
    <w:rsid w:val="003933F5"/>
    <w:rsid w:val="0039369A"/>
    <w:rsid w:val="00393941"/>
    <w:rsid w:val="003945E9"/>
    <w:rsid w:val="00394740"/>
    <w:rsid w:val="00394CA2"/>
    <w:rsid w:val="00395A29"/>
    <w:rsid w:val="00396CD1"/>
    <w:rsid w:val="00397011"/>
    <w:rsid w:val="0039762A"/>
    <w:rsid w:val="0039776D"/>
    <w:rsid w:val="003A0D13"/>
    <w:rsid w:val="003A1B0D"/>
    <w:rsid w:val="003A1E80"/>
    <w:rsid w:val="003A2CBF"/>
    <w:rsid w:val="003A3AB3"/>
    <w:rsid w:val="003A3BBA"/>
    <w:rsid w:val="003A3BE9"/>
    <w:rsid w:val="003A3D20"/>
    <w:rsid w:val="003A5014"/>
    <w:rsid w:val="003A6899"/>
    <w:rsid w:val="003A6DEA"/>
    <w:rsid w:val="003A7278"/>
    <w:rsid w:val="003A7727"/>
    <w:rsid w:val="003A7AD1"/>
    <w:rsid w:val="003B046D"/>
    <w:rsid w:val="003B04E4"/>
    <w:rsid w:val="003B08F3"/>
    <w:rsid w:val="003B1B4E"/>
    <w:rsid w:val="003B3B01"/>
    <w:rsid w:val="003B4608"/>
    <w:rsid w:val="003B5BB8"/>
    <w:rsid w:val="003B6A84"/>
    <w:rsid w:val="003B6F33"/>
    <w:rsid w:val="003B747F"/>
    <w:rsid w:val="003B7D92"/>
    <w:rsid w:val="003C2D95"/>
    <w:rsid w:val="003C38F1"/>
    <w:rsid w:val="003C3938"/>
    <w:rsid w:val="003C401A"/>
    <w:rsid w:val="003C4BC8"/>
    <w:rsid w:val="003D19C4"/>
    <w:rsid w:val="003D2129"/>
    <w:rsid w:val="003D2880"/>
    <w:rsid w:val="003D43CB"/>
    <w:rsid w:val="003D49A1"/>
    <w:rsid w:val="003D5A10"/>
    <w:rsid w:val="003D61A6"/>
    <w:rsid w:val="003D6A11"/>
    <w:rsid w:val="003D71D5"/>
    <w:rsid w:val="003D7216"/>
    <w:rsid w:val="003D75E7"/>
    <w:rsid w:val="003D7905"/>
    <w:rsid w:val="003D7ABB"/>
    <w:rsid w:val="003E052B"/>
    <w:rsid w:val="003E12B2"/>
    <w:rsid w:val="003E20A3"/>
    <w:rsid w:val="003E217D"/>
    <w:rsid w:val="003E25F4"/>
    <w:rsid w:val="003E26E4"/>
    <w:rsid w:val="003E27A2"/>
    <w:rsid w:val="003E2F70"/>
    <w:rsid w:val="003E458D"/>
    <w:rsid w:val="003E461F"/>
    <w:rsid w:val="003E4934"/>
    <w:rsid w:val="003E49D0"/>
    <w:rsid w:val="003E4D67"/>
    <w:rsid w:val="003E4F62"/>
    <w:rsid w:val="003E605D"/>
    <w:rsid w:val="003E64D0"/>
    <w:rsid w:val="003E7142"/>
    <w:rsid w:val="003E7D18"/>
    <w:rsid w:val="003F25B8"/>
    <w:rsid w:val="003F3231"/>
    <w:rsid w:val="003F36A5"/>
    <w:rsid w:val="003F3A85"/>
    <w:rsid w:val="003F4473"/>
    <w:rsid w:val="003F5CDA"/>
    <w:rsid w:val="003F5F42"/>
    <w:rsid w:val="003F62E8"/>
    <w:rsid w:val="003F688D"/>
    <w:rsid w:val="00400C05"/>
    <w:rsid w:val="00401B3A"/>
    <w:rsid w:val="00401E4F"/>
    <w:rsid w:val="00402A3F"/>
    <w:rsid w:val="00402CE9"/>
    <w:rsid w:val="00403A56"/>
    <w:rsid w:val="004050EF"/>
    <w:rsid w:val="00405231"/>
    <w:rsid w:val="0040550C"/>
    <w:rsid w:val="00405782"/>
    <w:rsid w:val="00405C45"/>
    <w:rsid w:val="0040657D"/>
    <w:rsid w:val="00406F43"/>
    <w:rsid w:val="004109B5"/>
    <w:rsid w:val="004110D2"/>
    <w:rsid w:val="0041121E"/>
    <w:rsid w:val="0041211E"/>
    <w:rsid w:val="004130FD"/>
    <w:rsid w:val="00413646"/>
    <w:rsid w:val="004142ED"/>
    <w:rsid w:val="00414B0E"/>
    <w:rsid w:val="00414FEF"/>
    <w:rsid w:val="004157D8"/>
    <w:rsid w:val="0041583B"/>
    <w:rsid w:val="00416399"/>
    <w:rsid w:val="0042130A"/>
    <w:rsid w:val="004216F5"/>
    <w:rsid w:val="00423465"/>
    <w:rsid w:val="00424B7D"/>
    <w:rsid w:val="00424BCA"/>
    <w:rsid w:val="0042521B"/>
    <w:rsid w:val="00425609"/>
    <w:rsid w:val="00425672"/>
    <w:rsid w:val="00425A60"/>
    <w:rsid w:val="004268DB"/>
    <w:rsid w:val="00426FF0"/>
    <w:rsid w:val="0042713C"/>
    <w:rsid w:val="0042737D"/>
    <w:rsid w:val="00430204"/>
    <w:rsid w:val="0043064C"/>
    <w:rsid w:val="004310F0"/>
    <w:rsid w:val="00431141"/>
    <w:rsid w:val="00431247"/>
    <w:rsid w:val="004319FA"/>
    <w:rsid w:val="00431CD3"/>
    <w:rsid w:val="0043299C"/>
    <w:rsid w:val="004329BC"/>
    <w:rsid w:val="004330EF"/>
    <w:rsid w:val="00433F26"/>
    <w:rsid w:val="00434D9E"/>
    <w:rsid w:val="004378E7"/>
    <w:rsid w:val="00437DFA"/>
    <w:rsid w:val="00440BFC"/>
    <w:rsid w:val="00442089"/>
    <w:rsid w:val="004424B0"/>
    <w:rsid w:val="004426A3"/>
    <w:rsid w:val="00442D7C"/>
    <w:rsid w:val="00443534"/>
    <w:rsid w:val="00445BC7"/>
    <w:rsid w:val="00445F24"/>
    <w:rsid w:val="00445F50"/>
    <w:rsid w:val="004479A1"/>
    <w:rsid w:val="004479A3"/>
    <w:rsid w:val="00447CBB"/>
    <w:rsid w:val="00450131"/>
    <w:rsid w:val="00450899"/>
    <w:rsid w:val="00450BD4"/>
    <w:rsid w:val="00450C86"/>
    <w:rsid w:val="00451109"/>
    <w:rsid w:val="00451A05"/>
    <w:rsid w:val="00453C58"/>
    <w:rsid w:val="0045410A"/>
    <w:rsid w:val="0045423D"/>
    <w:rsid w:val="00455009"/>
    <w:rsid w:val="00455D0A"/>
    <w:rsid w:val="00455D78"/>
    <w:rsid w:val="00455DE8"/>
    <w:rsid w:val="0045689A"/>
    <w:rsid w:val="00457126"/>
    <w:rsid w:val="004573A1"/>
    <w:rsid w:val="004579D9"/>
    <w:rsid w:val="00457FB5"/>
    <w:rsid w:val="004601EB"/>
    <w:rsid w:val="0046337E"/>
    <w:rsid w:val="004667F8"/>
    <w:rsid w:val="00466881"/>
    <w:rsid w:val="00466946"/>
    <w:rsid w:val="00466F59"/>
    <w:rsid w:val="0047185E"/>
    <w:rsid w:val="00471BE9"/>
    <w:rsid w:val="00471CFC"/>
    <w:rsid w:val="0047282E"/>
    <w:rsid w:val="00474144"/>
    <w:rsid w:val="004746D9"/>
    <w:rsid w:val="00474F07"/>
    <w:rsid w:val="0047584A"/>
    <w:rsid w:val="00475884"/>
    <w:rsid w:val="00475EC5"/>
    <w:rsid w:val="00476239"/>
    <w:rsid w:val="0047665C"/>
    <w:rsid w:val="0048008E"/>
    <w:rsid w:val="00480CF1"/>
    <w:rsid w:val="00480F5C"/>
    <w:rsid w:val="00481A0B"/>
    <w:rsid w:val="00481FB0"/>
    <w:rsid w:val="00482962"/>
    <w:rsid w:val="00482C1D"/>
    <w:rsid w:val="00483072"/>
    <w:rsid w:val="00483DCB"/>
    <w:rsid w:val="0048496C"/>
    <w:rsid w:val="004856EA"/>
    <w:rsid w:val="00485CA9"/>
    <w:rsid w:val="0048627A"/>
    <w:rsid w:val="00486C33"/>
    <w:rsid w:val="00486F85"/>
    <w:rsid w:val="0048706B"/>
    <w:rsid w:val="00487230"/>
    <w:rsid w:val="0049060B"/>
    <w:rsid w:val="00491C44"/>
    <w:rsid w:val="00492E61"/>
    <w:rsid w:val="00493183"/>
    <w:rsid w:val="004936A5"/>
    <w:rsid w:val="00493A3A"/>
    <w:rsid w:val="004942F3"/>
    <w:rsid w:val="004947E3"/>
    <w:rsid w:val="00494977"/>
    <w:rsid w:val="00495B2B"/>
    <w:rsid w:val="00495FA8"/>
    <w:rsid w:val="00496051"/>
    <w:rsid w:val="0049642C"/>
    <w:rsid w:val="0049649B"/>
    <w:rsid w:val="00496676"/>
    <w:rsid w:val="00496731"/>
    <w:rsid w:val="00497247"/>
    <w:rsid w:val="004A0421"/>
    <w:rsid w:val="004A12BD"/>
    <w:rsid w:val="004A3231"/>
    <w:rsid w:val="004A34E4"/>
    <w:rsid w:val="004A3D98"/>
    <w:rsid w:val="004A4166"/>
    <w:rsid w:val="004A5823"/>
    <w:rsid w:val="004A5FE3"/>
    <w:rsid w:val="004A62C8"/>
    <w:rsid w:val="004A6558"/>
    <w:rsid w:val="004A6791"/>
    <w:rsid w:val="004A72F8"/>
    <w:rsid w:val="004A7579"/>
    <w:rsid w:val="004A790C"/>
    <w:rsid w:val="004A7E85"/>
    <w:rsid w:val="004A7FEA"/>
    <w:rsid w:val="004B00BA"/>
    <w:rsid w:val="004B122D"/>
    <w:rsid w:val="004B1935"/>
    <w:rsid w:val="004B2366"/>
    <w:rsid w:val="004B237B"/>
    <w:rsid w:val="004B23FC"/>
    <w:rsid w:val="004B3EFA"/>
    <w:rsid w:val="004B4AA2"/>
    <w:rsid w:val="004B57DC"/>
    <w:rsid w:val="004B59A8"/>
    <w:rsid w:val="004B64B4"/>
    <w:rsid w:val="004B67CD"/>
    <w:rsid w:val="004B6DD2"/>
    <w:rsid w:val="004B77AE"/>
    <w:rsid w:val="004B7970"/>
    <w:rsid w:val="004C018C"/>
    <w:rsid w:val="004C0EDF"/>
    <w:rsid w:val="004C269E"/>
    <w:rsid w:val="004C31BD"/>
    <w:rsid w:val="004C36AD"/>
    <w:rsid w:val="004C42AF"/>
    <w:rsid w:val="004C4F63"/>
    <w:rsid w:val="004C5610"/>
    <w:rsid w:val="004C719F"/>
    <w:rsid w:val="004C7258"/>
    <w:rsid w:val="004C7590"/>
    <w:rsid w:val="004D0FD4"/>
    <w:rsid w:val="004D11D3"/>
    <w:rsid w:val="004D1224"/>
    <w:rsid w:val="004D2D29"/>
    <w:rsid w:val="004D3144"/>
    <w:rsid w:val="004D3439"/>
    <w:rsid w:val="004D3466"/>
    <w:rsid w:val="004D4265"/>
    <w:rsid w:val="004D4424"/>
    <w:rsid w:val="004D5055"/>
    <w:rsid w:val="004D5496"/>
    <w:rsid w:val="004D56FF"/>
    <w:rsid w:val="004D5958"/>
    <w:rsid w:val="004D6AD9"/>
    <w:rsid w:val="004E2510"/>
    <w:rsid w:val="004E2D24"/>
    <w:rsid w:val="004E3969"/>
    <w:rsid w:val="004E3F54"/>
    <w:rsid w:val="004E461D"/>
    <w:rsid w:val="004E4732"/>
    <w:rsid w:val="004E4F37"/>
    <w:rsid w:val="004E57C9"/>
    <w:rsid w:val="004E5980"/>
    <w:rsid w:val="004E6EA4"/>
    <w:rsid w:val="004F02B2"/>
    <w:rsid w:val="004F045C"/>
    <w:rsid w:val="004F103D"/>
    <w:rsid w:val="004F2765"/>
    <w:rsid w:val="004F2B8D"/>
    <w:rsid w:val="004F3A06"/>
    <w:rsid w:val="004F668D"/>
    <w:rsid w:val="004F6A23"/>
    <w:rsid w:val="004F6C0E"/>
    <w:rsid w:val="004F6F99"/>
    <w:rsid w:val="004F70E6"/>
    <w:rsid w:val="004F7BB0"/>
    <w:rsid w:val="00501493"/>
    <w:rsid w:val="005014FF"/>
    <w:rsid w:val="00501BD0"/>
    <w:rsid w:val="005021D3"/>
    <w:rsid w:val="005023DE"/>
    <w:rsid w:val="00502F2D"/>
    <w:rsid w:val="005031FB"/>
    <w:rsid w:val="005038A6"/>
    <w:rsid w:val="00503908"/>
    <w:rsid w:val="005040EC"/>
    <w:rsid w:val="005041CC"/>
    <w:rsid w:val="00504396"/>
    <w:rsid w:val="00506431"/>
    <w:rsid w:val="005064FC"/>
    <w:rsid w:val="00506CD9"/>
    <w:rsid w:val="0050700B"/>
    <w:rsid w:val="00507E9E"/>
    <w:rsid w:val="00510D8C"/>
    <w:rsid w:val="00511DB3"/>
    <w:rsid w:val="0051202F"/>
    <w:rsid w:val="005128AD"/>
    <w:rsid w:val="00512EFF"/>
    <w:rsid w:val="005131B3"/>
    <w:rsid w:val="0051347F"/>
    <w:rsid w:val="00513BC9"/>
    <w:rsid w:val="00513F36"/>
    <w:rsid w:val="005145ED"/>
    <w:rsid w:val="0051478B"/>
    <w:rsid w:val="005150AC"/>
    <w:rsid w:val="005152A8"/>
    <w:rsid w:val="00515975"/>
    <w:rsid w:val="00515991"/>
    <w:rsid w:val="005169E4"/>
    <w:rsid w:val="00516A9D"/>
    <w:rsid w:val="00517C9A"/>
    <w:rsid w:val="00520033"/>
    <w:rsid w:val="005203AE"/>
    <w:rsid w:val="005222B4"/>
    <w:rsid w:val="00522402"/>
    <w:rsid w:val="00522A62"/>
    <w:rsid w:val="00524BBE"/>
    <w:rsid w:val="00524EE9"/>
    <w:rsid w:val="0052552C"/>
    <w:rsid w:val="00526AFB"/>
    <w:rsid w:val="00527398"/>
    <w:rsid w:val="00530822"/>
    <w:rsid w:val="00530F7A"/>
    <w:rsid w:val="00531172"/>
    <w:rsid w:val="00531254"/>
    <w:rsid w:val="005317D1"/>
    <w:rsid w:val="00531A24"/>
    <w:rsid w:val="005324E4"/>
    <w:rsid w:val="00532A92"/>
    <w:rsid w:val="005334A4"/>
    <w:rsid w:val="00533653"/>
    <w:rsid w:val="005339E7"/>
    <w:rsid w:val="00533A26"/>
    <w:rsid w:val="00534E75"/>
    <w:rsid w:val="00535782"/>
    <w:rsid w:val="005359DF"/>
    <w:rsid w:val="00536304"/>
    <w:rsid w:val="00536457"/>
    <w:rsid w:val="00537188"/>
    <w:rsid w:val="00537A5E"/>
    <w:rsid w:val="005401B8"/>
    <w:rsid w:val="00544CA7"/>
    <w:rsid w:val="00545BB5"/>
    <w:rsid w:val="0054643F"/>
    <w:rsid w:val="00550463"/>
    <w:rsid w:val="005513FA"/>
    <w:rsid w:val="005515AA"/>
    <w:rsid w:val="00551ADE"/>
    <w:rsid w:val="00551E98"/>
    <w:rsid w:val="005522D6"/>
    <w:rsid w:val="0055292F"/>
    <w:rsid w:val="00553A81"/>
    <w:rsid w:val="00553E52"/>
    <w:rsid w:val="0055435F"/>
    <w:rsid w:val="00554B7F"/>
    <w:rsid w:val="0055665E"/>
    <w:rsid w:val="00556844"/>
    <w:rsid w:val="00556B24"/>
    <w:rsid w:val="00557187"/>
    <w:rsid w:val="0055719B"/>
    <w:rsid w:val="00557A54"/>
    <w:rsid w:val="0056011B"/>
    <w:rsid w:val="0056028F"/>
    <w:rsid w:val="005609AA"/>
    <w:rsid w:val="005619C7"/>
    <w:rsid w:val="00561FF1"/>
    <w:rsid w:val="00562685"/>
    <w:rsid w:val="005631FC"/>
    <w:rsid w:val="00563BF2"/>
    <w:rsid w:val="00564530"/>
    <w:rsid w:val="005646CA"/>
    <w:rsid w:val="005647BA"/>
    <w:rsid w:val="00565BAB"/>
    <w:rsid w:val="005665F3"/>
    <w:rsid w:val="00566D9C"/>
    <w:rsid w:val="00567229"/>
    <w:rsid w:val="005673A9"/>
    <w:rsid w:val="0057012B"/>
    <w:rsid w:val="005705B2"/>
    <w:rsid w:val="00570706"/>
    <w:rsid w:val="00570DC0"/>
    <w:rsid w:val="00570E9E"/>
    <w:rsid w:val="0057398E"/>
    <w:rsid w:val="005743E9"/>
    <w:rsid w:val="005743F5"/>
    <w:rsid w:val="005759A2"/>
    <w:rsid w:val="005770AA"/>
    <w:rsid w:val="00577E98"/>
    <w:rsid w:val="00580112"/>
    <w:rsid w:val="005803C6"/>
    <w:rsid w:val="00580930"/>
    <w:rsid w:val="005828C7"/>
    <w:rsid w:val="00583012"/>
    <w:rsid w:val="0058345C"/>
    <w:rsid w:val="005838FE"/>
    <w:rsid w:val="00584433"/>
    <w:rsid w:val="00584622"/>
    <w:rsid w:val="00586E17"/>
    <w:rsid w:val="00587928"/>
    <w:rsid w:val="005879CB"/>
    <w:rsid w:val="0059035D"/>
    <w:rsid w:val="00590442"/>
    <w:rsid w:val="00590CAE"/>
    <w:rsid w:val="005914E7"/>
    <w:rsid w:val="00593120"/>
    <w:rsid w:val="005932CD"/>
    <w:rsid w:val="0059349C"/>
    <w:rsid w:val="005939A4"/>
    <w:rsid w:val="00595820"/>
    <w:rsid w:val="005959C4"/>
    <w:rsid w:val="00596085"/>
    <w:rsid w:val="00597201"/>
    <w:rsid w:val="00597A59"/>
    <w:rsid w:val="005A0955"/>
    <w:rsid w:val="005A128A"/>
    <w:rsid w:val="005A1450"/>
    <w:rsid w:val="005A1CA2"/>
    <w:rsid w:val="005A3131"/>
    <w:rsid w:val="005A5425"/>
    <w:rsid w:val="005A5E29"/>
    <w:rsid w:val="005A6421"/>
    <w:rsid w:val="005A7C60"/>
    <w:rsid w:val="005B1504"/>
    <w:rsid w:val="005B1BB5"/>
    <w:rsid w:val="005B2487"/>
    <w:rsid w:val="005B2F31"/>
    <w:rsid w:val="005B4716"/>
    <w:rsid w:val="005B4A19"/>
    <w:rsid w:val="005B57FF"/>
    <w:rsid w:val="005B71D7"/>
    <w:rsid w:val="005B7A31"/>
    <w:rsid w:val="005B7CA9"/>
    <w:rsid w:val="005C1ABC"/>
    <w:rsid w:val="005C2650"/>
    <w:rsid w:val="005C26CE"/>
    <w:rsid w:val="005C2C2A"/>
    <w:rsid w:val="005C3085"/>
    <w:rsid w:val="005C3851"/>
    <w:rsid w:val="005C4848"/>
    <w:rsid w:val="005C54A5"/>
    <w:rsid w:val="005C5613"/>
    <w:rsid w:val="005C6C67"/>
    <w:rsid w:val="005C7508"/>
    <w:rsid w:val="005D1663"/>
    <w:rsid w:val="005D3D1F"/>
    <w:rsid w:val="005D4E9F"/>
    <w:rsid w:val="005D5069"/>
    <w:rsid w:val="005D5E70"/>
    <w:rsid w:val="005D7C1C"/>
    <w:rsid w:val="005E038A"/>
    <w:rsid w:val="005E0422"/>
    <w:rsid w:val="005E2146"/>
    <w:rsid w:val="005E2417"/>
    <w:rsid w:val="005E3027"/>
    <w:rsid w:val="005E38BD"/>
    <w:rsid w:val="005E40D9"/>
    <w:rsid w:val="005E6A8B"/>
    <w:rsid w:val="005E712C"/>
    <w:rsid w:val="005E7B46"/>
    <w:rsid w:val="005F00B9"/>
    <w:rsid w:val="005F031D"/>
    <w:rsid w:val="005F1728"/>
    <w:rsid w:val="005F18B6"/>
    <w:rsid w:val="005F2215"/>
    <w:rsid w:val="005F2840"/>
    <w:rsid w:val="005F4B7B"/>
    <w:rsid w:val="005F5D1C"/>
    <w:rsid w:val="005F5D38"/>
    <w:rsid w:val="005F76EC"/>
    <w:rsid w:val="005F780F"/>
    <w:rsid w:val="00600F8B"/>
    <w:rsid w:val="00601C1A"/>
    <w:rsid w:val="00601FCF"/>
    <w:rsid w:val="00603CC8"/>
    <w:rsid w:val="00604113"/>
    <w:rsid w:val="00604A37"/>
    <w:rsid w:val="00604E34"/>
    <w:rsid w:val="00606514"/>
    <w:rsid w:val="00607912"/>
    <w:rsid w:val="00611D4E"/>
    <w:rsid w:val="00611DE5"/>
    <w:rsid w:val="00613D77"/>
    <w:rsid w:val="00614817"/>
    <w:rsid w:val="00614FD4"/>
    <w:rsid w:val="00616FC6"/>
    <w:rsid w:val="006171AB"/>
    <w:rsid w:val="006175B9"/>
    <w:rsid w:val="0062018E"/>
    <w:rsid w:val="00620AAE"/>
    <w:rsid w:val="006222FE"/>
    <w:rsid w:val="00622A65"/>
    <w:rsid w:val="00623319"/>
    <w:rsid w:val="006252D8"/>
    <w:rsid w:val="00625312"/>
    <w:rsid w:val="00625C38"/>
    <w:rsid w:val="00627778"/>
    <w:rsid w:val="0062790E"/>
    <w:rsid w:val="00627DC9"/>
    <w:rsid w:val="006301DA"/>
    <w:rsid w:val="00630330"/>
    <w:rsid w:val="006303EB"/>
    <w:rsid w:val="0063051C"/>
    <w:rsid w:val="00630DAF"/>
    <w:rsid w:val="0063132E"/>
    <w:rsid w:val="006329EE"/>
    <w:rsid w:val="00632E93"/>
    <w:rsid w:val="006330FC"/>
    <w:rsid w:val="00633150"/>
    <w:rsid w:val="00633492"/>
    <w:rsid w:val="00633F0E"/>
    <w:rsid w:val="006341DF"/>
    <w:rsid w:val="0063559A"/>
    <w:rsid w:val="00635821"/>
    <w:rsid w:val="006359EC"/>
    <w:rsid w:val="00635BC0"/>
    <w:rsid w:val="0063602A"/>
    <w:rsid w:val="00637C81"/>
    <w:rsid w:val="006410C2"/>
    <w:rsid w:val="00641A6D"/>
    <w:rsid w:val="0064227A"/>
    <w:rsid w:val="00642677"/>
    <w:rsid w:val="00642867"/>
    <w:rsid w:val="00643B18"/>
    <w:rsid w:val="006444CD"/>
    <w:rsid w:val="006446BF"/>
    <w:rsid w:val="0064526D"/>
    <w:rsid w:val="0064571D"/>
    <w:rsid w:val="00645B5B"/>
    <w:rsid w:val="00645C27"/>
    <w:rsid w:val="006460E3"/>
    <w:rsid w:val="0064645E"/>
    <w:rsid w:val="00646855"/>
    <w:rsid w:val="00646B1E"/>
    <w:rsid w:val="00647B33"/>
    <w:rsid w:val="00650272"/>
    <w:rsid w:val="00650862"/>
    <w:rsid w:val="00650CB3"/>
    <w:rsid w:val="00650E6C"/>
    <w:rsid w:val="006513E9"/>
    <w:rsid w:val="0065152F"/>
    <w:rsid w:val="00652525"/>
    <w:rsid w:val="0065253D"/>
    <w:rsid w:val="00652AF2"/>
    <w:rsid w:val="00653059"/>
    <w:rsid w:val="0065376C"/>
    <w:rsid w:val="00654367"/>
    <w:rsid w:val="006548C6"/>
    <w:rsid w:val="006549F2"/>
    <w:rsid w:val="0065502F"/>
    <w:rsid w:val="00655227"/>
    <w:rsid w:val="006561A1"/>
    <w:rsid w:val="00656F48"/>
    <w:rsid w:val="006607AB"/>
    <w:rsid w:val="00660850"/>
    <w:rsid w:val="006612BB"/>
    <w:rsid w:val="00662DFC"/>
    <w:rsid w:val="00664349"/>
    <w:rsid w:val="0066501E"/>
    <w:rsid w:val="0066523B"/>
    <w:rsid w:val="006653A3"/>
    <w:rsid w:val="0066629F"/>
    <w:rsid w:val="00666384"/>
    <w:rsid w:val="00666636"/>
    <w:rsid w:val="00666CA4"/>
    <w:rsid w:val="00670961"/>
    <w:rsid w:val="006717B3"/>
    <w:rsid w:val="0067197E"/>
    <w:rsid w:val="00671F74"/>
    <w:rsid w:val="006751B9"/>
    <w:rsid w:val="006764EB"/>
    <w:rsid w:val="0067678D"/>
    <w:rsid w:val="00676CFE"/>
    <w:rsid w:val="00677877"/>
    <w:rsid w:val="0068037E"/>
    <w:rsid w:val="006804AF"/>
    <w:rsid w:val="00680E21"/>
    <w:rsid w:val="00681126"/>
    <w:rsid w:val="00681137"/>
    <w:rsid w:val="00681597"/>
    <w:rsid w:val="0068182D"/>
    <w:rsid w:val="0068275C"/>
    <w:rsid w:val="006829DD"/>
    <w:rsid w:val="00683A6E"/>
    <w:rsid w:val="00686065"/>
    <w:rsid w:val="006860A4"/>
    <w:rsid w:val="006865A2"/>
    <w:rsid w:val="00686B1A"/>
    <w:rsid w:val="00687069"/>
    <w:rsid w:val="00691787"/>
    <w:rsid w:val="006917FC"/>
    <w:rsid w:val="006921AA"/>
    <w:rsid w:val="00692A5F"/>
    <w:rsid w:val="00693227"/>
    <w:rsid w:val="00693D3A"/>
    <w:rsid w:val="0069509E"/>
    <w:rsid w:val="00696F87"/>
    <w:rsid w:val="00697F81"/>
    <w:rsid w:val="006A031C"/>
    <w:rsid w:val="006A1AA2"/>
    <w:rsid w:val="006A257E"/>
    <w:rsid w:val="006A29F0"/>
    <w:rsid w:val="006A35C2"/>
    <w:rsid w:val="006A40D7"/>
    <w:rsid w:val="006A6485"/>
    <w:rsid w:val="006A6F7F"/>
    <w:rsid w:val="006A7D39"/>
    <w:rsid w:val="006A7DE3"/>
    <w:rsid w:val="006B0119"/>
    <w:rsid w:val="006B0B6C"/>
    <w:rsid w:val="006B0BF8"/>
    <w:rsid w:val="006B50B2"/>
    <w:rsid w:val="006B6058"/>
    <w:rsid w:val="006B6968"/>
    <w:rsid w:val="006C02A5"/>
    <w:rsid w:val="006C14E1"/>
    <w:rsid w:val="006C2064"/>
    <w:rsid w:val="006C5487"/>
    <w:rsid w:val="006C5EFF"/>
    <w:rsid w:val="006C6287"/>
    <w:rsid w:val="006C6B4B"/>
    <w:rsid w:val="006C717F"/>
    <w:rsid w:val="006D00C3"/>
    <w:rsid w:val="006D2B7E"/>
    <w:rsid w:val="006D2DB7"/>
    <w:rsid w:val="006D3CA0"/>
    <w:rsid w:val="006D3DA1"/>
    <w:rsid w:val="006D6AD8"/>
    <w:rsid w:val="006D6EDB"/>
    <w:rsid w:val="006D733C"/>
    <w:rsid w:val="006E0381"/>
    <w:rsid w:val="006E1879"/>
    <w:rsid w:val="006E1EE2"/>
    <w:rsid w:val="006E2A16"/>
    <w:rsid w:val="006E2E0F"/>
    <w:rsid w:val="006E383B"/>
    <w:rsid w:val="006E40F8"/>
    <w:rsid w:val="006E4260"/>
    <w:rsid w:val="006E660A"/>
    <w:rsid w:val="006E6846"/>
    <w:rsid w:val="006E72E6"/>
    <w:rsid w:val="006F1EC6"/>
    <w:rsid w:val="006F2818"/>
    <w:rsid w:val="006F3390"/>
    <w:rsid w:val="006F4608"/>
    <w:rsid w:val="006F57B4"/>
    <w:rsid w:val="006F5BBE"/>
    <w:rsid w:val="006F7877"/>
    <w:rsid w:val="00700444"/>
    <w:rsid w:val="00701B32"/>
    <w:rsid w:val="00701EDC"/>
    <w:rsid w:val="00701F18"/>
    <w:rsid w:val="00702379"/>
    <w:rsid w:val="007027B8"/>
    <w:rsid w:val="0070388D"/>
    <w:rsid w:val="0070449B"/>
    <w:rsid w:val="007061B5"/>
    <w:rsid w:val="00711304"/>
    <w:rsid w:val="007116F6"/>
    <w:rsid w:val="00711A1A"/>
    <w:rsid w:val="00711BAF"/>
    <w:rsid w:val="00711BE0"/>
    <w:rsid w:val="00712000"/>
    <w:rsid w:val="0071312C"/>
    <w:rsid w:val="00713631"/>
    <w:rsid w:val="00713662"/>
    <w:rsid w:val="0071397B"/>
    <w:rsid w:val="00713BD5"/>
    <w:rsid w:val="00714FB4"/>
    <w:rsid w:val="0071626A"/>
    <w:rsid w:val="00716732"/>
    <w:rsid w:val="007167FF"/>
    <w:rsid w:val="00716D02"/>
    <w:rsid w:val="00716F78"/>
    <w:rsid w:val="007179D5"/>
    <w:rsid w:val="00720286"/>
    <w:rsid w:val="0072046E"/>
    <w:rsid w:val="0072061C"/>
    <w:rsid w:val="00720985"/>
    <w:rsid w:val="00720A58"/>
    <w:rsid w:val="00720E4E"/>
    <w:rsid w:val="00721AF0"/>
    <w:rsid w:val="00721D1C"/>
    <w:rsid w:val="00721E60"/>
    <w:rsid w:val="007236BE"/>
    <w:rsid w:val="00725702"/>
    <w:rsid w:val="00725C9A"/>
    <w:rsid w:val="00725FB1"/>
    <w:rsid w:val="00726693"/>
    <w:rsid w:val="00726E33"/>
    <w:rsid w:val="00730B60"/>
    <w:rsid w:val="0073180E"/>
    <w:rsid w:val="00732EAC"/>
    <w:rsid w:val="00733226"/>
    <w:rsid w:val="00733AFD"/>
    <w:rsid w:val="00733C26"/>
    <w:rsid w:val="00734F40"/>
    <w:rsid w:val="00736755"/>
    <w:rsid w:val="00736F59"/>
    <w:rsid w:val="007374CF"/>
    <w:rsid w:val="00741698"/>
    <w:rsid w:val="00741838"/>
    <w:rsid w:val="00741B67"/>
    <w:rsid w:val="0074266B"/>
    <w:rsid w:val="0074295C"/>
    <w:rsid w:val="007433ED"/>
    <w:rsid w:val="00743727"/>
    <w:rsid w:val="00743CF7"/>
    <w:rsid w:val="00744362"/>
    <w:rsid w:val="00744723"/>
    <w:rsid w:val="00744887"/>
    <w:rsid w:val="00744A53"/>
    <w:rsid w:val="00744C2F"/>
    <w:rsid w:val="00745371"/>
    <w:rsid w:val="007475A7"/>
    <w:rsid w:val="00747F88"/>
    <w:rsid w:val="00751264"/>
    <w:rsid w:val="00751C95"/>
    <w:rsid w:val="00752C76"/>
    <w:rsid w:val="00753593"/>
    <w:rsid w:val="0075498E"/>
    <w:rsid w:val="00754A19"/>
    <w:rsid w:val="00754A83"/>
    <w:rsid w:val="0075541B"/>
    <w:rsid w:val="007556FE"/>
    <w:rsid w:val="007564B8"/>
    <w:rsid w:val="007566DF"/>
    <w:rsid w:val="00757AA4"/>
    <w:rsid w:val="00760001"/>
    <w:rsid w:val="00760481"/>
    <w:rsid w:val="007606A3"/>
    <w:rsid w:val="00760860"/>
    <w:rsid w:val="00760F43"/>
    <w:rsid w:val="0076180D"/>
    <w:rsid w:val="00762637"/>
    <w:rsid w:val="00762716"/>
    <w:rsid w:val="007637C4"/>
    <w:rsid w:val="00764B6A"/>
    <w:rsid w:val="00765F50"/>
    <w:rsid w:val="0076606D"/>
    <w:rsid w:val="007662B6"/>
    <w:rsid w:val="0076638A"/>
    <w:rsid w:val="0076742C"/>
    <w:rsid w:val="00770195"/>
    <w:rsid w:val="0077063D"/>
    <w:rsid w:val="007711B9"/>
    <w:rsid w:val="00771AC1"/>
    <w:rsid w:val="00771F03"/>
    <w:rsid w:val="0077282C"/>
    <w:rsid w:val="0077282F"/>
    <w:rsid w:val="00775173"/>
    <w:rsid w:val="00775722"/>
    <w:rsid w:val="007759A2"/>
    <w:rsid w:val="00776B79"/>
    <w:rsid w:val="00777B9F"/>
    <w:rsid w:val="00777F66"/>
    <w:rsid w:val="00781287"/>
    <w:rsid w:val="00781331"/>
    <w:rsid w:val="0078143F"/>
    <w:rsid w:val="007850AA"/>
    <w:rsid w:val="00785CDE"/>
    <w:rsid w:val="00785E33"/>
    <w:rsid w:val="00785F14"/>
    <w:rsid w:val="00786C89"/>
    <w:rsid w:val="00787229"/>
    <w:rsid w:val="00787836"/>
    <w:rsid w:val="00787B3D"/>
    <w:rsid w:val="007910B6"/>
    <w:rsid w:val="00791901"/>
    <w:rsid w:val="00792121"/>
    <w:rsid w:val="00792C56"/>
    <w:rsid w:val="00792FA1"/>
    <w:rsid w:val="0079433B"/>
    <w:rsid w:val="0079446C"/>
    <w:rsid w:val="00795980"/>
    <w:rsid w:val="00795BB6"/>
    <w:rsid w:val="00795E1E"/>
    <w:rsid w:val="00796028"/>
    <w:rsid w:val="007965E8"/>
    <w:rsid w:val="007A037E"/>
    <w:rsid w:val="007A04D3"/>
    <w:rsid w:val="007A05A3"/>
    <w:rsid w:val="007A0AC7"/>
    <w:rsid w:val="007A1412"/>
    <w:rsid w:val="007A1484"/>
    <w:rsid w:val="007A3049"/>
    <w:rsid w:val="007A30D7"/>
    <w:rsid w:val="007A4215"/>
    <w:rsid w:val="007A4BCB"/>
    <w:rsid w:val="007A54A6"/>
    <w:rsid w:val="007A555A"/>
    <w:rsid w:val="007A565F"/>
    <w:rsid w:val="007A657B"/>
    <w:rsid w:val="007A74D9"/>
    <w:rsid w:val="007B0171"/>
    <w:rsid w:val="007B0AF3"/>
    <w:rsid w:val="007B0F0B"/>
    <w:rsid w:val="007B0FDD"/>
    <w:rsid w:val="007B271A"/>
    <w:rsid w:val="007B31FF"/>
    <w:rsid w:val="007B4F6A"/>
    <w:rsid w:val="007B5C5B"/>
    <w:rsid w:val="007B5FD1"/>
    <w:rsid w:val="007B6AF6"/>
    <w:rsid w:val="007B7072"/>
    <w:rsid w:val="007B71D4"/>
    <w:rsid w:val="007B77AF"/>
    <w:rsid w:val="007B781D"/>
    <w:rsid w:val="007B7C7C"/>
    <w:rsid w:val="007C0D93"/>
    <w:rsid w:val="007C0DBE"/>
    <w:rsid w:val="007C137F"/>
    <w:rsid w:val="007C1438"/>
    <w:rsid w:val="007C24B0"/>
    <w:rsid w:val="007C2D3B"/>
    <w:rsid w:val="007C31A7"/>
    <w:rsid w:val="007C323B"/>
    <w:rsid w:val="007C351D"/>
    <w:rsid w:val="007C423E"/>
    <w:rsid w:val="007C5ABA"/>
    <w:rsid w:val="007C702C"/>
    <w:rsid w:val="007D06BE"/>
    <w:rsid w:val="007D0FCF"/>
    <w:rsid w:val="007D1616"/>
    <w:rsid w:val="007D17FD"/>
    <w:rsid w:val="007D22B0"/>
    <w:rsid w:val="007D30AF"/>
    <w:rsid w:val="007D39DF"/>
    <w:rsid w:val="007D3A48"/>
    <w:rsid w:val="007D3E54"/>
    <w:rsid w:val="007D5939"/>
    <w:rsid w:val="007D5B15"/>
    <w:rsid w:val="007D63FD"/>
    <w:rsid w:val="007D701D"/>
    <w:rsid w:val="007D7206"/>
    <w:rsid w:val="007E08BC"/>
    <w:rsid w:val="007E0C36"/>
    <w:rsid w:val="007E1725"/>
    <w:rsid w:val="007E1D1F"/>
    <w:rsid w:val="007E1F79"/>
    <w:rsid w:val="007E276A"/>
    <w:rsid w:val="007E3C54"/>
    <w:rsid w:val="007E4540"/>
    <w:rsid w:val="007E4C7C"/>
    <w:rsid w:val="007E554A"/>
    <w:rsid w:val="007E57E6"/>
    <w:rsid w:val="007E743B"/>
    <w:rsid w:val="007E78C9"/>
    <w:rsid w:val="007F0192"/>
    <w:rsid w:val="007F07F2"/>
    <w:rsid w:val="007F18FB"/>
    <w:rsid w:val="007F1E9F"/>
    <w:rsid w:val="007F2C8C"/>
    <w:rsid w:val="007F2F0B"/>
    <w:rsid w:val="007F3057"/>
    <w:rsid w:val="007F35D0"/>
    <w:rsid w:val="007F40B9"/>
    <w:rsid w:val="007F51FC"/>
    <w:rsid w:val="007F5357"/>
    <w:rsid w:val="007F5AA4"/>
    <w:rsid w:val="007F6819"/>
    <w:rsid w:val="007F6B04"/>
    <w:rsid w:val="007F6BB1"/>
    <w:rsid w:val="007F7838"/>
    <w:rsid w:val="007F788D"/>
    <w:rsid w:val="007F7B50"/>
    <w:rsid w:val="008000E5"/>
    <w:rsid w:val="00802062"/>
    <w:rsid w:val="00803428"/>
    <w:rsid w:val="00803F05"/>
    <w:rsid w:val="00804A84"/>
    <w:rsid w:val="00805F2A"/>
    <w:rsid w:val="008107D6"/>
    <w:rsid w:val="00810CA5"/>
    <w:rsid w:val="00812370"/>
    <w:rsid w:val="00812FB3"/>
    <w:rsid w:val="008146D3"/>
    <w:rsid w:val="0081499C"/>
    <w:rsid w:val="00814D5E"/>
    <w:rsid w:val="00814EC4"/>
    <w:rsid w:val="0081644C"/>
    <w:rsid w:val="00816CAA"/>
    <w:rsid w:val="00817F8E"/>
    <w:rsid w:val="00820395"/>
    <w:rsid w:val="00820B73"/>
    <w:rsid w:val="00821466"/>
    <w:rsid w:val="00821A34"/>
    <w:rsid w:val="00823DD3"/>
    <w:rsid w:val="00824BAA"/>
    <w:rsid w:val="00824FA9"/>
    <w:rsid w:val="00827DD7"/>
    <w:rsid w:val="008302A2"/>
    <w:rsid w:val="00830DD5"/>
    <w:rsid w:val="00831049"/>
    <w:rsid w:val="008314F8"/>
    <w:rsid w:val="00831ED0"/>
    <w:rsid w:val="00832740"/>
    <w:rsid w:val="00833280"/>
    <w:rsid w:val="008338B8"/>
    <w:rsid w:val="00834247"/>
    <w:rsid w:val="008343A9"/>
    <w:rsid w:val="008343EE"/>
    <w:rsid w:val="00834A7D"/>
    <w:rsid w:val="008365DE"/>
    <w:rsid w:val="008400F6"/>
    <w:rsid w:val="00840A3E"/>
    <w:rsid w:val="00841557"/>
    <w:rsid w:val="00841EFA"/>
    <w:rsid w:val="00842A36"/>
    <w:rsid w:val="00843170"/>
    <w:rsid w:val="00844075"/>
    <w:rsid w:val="00846728"/>
    <w:rsid w:val="00846A62"/>
    <w:rsid w:val="00847A1D"/>
    <w:rsid w:val="00850E2C"/>
    <w:rsid w:val="008514BF"/>
    <w:rsid w:val="008529A1"/>
    <w:rsid w:val="00852A09"/>
    <w:rsid w:val="00852BF7"/>
    <w:rsid w:val="00853219"/>
    <w:rsid w:val="00853333"/>
    <w:rsid w:val="008534DC"/>
    <w:rsid w:val="00854247"/>
    <w:rsid w:val="008546C4"/>
    <w:rsid w:val="0085551B"/>
    <w:rsid w:val="00855CDF"/>
    <w:rsid w:val="00855D18"/>
    <w:rsid w:val="00855E4B"/>
    <w:rsid w:val="00856470"/>
    <w:rsid w:val="0085691C"/>
    <w:rsid w:val="00857EEE"/>
    <w:rsid w:val="008604F1"/>
    <w:rsid w:val="00861DDB"/>
    <w:rsid w:val="0086296E"/>
    <w:rsid w:val="0086376A"/>
    <w:rsid w:val="008639FA"/>
    <w:rsid w:val="00863C70"/>
    <w:rsid w:val="008640BC"/>
    <w:rsid w:val="00865533"/>
    <w:rsid w:val="00865E00"/>
    <w:rsid w:val="00866843"/>
    <w:rsid w:val="00867029"/>
    <w:rsid w:val="00871F33"/>
    <w:rsid w:val="00873737"/>
    <w:rsid w:val="00873B8F"/>
    <w:rsid w:val="00873C28"/>
    <w:rsid w:val="00873D62"/>
    <w:rsid w:val="00873ED9"/>
    <w:rsid w:val="00874589"/>
    <w:rsid w:val="00874DAA"/>
    <w:rsid w:val="00875DB3"/>
    <w:rsid w:val="00876C9F"/>
    <w:rsid w:val="00877AD4"/>
    <w:rsid w:val="00880F5C"/>
    <w:rsid w:val="00881DCA"/>
    <w:rsid w:val="00882E77"/>
    <w:rsid w:val="00883090"/>
    <w:rsid w:val="008830B6"/>
    <w:rsid w:val="00883708"/>
    <w:rsid w:val="00883D4C"/>
    <w:rsid w:val="00883D51"/>
    <w:rsid w:val="00884A84"/>
    <w:rsid w:val="00884B44"/>
    <w:rsid w:val="00885060"/>
    <w:rsid w:val="00885E2E"/>
    <w:rsid w:val="0088681F"/>
    <w:rsid w:val="008869E6"/>
    <w:rsid w:val="00886BBA"/>
    <w:rsid w:val="00886FAA"/>
    <w:rsid w:val="0088746C"/>
    <w:rsid w:val="00887F83"/>
    <w:rsid w:val="00890792"/>
    <w:rsid w:val="00890A58"/>
    <w:rsid w:val="00890C47"/>
    <w:rsid w:val="00891652"/>
    <w:rsid w:val="008927EA"/>
    <w:rsid w:val="0089283C"/>
    <w:rsid w:val="00893BAB"/>
    <w:rsid w:val="00895562"/>
    <w:rsid w:val="0089565B"/>
    <w:rsid w:val="00895B69"/>
    <w:rsid w:val="00895CB3"/>
    <w:rsid w:val="0089726F"/>
    <w:rsid w:val="00897FE1"/>
    <w:rsid w:val="008A05F0"/>
    <w:rsid w:val="008A06D5"/>
    <w:rsid w:val="008A0977"/>
    <w:rsid w:val="008A0BD4"/>
    <w:rsid w:val="008A0F68"/>
    <w:rsid w:val="008A1F24"/>
    <w:rsid w:val="008A2141"/>
    <w:rsid w:val="008A251F"/>
    <w:rsid w:val="008A3245"/>
    <w:rsid w:val="008A32A4"/>
    <w:rsid w:val="008A3417"/>
    <w:rsid w:val="008A516B"/>
    <w:rsid w:val="008A51F2"/>
    <w:rsid w:val="008A5DA2"/>
    <w:rsid w:val="008A603E"/>
    <w:rsid w:val="008A60E1"/>
    <w:rsid w:val="008A632E"/>
    <w:rsid w:val="008A6D45"/>
    <w:rsid w:val="008A6D6F"/>
    <w:rsid w:val="008A74DA"/>
    <w:rsid w:val="008A7B91"/>
    <w:rsid w:val="008B00EF"/>
    <w:rsid w:val="008B0162"/>
    <w:rsid w:val="008B0241"/>
    <w:rsid w:val="008B1140"/>
    <w:rsid w:val="008B476C"/>
    <w:rsid w:val="008B5C93"/>
    <w:rsid w:val="008B6334"/>
    <w:rsid w:val="008B638D"/>
    <w:rsid w:val="008B6D16"/>
    <w:rsid w:val="008B742A"/>
    <w:rsid w:val="008B7F4F"/>
    <w:rsid w:val="008B7F82"/>
    <w:rsid w:val="008B7FE0"/>
    <w:rsid w:val="008C14FE"/>
    <w:rsid w:val="008C3534"/>
    <w:rsid w:val="008C4074"/>
    <w:rsid w:val="008C4DEA"/>
    <w:rsid w:val="008C50C8"/>
    <w:rsid w:val="008C5866"/>
    <w:rsid w:val="008C5F30"/>
    <w:rsid w:val="008C671C"/>
    <w:rsid w:val="008C7788"/>
    <w:rsid w:val="008C7EB0"/>
    <w:rsid w:val="008C7F63"/>
    <w:rsid w:val="008D0597"/>
    <w:rsid w:val="008D0B0D"/>
    <w:rsid w:val="008D0CB0"/>
    <w:rsid w:val="008D132F"/>
    <w:rsid w:val="008D17C3"/>
    <w:rsid w:val="008D19E3"/>
    <w:rsid w:val="008D2515"/>
    <w:rsid w:val="008D28D1"/>
    <w:rsid w:val="008D2B86"/>
    <w:rsid w:val="008D3314"/>
    <w:rsid w:val="008D3F5D"/>
    <w:rsid w:val="008D413E"/>
    <w:rsid w:val="008D611F"/>
    <w:rsid w:val="008D6867"/>
    <w:rsid w:val="008D6AFB"/>
    <w:rsid w:val="008D6DD2"/>
    <w:rsid w:val="008D7E66"/>
    <w:rsid w:val="008D7FA2"/>
    <w:rsid w:val="008E1407"/>
    <w:rsid w:val="008E256F"/>
    <w:rsid w:val="008E2A99"/>
    <w:rsid w:val="008E41D4"/>
    <w:rsid w:val="008E5634"/>
    <w:rsid w:val="008E571F"/>
    <w:rsid w:val="008E5C86"/>
    <w:rsid w:val="008E5EAF"/>
    <w:rsid w:val="008E6244"/>
    <w:rsid w:val="008E6B06"/>
    <w:rsid w:val="008E74D6"/>
    <w:rsid w:val="008E75DA"/>
    <w:rsid w:val="008F1549"/>
    <w:rsid w:val="008F1E4B"/>
    <w:rsid w:val="008F22F5"/>
    <w:rsid w:val="008F261A"/>
    <w:rsid w:val="008F2683"/>
    <w:rsid w:val="008F2CD6"/>
    <w:rsid w:val="008F2E79"/>
    <w:rsid w:val="008F2F9C"/>
    <w:rsid w:val="008F3115"/>
    <w:rsid w:val="008F3875"/>
    <w:rsid w:val="008F3EC1"/>
    <w:rsid w:val="008F445D"/>
    <w:rsid w:val="008F47D7"/>
    <w:rsid w:val="008F4875"/>
    <w:rsid w:val="008F544C"/>
    <w:rsid w:val="008F54FE"/>
    <w:rsid w:val="008F584A"/>
    <w:rsid w:val="008F5AF9"/>
    <w:rsid w:val="008F5F59"/>
    <w:rsid w:val="008F5F9F"/>
    <w:rsid w:val="008F6909"/>
    <w:rsid w:val="00900106"/>
    <w:rsid w:val="00900A53"/>
    <w:rsid w:val="0090268B"/>
    <w:rsid w:val="00903C59"/>
    <w:rsid w:val="00907557"/>
    <w:rsid w:val="0091043A"/>
    <w:rsid w:val="00910F03"/>
    <w:rsid w:val="00912098"/>
    <w:rsid w:val="00912231"/>
    <w:rsid w:val="009124AB"/>
    <w:rsid w:val="00912DB1"/>
    <w:rsid w:val="00912EFA"/>
    <w:rsid w:val="00913C27"/>
    <w:rsid w:val="009145F5"/>
    <w:rsid w:val="0091613E"/>
    <w:rsid w:val="00917592"/>
    <w:rsid w:val="00917618"/>
    <w:rsid w:val="00917F9D"/>
    <w:rsid w:val="0092011D"/>
    <w:rsid w:val="00920429"/>
    <w:rsid w:val="00920EEF"/>
    <w:rsid w:val="00920F58"/>
    <w:rsid w:val="00921750"/>
    <w:rsid w:val="009220F9"/>
    <w:rsid w:val="00922F95"/>
    <w:rsid w:val="00922FA2"/>
    <w:rsid w:val="00923990"/>
    <w:rsid w:val="00923DE6"/>
    <w:rsid w:val="00923FE3"/>
    <w:rsid w:val="00924B21"/>
    <w:rsid w:val="00924D04"/>
    <w:rsid w:val="009252CB"/>
    <w:rsid w:val="009266E7"/>
    <w:rsid w:val="009267BA"/>
    <w:rsid w:val="00926D50"/>
    <w:rsid w:val="00927A82"/>
    <w:rsid w:val="00927BAF"/>
    <w:rsid w:val="00927E32"/>
    <w:rsid w:val="00930654"/>
    <w:rsid w:val="009314AA"/>
    <w:rsid w:val="0093235F"/>
    <w:rsid w:val="00934112"/>
    <w:rsid w:val="0093495B"/>
    <w:rsid w:val="00934B68"/>
    <w:rsid w:val="009351D5"/>
    <w:rsid w:val="00935446"/>
    <w:rsid w:val="0093550F"/>
    <w:rsid w:val="00935C66"/>
    <w:rsid w:val="0093708E"/>
    <w:rsid w:val="009406EE"/>
    <w:rsid w:val="00941E72"/>
    <w:rsid w:val="00942FAA"/>
    <w:rsid w:val="0095031D"/>
    <w:rsid w:val="009505FF"/>
    <w:rsid w:val="009511A6"/>
    <w:rsid w:val="00951226"/>
    <w:rsid w:val="00951373"/>
    <w:rsid w:val="00951A3D"/>
    <w:rsid w:val="00951F45"/>
    <w:rsid w:val="00952805"/>
    <w:rsid w:val="00952B7D"/>
    <w:rsid w:val="00952DEF"/>
    <w:rsid w:val="00954D8B"/>
    <w:rsid w:val="00956F19"/>
    <w:rsid w:val="0095771F"/>
    <w:rsid w:val="00957C10"/>
    <w:rsid w:val="00957EC6"/>
    <w:rsid w:val="0096114A"/>
    <w:rsid w:val="009625A8"/>
    <w:rsid w:val="009628EF"/>
    <w:rsid w:val="009638A5"/>
    <w:rsid w:val="00963BCC"/>
    <w:rsid w:val="00963E64"/>
    <w:rsid w:val="00964501"/>
    <w:rsid w:val="00964A9B"/>
    <w:rsid w:val="00965367"/>
    <w:rsid w:val="00965CD7"/>
    <w:rsid w:val="00965F97"/>
    <w:rsid w:val="009674B2"/>
    <w:rsid w:val="009677B5"/>
    <w:rsid w:val="00967A4F"/>
    <w:rsid w:val="00967C44"/>
    <w:rsid w:val="00971946"/>
    <w:rsid w:val="00972253"/>
    <w:rsid w:val="00972500"/>
    <w:rsid w:val="00972FB8"/>
    <w:rsid w:val="00973803"/>
    <w:rsid w:val="009759B0"/>
    <w:rsid w:val="009762FD"/>
    <w:rsid w:val="00980431"/>
    <w:rsid w:val="009806F8"/>
    <w:rsid w:val="00980D8E"/>
    <w:rsid w:val="00982C74"/>
    <w:rsid w:val="0098429E"/>
    <w:rsid w:val="009844AD"/>
    <w:rsid w:val="00985343"/>
    <w:rsid w:val="009860AF"/>
    <w:rsid w:val="0098651C"/>
    <w:rsid w:val="009878FF"/>
    <w:rsid w:val="00987E2F"/>
    <w:rsid w:val="009917B7"/>
    <w:rsid w:val="00991F62"/>
    <w:rsid w:val="009921B5"/>
    <w:rsid w:val="009935C2"/>
    <w:rsid w:val="00995AD5"/>
    <w:rsid w:val="00995D07"/>
    <w:rsid w:val="0099600C"/>
    <w:rsid w:val="00996C4F"/>
    <w:rsid w:val="009A1BDA"/>
    <w:rsid w:val="009A47BC"/>
    <w:rsid w:val="009A585E"/>
    <w:rsid w:val="009A61C3"/>
    <w:rsid w:val="009A649F"/>
    <w:rsid w:val="009A6F13"/>
    <w:rsid w:val="009A7A5A"/>
    <w:rsid w:val="009A7E80"/>
    <w:rsid w:val="009B01C6"/>
    <w:rsid w:val="009B0577"/>
    <w:rsid w:val="009B1AF3"/>
    <w:rsid w:val="009B2704"/>
    <w:rsid w:val="009B313F"/>
    <w:rsid w:val="009B34E0"/>
    <w:rsid w:val="009B38E2"/>
    <w:rsid w:val="009B4137"/>
    <w:rsid w:val="009B66A7"/>
    <w:rsid w:val="009B69C5"/>
    <w:rsid w:val="009B6D9B"/>
    <w:rsid w:val="009B7023"/>
    <w:rsid w:val="009B7504"/>
    <w:rsid w:val="009B7DD4"/>
    <w:rsid w:val="009C00D6"/>
    <w:rsid w:val="009C0269"/>
    <w:rsid w:val="009C0665"/>
    <w:rsid w:val="009C0AA5"/>
    <w:rsid w:val="009C2496"/>
    <w:rsid w:val="009C2ACB"/>
    <w:rsid w:val="009C3D51"/>
    <w:rsid w:val="009C4292"/>
    <w:rsid w:val="009C4979"/>
    <w:rsid w:val="009C5AF0"/>
    <w:rsid w:val="009C6B65"/>
    <w:rsid w:val="009C7520"/>
    <w:rsid w:val="009D101E"/>
    <w:rsid w:val="009D14D5"/>
    <w:rsid w:val="009D1B7A"/>
    <w:rsid w:val="009D1C1E"/>
    <w:rsid w:val="009D1E8C"/>
    <w:rsid w:val="009D28C6"/>
    <w:rsid w:val="009D320B"/>
    <w:rsid w:val="009D449B"/>
    <w:rsid w:val="009D4BE7"/>
    <w:rsid w:val="009D4D59"/>
    <w:rsid w:val="009D5859"/>
    <w:rsid w:val="009D58DA"/>
    <w:rsid w:val="009D6360"/>
    <w:rsid w:val="009D6764"/>
    <w:rsid w:val="009D6A56"/>
    <w:rsid w:val="009D71CE"/>
    <w:rsid w:val="009E0153"/>
    <w:rsid w:val="009E12B2"/>
    <w:rsid w:val="009E188F"/>
    <w:rsid w:val="009E32D0"/>
    <w:rsid w:val="009E4262"/>
    <w:rsid w:val="009E4597"/>
    <w:rsid w:val="009E536C"/>
    <w:rsid w:val="009E6616"/>
    <w:rsid w:val="009E6656"/>
    <w:rsid w:val="009E702A"/>
    <w:rsid w:val="009E7810"/>
    <w:rsid w:val="009E7B8C"/>
    <w:rsid w:val="009F07F9"/>
    <w:rsid w:val="009F0E25"/>
    <w:rsid w:val="009F1300"/>
    <w:rsid w:val="009F1DB0"/>
    <w:rsid w:val="009F27CE"/>
    <w:rsid w:val="009F2C43"/>
    <w:rsid w:val="009F2EF5"/>
    <w:rsid w:val="009F42C0"/>
    <w:rsid w:val="009F612E"/>
    <w:rsid w:val="009F6216"/>
    <w:rsid w:val="009F6E6C"/>
    <w:rsid w:val="009F7F09"/>
    <w:rsid w:val="00A0113A"/>
    <w:rsid w:val="00A01D2C"/>
    <w:rsid w:val="00A01E3A"/>
    <w:rsid w:val="00A02E9E"/>
    <w:rsid w:val="00A034C2"/>
    <w:rsid w:val="00A0366C"/>
    <w:rsid w:val="00A03EF0"/>
    <w:rsid w:val="00A05810"/>
    <w:rsid w:val="00A05F27"/>
    <w:rsid w:val="00A0788A"/>
    <w:rsid w:val="00A1053D"/>
    <w:rsid w:val="00A10DF5"/>
    <w:rsid w:val="00A1197C"/>
    <w:rsid w:val="00A11F72"/>
    <w:rsid w:val="00A124C7"/>
    <w:rsid w:val="00A12681"/>
    <w:rsid w:val="00A13D0F"/>
    <w:rsid w:val="00A13ED8"/>
    <w:rsid w:val="00A145F7"/>
    <w:rsid w:val="00A14A07"/>
    <w:rsid w:val="00A14A0D"/>
    <w:rsid w:val="00A155D1"/>
    <w:rsid w:val="00A15CFD"/>
    <w:rsid w:val="00A16C3E"/>
    <w:rsid w:val="00A17866"/>
    <w:rsid w:val="00A179BE"/>
    <w:rsid w:val="00A20556"/>
    <w:rsid w:val="00A20E75"/>
    <w:rsid w:val="00A210F7"/>
    <w:rsid w:val="00A2260F"/>
    <w:rsid w:val="00A227F4"/>
    <w:rsid w:val="00A23FE8"/>
    <w:rsid w:val="00A246E5"/>
    <w:rsid w:val="00A259CD"/>
    <w:rsid w:val="00A25DD1"/>
    <w:rsid w:val="00A268AB"/>
    <w:rsid w:val="00A27E2F"/>
    <w:rsid w:val="00A30D1C"/>
    <w:rsid w:val="00A31574"/>
    <w:rsid w:val="00A31990"/>
    <w:rsid w:val="00A325C1"/>
    <w:rsid w:val="00A32E1C"/>
    <w:rsid w:val="00A33A86"/>
    <w:rsid w:val="00A34FEC"/>
    <w:rsid w:val="00A35356"/>
    <w:rsid w:val="00A354F3"/>
    <w:rsid w:val="00A35BF4"/>
    <w:rsid w:val="00A3679A"/>
    <w:rsid w:val="00A36F32"/>
    <w:rsid w:val="00A37874"/>
    <w:rsid w:val="00A37F85"/>
    <w:rsid w:val="00A4081F"/>
    <w:rsid w:val="00A40842"/>
    <w:rsid w:val="00A408E8"/>
    <w:rsid w:val="00A41A88"/>
    <w:rsid w:val="00A4219C"/>
    <w:rsid w:val="00A42463"/>
    <w:rsid w:val="00A4246E"/>
    <w:rsid w:val="00A4273D"/>
    <w:rsid w:val="00A42CF5"/>
    <w:rsid w:val="00A42F88"/>
    <w:rsid w:val="00A43738"/>
    <w:rsid w:val="00A44BF8"/>
    <w:rsid w:val="00A44D13"/>
    <w:rsid w:val="00A44F36"/>
    <w:rsid w:val="00A463DE"/>
    <w:rsid w:val="00A464D0"/>
    <w:rsid w:val="00A46830"/>
    <w:rsid w:val="00A46896"/>
    <w:rsid w:val="00A50786"/>
    <w:rsid w:val="00A51434"/>
    <w:rsid w:val="00A529C2"/>
    <w:rsid w:val="00A52A5E"/>
    <w:rsid w:val="00A53659"/>
    <w:rsid w:val="00A537EF"/>
    <w:rsid w:val="00A54D78"/>
    <w:rsid w:val="00A5512C"/>
    <w:rsid w:val="00A5599B"/>
    <w:rsid w:val="00A55EC1"/>
    <w:rsid w:val="00A5629A"/>
    <w:rsid w:val="00A575C3"/>
    <w:rsid w:val="00A57A9E"/>
    <w:rsid w:val="00A61DB0"/>
    <w:rsid w:val="00A625F9"/>
    <w:rsid w:val="00A626A7"/>
    <w:rsid w:val="00A6285A"/>
    <w:rsid w:val="00A6308A"/>
    <w:rsid w:val="00A63286"/>
    <w:rsid w:val="00A64352"/>
    <w:rsid w:val="00A66B28"/>
    <w:rsid w:val="00A67E5B"/>
    <w:rsid w:val="00A7029D"/>
    <w:rsid w:val="00A715F8"/>
    <w:rsid w:val="00A716E3"/>
    <w:rsid w:val="00A71C01"/>
    <w:rsid w:val="00A71CFA"/>
    <w:rsid w:val="00A7248E"/>
    <w:rsid w:val="00A72EE9"/>
    <w:rsid w:val="00A7306B"/>
    <w:rsid w:val="00A73D8C"/>
    <w:rsid w:val="00A7427C"/>
    <w:rsid w:val="00A74650"/>
    <w:rsid w:val="00A7523B"/>
    <w:rsid w:val="00A75322"/>
    <w:rsid w:val="00A76009"/>
    <w:rsid w:val="00A76CDD"/>
    <w:rsid w:val="00A76F7E"/>
    <w:rsid w:val="00A773C8"/>
    <w:rsid w:val="00A77742"/>
    <w:rsid w:val="00A824D0"/>
    <w:rsid w:val="00A8273A"/>
    <w:rsid w:val="00A8362D"/>
    <w:rsid w:val="00A83EF7"/>
    <w:rsid w:val="00A84310"/>
    <w:rsid w:val="00A84E0D"/>
    <w:rsid w:val="00A85F57"/>
    <w:rsid w:val="00A876FE"/>
    <w:rsid w:val="00A909B0"/>
    <w:rsid w:val="00A90E81"/>
    <w:rsid w:val="00A92657"/>
    <w:rsid w:val="00A93830"/>
    <w:rsid w:val="00A94199"/>
    <w:rsid w:val="00A94229"/>
    <w:rsid w:val="00A9455B"/>
    <w:rsid w:val="00A950CA"/>
    <w:rsid w:val="00A95224"/>
    <w:rsid w:val="00A95FFD"/>
    <w:rsid w:val="00A96080"/>
    <w:rsid w:val="00A97733"/>
    <w:rsid w:val="00AA1A1B"/>
    <w:rsid w:val="00AA29B1"/>
    <w:rsid w:val="00AA2E29"/>
    <w:rsid w:val="00AA331F"/>
    <w:rsid w:val="00AA3E11"/>
    <w:rsid w:val="00AA45FA"/>
    <w:rsid w:val="00AA4666"/>
    <w:rsid w:val="00AA57C4"/>
    <w:rsid w:val="00AA5A04"/>
    <w:rsid w:val="00AA619C"/>
    <w:rsid w:val="00AA61EC"/>
    <w:rsid w:val="00AA767E"/>
    <w:rsid w:val="00AA7A7D"/>
    <w:rsid w:val="00AB04F7"/>
    <w:rsid w:val="00AB1368"/>
    <w:rsid w:val="00AB1996"/>
    <w:rsid w:val="00AB28BC"/>
    <w:rsid w:val="00AB4617"/>
    <w:rsid w:val="00AB49B1"/>
    <w:rsid w:val="00AB4CF3"/>
    <w:rsid w:val="00AB5AD1"/>
    <w:rsid w:val="00AB5FF5"/>
    <w:rsid w:val="00AB611E"/>
    <w:rsid w:val="00AB655F"/>
    <w:rsid w:val="00AB65F5"/>
    <w:rsid w:val="00AC1332"/>
    <w:rsid w:val="00AC145D"/>
    <w:rsid w:val="00AC1BE6"/>
    <w:rsid w:val="00AC2142"/>
    <w:rsid w:val="00AC2E8F"/>
    <w:rsid w:val="00AC31EA"/>
    <w:rsid w:val="00AC3CB7"/>
    <w:rsid w:val="00AC462B"/>
    <w:rsid w:val="00AC46B5"/>
    <w:rsid w:val="00AC48A6"/>
    <w:rsid w:val="00AC5306"/>
    <w:rsid w:val="00AC5CDB"/>
    <w:rsid w:val="00AC6047"/>
    <w:rsid w:val="00AC613E"/>
    <w:rsid w:val="00AC6273"/>
    <w:rsid w:val="00AC62E4"/>
    <w:rsid w:val="00AC66BE"/>
    <w:rsid w:val="00AC7213"/>
    <w:rsid w:val="00AD0888"/>
    <w:rsid w:val="00AD0E72"/>
    <w:rsid w:val="00AD0F23"/>
    <w:rsid w:val="00AD0FA0"/>
    <w:rsid w:val="00AD162F"/>
    <w:rsid w:val="00AD2054"/>
    <w:rsid w:val="00AD2C37"/>
    <w:rsid w:val="00AD37AB"/>
    <w:rsid w:val="00AD4C9C"/>
    <w:rsid w:val="00AD5468"/>
    <w:rsid w:val="00AD6C12"/>
    <w:rsid w:val="00AD6F65"/>
    <w:rsid w:val="00AD7F3D"/>
    <w:rsid w:val="00AE041E"/>
    <w:rsid w:val="00AE0F70"/>
    <w:rsid w:val="00AE111D"/>
    <w:rsid w:val="00AE167B"/>
    <w:rsid w:val="00AE1AAD"/>
    <w:rsid w:val="00AE1D0F"/>
    <w:rsid w:val="00AE1FA9"/>
    <w:rsid w:val="00AE2170"/>
    <w:rsid w:val="00AE3A90"/>
    <w:rsid w:val="00AE3DAA"/>
    <w:rsid w:val="00AE42C6"/>
    <w:rsid w:val="00AE5CE3"/>
    <w:rsid w:val="00AE66F1"/>
    <w:rsid w:val="00AE69D3"/>
    <w:rsid w:val="00AE6FE9"/>
    <w:rsid w:val="00AE71F0"/>
    <w:rsid w:val="00AF02EC"/>
    <w:rsid w:val="00AF0767"/>
    <w:rsid w:val="00AF0B58"/>
    <w:rsid w:val="00AF1163"/>
    <w:rsid w:val="00AF2BAE"/>
    <w:rsid w:val="00AF3EF9"/>
    <w:rsid w:val="00AF449B"/>
    <w:rsid w:val="00AF45B3"/>
    <w:rsid w:val="00AF4C53"/>
    <w:rsid w:val="00AF4E9C"/>
    <w:rsid w:val="00AF51E8"/>
    <w:rsid w:val="00AF691D"/>
    <w:rsid w:val="00AF7070"/>
    <w:rsid w:val="00AF7181"/>
    <w:rsid w:val="00AF7214"/>
    <w:rsid w:val="00AF792A"/>
    <w:rsid w:val="00AF79F5"/>
    <w:rsid w:val="00B00C01"/>
    <w:rsid w:val="00B0162D"/>
    <w:rsid w:val="00B01D15"/>
    <w:rsid w:val="00B01D80"/>
    <w:rsid w:val="00B01F24"/>
    <w:rsid w:val="00B04942"/>
    <w:rsid w:val="00B049CE"/>
    <w:rsid w:val="00B06C88"/>
    <w:rsid w:val="00B07631"/>
    <w:rsid w:val="00B112BE"/>
    <w:rsid w:val="00B12A9D"/>
    <w:rsid w:val="00B13D5D"/>
    <w:rsid w:val="00B14B86"/>
    <w:rsid w:val="00B15414"/>
    <w:rsid w:val="00B156DC"/>
    <w:rsid w:val="00B16756"/>
    <w:rsid w:val="00B1687B"/>
    <w:rsid w:val="00B205BE"/>
    <w:rsid w:val="00B2078B"/>
    <w:rsid w:val="00B207FC"/>
    <w:rsid w:val="00B20A4E"/>
    <w:rsid w:val="00B21329"/>
    <w:rsid w:val="00B2191C"/>
    <w:rsid w:val="00B2196D"/>
    <w:rsid w:val="00B22F51"/>
    <w:rsid w:val="00B23193"/>
    <w:rsid w:val="00B23D35"/>
    <w:rsid w:val="00B23D83"/>
    <w:rsid w:val="00B2590F"/>
    <w:rsid w:val="00B25F5A"/>
    <w:rsid w:val="00B277B9"/>
    <w:rsid w:val="00B31170"/>
    <w:rsid w:val="00B323FC"/>
    <w:rsid w:val="00B33A04"/>
    <w:rsid w:val="00B33D97"/>
    <w:rsid w:val="00B33EEB"/>
    <w:rsid w:val="00B33F2E"/>
    <w:rsid w:val="00B34848"/>
    <w:rsid w:val="00B35FF9"/>
    <w:rsid w:val="00B360AA"/>
    <w:rsid w:val="00B3649A"/>
    <w:rsid w:val="00B36658"/>
    <w:rsid w:val="00B37055"/>
    <w:rsid w:val="00B3731B"/>
    <w:rsid w:val="00B377D3"/>
    <w:rsid w:val="00B37AA7"/>
    <w:rsid w:val="00B4023D"/>
    <w:rsid w:val="00B40859"/>
    <w:rsid w:val="00B41082"/>
    <w:rsid w:val="00B41B8B"/>
    <w:rsid w:val="00B42480"/>
    <w:rsid w:val="00B427AC"/>
    <w:rsid w:val="00B42820"/>
    <w:rsid w:val="00B42D67"/>
    <w:rsid w:val="00B433EA"/>
    <w:rsid w:val="00B457CC"/>
    <w:rsid w:val="00B45D3A"/>
    <w:rsid w:val="00B46EAE"/>
    <w:rsid w:val="00B477A5"/>
    <w:rsid w:val="00B479BB"/>
    <w:rsid w:val="00B47CFC"/>
    <w:rsid w:val="00B51201"/>
    <w:rsid w:val="00B51A1A"/>
    <w:rsid w:val="00B51E7B"/>
    <w:rsid w:val="00B5326D"/>
    <w:rsid w:val="00B554B1"/>
    <w:rsid w:val="00B558C2"/>
    <w:rsid w:val="00B55B33"/>
    <w:rsid w:val="00B56252"/>
    <w:rsid w:val="00B572E7"/>
    <w:rsid w:val="00B60C58"/>
    <w:rsid w:val="00B62BB2"/>
    <w:rsid w:val="00B646C7"/>
    <w:rsid w:val="00B64FE2"/>
    <w:rsid w:val="00B672A2"/>
    <w:rsid w:val="00B7008B"/>
    <w:rsid w:val="00B70A18"/>
    <w:rsid w:val="00B7266A"/>
    <w:rsid w:val="00B732A7"/>
    <w:rsid w:val="00B733FE"/>
    <w:rsid w:val="00B73A0C"/>
    <w:rsid w:val="00B74A2F"/>
    <w:rsid w:val="00B75F08"/>
    <w:rsid w:val="00B772CA"/>
    <w:rsid w:val="00B77815"/>
    <w:rsid w:val="00B81924"/>
    <w:rsid w:val="00B81FF3"/>
    <w:rsid w:val="00B838A9"/>
    <w:rsid w:val="00B85343"/>
    <w:rsid w:val="00B85BD6"/>
    <w:rsid w:val="00B86DE6"/>
    <w:rsid w:val="00B876CF"/>
    <w:rsid w:val="00B9058D"/>
    <w:rsid w:val="00B90B1D"/>
    <w:rsid w:val="00B90B5B"/>
    <w:rsid w:val="00B90DE7"/>
    <w:rsid w:val="00B929A8"/>
    <w:rsid w:val="00B92D23"/>
    <w:rsid w:val="00B9383C"/>
    <w:rsid w:val="00B9437A"/>
    <w:rsid w:val="00B94634"/>
    <w:rsid w:val="00B9623E"/>
    <w:rsid w:val="00B97410"/>
    <w:rsid w:val="00B97D2A"/>
    <w:rsid w:val="00BA0ABE"/>
    <w:rsid w:val="00BA14CF"/>
    <w:rsid w:val="00BA24E8"/>
    <w:rsid w:val="00BA2C9D"/>
    <w:rsid w:val="00BA2CE9"/>
    <w:rsid w:val="00BA2E85"/>
    <w:rsid w:val="00BA2EBC"/>
    <w:rsid w:val="00BA3CA5"/>
    <w:rsid w:val="00BA4F1E"/>
    <w:rsid w:val="00BA623E"/>
    <w:rsid w:val="00BA65CC"/>
    <w:rsid w:val="00BA7438"/>
    <w:rsid w:val="00BB0BBD"/>
    <w:rsid w:val="00BB16D5"/>
    <w:rsid w:val="00BB19D8"/>
    <w:rsid w:val="00BB1F1D"/>
    <w:rsid w:val="00BB2BA0"/>
    <w:rsid w:val="00BB33B5"/>
    <w:rsid w:val="00BB3ADB"/>
    <w:rsid w:val="00BB3AF5"/>
    <w:rsid w:val="00BB4BD6"/>
    <w:rsid w:val="00BB4D78"/>
    <w:rsid w:val="00BB4F3F"/>
    <w:rsid w:val="00BB524F"/>
    <w:rsid w:val="00BB55BC"/>
    <w:rsid w:val="00BB5CCC"/>
    <w:rsid w:val="00BC0098"/>
    <w:rsid w:val="00BC03AE"/>
    <w:rsid w:val="00BC08D4"/>
    <w:rsid w:val="00BC10C0"/>
    <w:rsid w:val="00BC1DD6"/>
    <w:rsid w:val="00BC29CD"/>
    <w:rsid w:val="00BC2D47"/>
    <w:rsid w:val="00BC447C"/>
    <w:rsid w:val="00BC486A"/>
    <w:rsid w:val="00BC4889"/>
    <w:rsid w:val="00BC4B55"/>
    <w:rsid w:val="00BC4E68"/>
    <w:rsid w:val="00BC51D6"/>
    <w:rsid w:val="00BC5363"/>
    <w:rsid w:val="00BC6320"/>
    <w:rsid w:val="00BC6B94"/>
    <w:rsid w:val="00BD194F"/>
    <w:rsid w:val="00BD214C"/>
    <w:rsid w:val="00BD4BDE"/>
    <w:rsid w:val="00BD552F"/>
    <w:rsid w:val="00BD5AE5"/>
    <w:rsid w:val="00BD6629"/>
    <w:rsid w:val="00BD716D"/>
    <w:rsid w:val="00BD732A"/>
    <w:rsid w:val="00BE0808"/>
    <w:rsid w:val="00BE0FD6"/>
    <w:rsid w:val="00BE2472"/>
    <w:rsid w:val="00BE2E54"/>
    <w:rsid w:val="00BE3791"/>
    <w:rsid w:val="00BE605C"/>
    <w:rsid w:val="00BE62BA"/>
    <w:rsid w:val="00BE7816"/>
    <w:rsid w:val="00BF0F37"/>
    <w:rsid w:val="00BF1051"/>
    <w:rsid w:val="00BF116A"/>
    <w:rsid w:val="00BF2C75"/>
    <w:rsid w:val="00BF3478"/>
    <w:rsid w:val="00BF4D98"/>
    <w:rsid w:val="00BF558C"/>
    <w:rsid w:val="00BF559C"/>
    <w:rsid w:val="00BF710C"/>
    <w:rsid w:val="00BF723E"/>
    <w:rsid w:val="00BF7329"/>
    <w:rsid w:val="00BF748C"/>
    <w:rsid w:val="00BF7694"/>
    <w:rsid w:val="00C00881"/>
    <w:rsid w:val="00C00AA4"/>
    <w:rsid w:val="00C01196"/>
    <w:rsid w:val="00C03080"/>
    <w:rsid w:val="00C0319E"/>
    <w:rsid w:val="00C031DE"/>
    <w:rsid w:val="00C03CA8"/>
    <w:rsid w:val="00C04006"/>
    <w:rsid w:val="00C04486"/>
    <w:rsid w:val="00C04727"/>
    <w:rsid w:val="00C050B1"/>
    <w:rsid w:val="00C0581D"/>
    <w:rsid w:val="00C07728"/>
    <w:rsid w:val="00C1040D"/>
    <w:rsid w:val="00C11461"/>
    <w:rsid w:val="00C1259D"/>
    <w:rsid w:val="00C12CF1"/>
    <w:rsid w:val="00C12E5A"/>
    <w:rsid w:val="00C130C4"/>
    <w:rsid w:val="00C141F5"/>
    <w:rsid w:val="00C14575"/>
    <w:rsid w:val="00C15607"/>
    <w:rsid w:val="00C17123"/>
    <w:rsid w:val="00C174D8"/>
    <w:rsid w:val="00C179FD"/>
    <w:rsid w:val="00C17BB8"/>
    <w:rsid w:val="00C202EE"/>
    <w:rsid w:val="00C20B68"/>
    <w:rsid w:val="00C20FED"/>
    <w:rsid w:val="00C22F8B"/>
    <w:rsid w:val="00C23ECA"/>
    <w:rsid w:val="00C24272"/>
    <w:rsid w:val="00C2451D"/>
    <w:rsid w:val="00C245D2"/>
    <w:rsid w:val="00C24738"/>
    <w:rsid w:val="00C2516D"/>
    <w:rsid w:val="00C25320"/>
    <w:rsid w:val="00C2599D"/>
    <w:rsid w:val="00C25B83"/>
    <w:rsid w:val="00C25D2A"/>
    <w:rsid w:val="00C25E9B"/>
    <w:rsid w:val="00C26A7C"/>
    <w:rsid w:val="00C274EA"/>
    <w:rsid w:val="00C27724"/>
    <w:rsid w:val="00C27FD4"/>
    <w:rsid w:val="00C30C3B"/>
    <w:rsid w:val="00C315F9"/>
    <w:rsid w:val="00C317B8"/>
    <w:rsid w:val="00C31ECC"/>
    <w:rsid w:val="00C3256B"/>
    <w:rsid w:val="00C33645"/>
    <w:rsid w:val="00C3626F"/>
    <w:rsid w:val="00C36A7C"/>
    <w:rsid w:val="00C37249"/>
    <w:rsid w:val="00C37C55"/>
    <w:rsid w:val="00C428A0"/>
    <w:rsid w:val="00C4342B"/>
    <w:rsid w:val="00C44C07"/>
    <w:rsid w:val="00C4519E"/>
    <w:rsid w:val="00C456CF"/>
    <w:rsid w:val="00C45B51"/>
    <w:rsid w:val="00C45E80"/>
    <w:rsid w:val="00C4636F"/>
    <w:rsid w:val="00C47107"/>
    <w:rsid w:val="00C4748B"/>
    <w:rsid w:val="00C47DAC"/>
    <w:rsid w:val="00C5025E"/>
    <w:rsid w:val="00C5043F"/>
    <w:rsid w:val="00C50707"/>
    <w:rsid w:val="00C5081D"/>
    <w:rsid w:val="00C52477"/>
    <w:rsid w:val="00C5397A"/>
    <w:rsid w:val="00C541D2"/>
    <w:rsid w:val="00C54CDF"/>
    <w:rsid w:val="00C55676"/>
    <w:rsid w:val="00C5691D"/>
    <w:rsid w:val="00C56E01"/>
    <w:rsid w:val="00C573C2"/>
    <w:rsid w:val="00C5767D"/>
    <w:rsid w:val="00C601CE"/>
    <w:rsid w:val="00C604C8"/>
    <w:rsid w:val="00C616CE"/>
    <w:rsid w:val="00C61E20"/>
    <w:rsid w:val="00C633D7"/>
    <w:rsid w:val="00C63452"/>
    <w:rsid w:val="00C643F4"/>
    <w:rsid w:val="00C64418"/>
    <w:rsid w:val="00C64B40"/>
    <w:rsid w:val="00C64DF4"/>
    <w:rsid w:val="00C6750A"/>
    <w:rsid w:val="00C7013E"/>
    <w:rsid w:val="00C710E2"/>
    <w:rsid w:val="00C72259"/>
    <w:rsid w:val="00C723E6"/>
    <w:rsid w:val="00C72C30"/>
    <w:rsid w:val="00C72D1F"/>
    <w:rsid w:val="00C746FF"/>
    <w:rsid w:val="00C7506F"/>
    <w:rsid w:val="00C75F8A"/>
    <w:rsid w:val="00C7610D"/>
    <w:rsid w:val="00C77E7B"/>
    <w:rsid w:val="00C77F1F"/>
    <w:rsid w:val="00C80A32"/>
    <w:rsid w:val="00C80B51"/>
    <w:rsid w:val="00C81940"/>
    <w:rsid w:val="00C83004"/>
    <w:rsid w:val="00C84023"/>
    <w:rsid w:val="00C8402D"/>
    <w:rsid w:val="00C84F5B"/>
    <w:rsid w:val="00C85197"/>
    <w:rsid w:val="00C85234"/>
    <w:rsid w:val="00C8541C"/>
    <w:rsid w:val="00C863AA"/>
    <w:rsid w:val="00C874B9"/>
    <w:rsid w:val="00C87941"/>
    <w:rsid w:val="00C87CD1"/>
    <w:rsid w:val="00C87FA8"/>
    <w:rsid w:val="00C9058A"/>
    <w:rsid w:val="00C908FD"/>
    <w:rsid w:val="00C90CB7"/>
    <w:rsid w:val="00C91A72"/>
    <w:rsid w:val="00C92C46"/>
    <w:rsid w:val="00C93073"/>
    <w:rsid w:val="00C930BD"/>
    <w:rsid w:val="00C93905"/>
    <w:rsid w:val="00C93F9D"/>
    <w:rsid w:val="00C94934"/>
    <w:rsid w:val="00C94D3D"/>
    <w:rsid w:val="00C95E6C"/>
    <w:rsid w:val="00C964CA"/>
    <w:rsid w:val="00C97004"/>
    <w:rsid w:val="00C976E2"/>
    <w:rsid w:val="00CA0535"/>
    <w:rsid w:val="00CA17CC"/>
    <w:rsid w:val="00CA1DCF"/>
    <w:rsid w:val="00CA200A"/>
    <w:rsid w:val="00CA2587"/>
    <w:rsid w:val="00CA2E44"/>
    <w:rsid w:val="00CA4003"/>
    <w:rsid w:val="00CA44E2"/>
    <w:rsid w:val="00CA48DD"/>
    <w:rsid w:val="00CA4B43"/>
    <w:rsid w:val="00CA4E10"/>
    <w:rsid w:val="00CA4E75"/>
    <w:rsid w:val="00CA5B47"/>
    <w:rsid w:val="00CA5E29"/>
    <w:rsid w:val="00CA611E"/>
    <w:rsid w:val="00CA6159"/>
    <w:rsid w:val="00CA6A0D"/>
    <w:rsid w:val="00CA6C63"/>
    <w:rsid w:val="00CA6F85"/>
    <w:rsid w:val="00CA7428"/>
    <w:rsid w:val="00CA7EBA"/>
    <w:rsid w:val="00CB032F"/>
    <w:rsid w:val="00CB1151"/>
    <w:rsid w:val="00CB2C8B"/>
    <w:rsid w:val="00CB31CC"/>
    <w:rsid w:val="00CB406D"/>
    <w:rsid w:val="00CB446F"/>
    <w:rsid w:val="00CB4648"/>
    <w:rsid w:val="00CB4C7A"/>
    <w:rsid w:val="00CB4EBB"/>
    <w:rsid w:val="00CB53DD"/>
    <w:rsid w:val="00CB557C"/>
    <w:rsid w:val="00CB5605"/>
    <w:rsid w:val="00CB6570"/>
    <w:rsid w:val="00CB6BBF"/>
    <w:rsid w:val="00CB783A"/>
    <w:rsid w:val="00CB7F12"/>
    <w:rsid w:val="00CC0F0E"/>
    <w:rsid w:val="00CC0F47"/>
    <w:rsid w:val="00CC1BAA"/>
    <w:rsid w:val="00CC27F8"/>
    <w:rsid w:val="00CC2D8B"/>
    <w:rsid w:val="00CC3B3C"/>
    <w:rsid w:val="00CC3E95"/>
    <w:rsid w:val="00CC3FE3"/>
    <w:rsid w:val="00CC4CDF"/>
    <w:rsid w:val="00CC515E"/>
    <w:rsid w:val="00CC5215"/>
    <w:rsid w:val="00CC5963"/>
    <w:rsid w:val="00CC5F49"/>
    <w:rsid w:val="00CC64BC"/>
    <w:rsid w:val="00CC6E39"/>
    <w:rsid w:val="00CC7424"/>
    <w:rsid w:val="00CC7D0B"/>
    <w:rsid w:val="00CC7FB1"/>
    <w:rsid w:val="00CD0FFF"/>
    <w:rsid w:val="00CD1909"/>
    <w:rsid w:val="00CD1A1B"/>
    <w:rsid w:val="00CD2626"/>
    <w:rsid w:val="00CD269A"/>
    <w:rsid w:val="00CD2962"/>
    <w:rsid w:val="00CD379B"/>
    <w:rsid w:val="00CD3A63"/>
    <w:rsid w:val="00CD41D6"/>
    <w:rsid w:val="00CD517A"/>
    <w:rsid w:val="00CD7941"/>
    <w:rsid w:val="00CE04CE"/>
    <w:rsid w:val="00CE25FC"/>
    <w:rsid w:val="00CE33EA"/>
    <w:rsid w:val="00CE3BB1"/>
    <w:rsid w:val="00CE3CDC"/>
    <w:rsid w:val="00CE4B28"/>
    <w:rsid w:val="00CE57CE"/>
    <w:rsid w:val="00CE69BD"/>
    <w:rsid w:val="00CF0277"/>
    <w:rsid w:val="00CF0511"/>
    <w:rsid w:val="00CF0C9C"/>
    <w:rsid w:val="00CF151F"/>
    <w:rsid w:val="00CF1AC2"/>
    <w:rsid w:val="00CF3256"/>
    <w:rsid w:val="00CF4B3A"/>
    <w:rsid w:val="00CF58CC"/>
    <w:rsid w:val="00CF5E57"/>
    <w:rsid w:val="00CF65DB"/>
    <w:rsid w:val="00CF6622"/>
    <w:rsid w:val="00CF6BFD"/>
    <w:rsid w:val="00CF7EC5"/>
    <w:rsid w:val="00D00131"/>
    <w:rsid w:val="00D008F3"/>
    <w:rsid w:val="00D018F1"/>
    <w:rsid w:val="00D01AFF"/>
    <w:rsid w:val="00D02628"/>
    <w:rsid w:val="00D027AB"/>
    <w:rsid w:val="00D029AB"/>
    <w:rsid w:val="00D02B94"/>
    <w:rsid w:val="00D0345F"/>
    <w:rsid w:val="00D03512"/>
    <w:rsid w:val="00D04569"/>
    <w:rsid w:val="00D05896"/>
    <w:rsid w:val="00D06765"/>
    <w:rsid w:val="00D071C3"/>
    <w:rsid w:val="00D07EE2"/>
    <w:rsid w:val="00D10632"/>
    <w:rsid w:val="00D10917"/>
    <w:rsid w:val="00D111E9"/>
    <w:rsid w:val="00D11A49"/>
    <w:rsid w:val="00D12358"/>
    <w:rsid w:val="00D12F68"/>
    <w:rsid w:val="00D1303B"/>
    <w:rsid w:val="00D1361A"/>
    <w:rsid w:val="00D13EF6"/>
    <w:rsid w:val="00D15362"/>
    <w:rsid w:val="00D15810"/>
    <w:rsid w:val="00D1635E"/>
    <w:rsid w:val="00D16F53"/>
    <w:rsid w:val="00D20355"/>
    <w:rsid w:val="00D207BB"/>
    <w:rsid w:val="00D2213E"/>
    <w:rsid w:val="00D22417"/>
    <w:rsid w:val="00D24041"/>
    <w:rsid w:val="00D24221"/>
    <w:rsid w:val="00D24A15"/>
    <w:rsid w:val="00D251F2"/>
    <w:rsid w:val="00D25209"/>
    <w:rsid w:val="00D2545B"/>
    <w:rsid w:val="00D27BA9"/>
    <w:rsid w:val="00D27D5F"/>
    <w:rsid w:val="00D30A7D"/>
    <w:rsid w:val="00D32AAB"/>
    <w:rsid w:val="00D335E2"/>
    <w:rsid w:val="00D33E45"/>
    <w:rsid w:val="00D3411B"/>
    <w:rsid w:val="00D34338"/>
    <w:rsid w:val="00D34870"/>
    <w:rsid w:val="00D366F2"/>
    <w:rsid w:val="00D37EA7"/>
    <w:rsid w:val="00D402B2"/>
    <w:rsid w:val="00D404CD"/>
    <w:rsid w:val="00D40DC9"/>
    <w:rsid w:val="00D41C1C"/>
    <w:rsid w:val="00D41D0F"/>
    <w:rsid w:val="00D41FB5"/>
    <w:rsid w:val="00D42865"/>
    <w:rsid w:val="00D42A33"/>
    <w:rsid w:val="00D4421B"/>
    <w:rsid w:val="00D443C2"/>
    <w:rsid w:val="00D44BCA"/>
    <w:rsid w:val="00D45B2C"/>
    <w:rsid w:val="00D46BA8"/>
    <w:rsid w:val="00D46BBD"/>
    <w:rsid w:val="00D47CF9"/>
    <w:rsid w:val="00D522CD"/>
    <w:rsid w:val="00D53AD4"/>
    <w:rsid w:val="00D543D3"/>
    <w:rsid w:val="00D5445A"/>
    <w:rsid w:val="00D563FD"/>
    <w:rsid w:val="00D5675A"/>
    <w:rsid w:val="00D5718D"/>
    <w:rsid w:val="00D57880"/>
    <w:rsid w:val="00D57D13"/>
    <w:rsid w:val="00D60D0C"/>
    <w:rsid w:val="00D610EE"/>
    <w:rsid w:val="00D611E0"/>
    <w:rsid w:val="00D6180F"/>
    <w:rsid w:val="00D627A9"/>
    <w:rsid w:val="00D62F45"/>
    <w:rsid w:val="00D63564"/>
    <w:rsid w:val="00D6568A"/>
    <w:rsid w:val="00D657C8"/>
    <w:rsid w:val="00D65BDA"/>
    <w:rsid w:val="00D666CE"/>
    <w:rsid w:val="00D67D74"/>
    <w:rsid w:val="00D67EF5"/>
    <w:rsid w:val="00D70613"/>
    <w:rsid w:val="00D708FF"/>
    <w:rsid w:val="00D7128A"/>
    <w:rsid w:val="00D71A49"/>
    <w:rsid w:val="00D71F2D"/>
    <w:rsid w:val="00D72436"/>
    <w:rsid w:val="00D72892"/>
    <w:rsid w:val="00D7307F"/>
    <w:rsid w:val="00D733DD"/>
    <w:rsid w:val="00D73753"/>
    <w:rsid w:val="00D73A10"/>
    <w:rsid w:val="00D743D1"/>
    <w:rsid w:val="00D7522A"/>
    <w:rsid w:val="00D75EFB"/>
    <w:rsid w:val="00D7612D"/>
    <w:rsid w:val="00D76696"/>
    <w:rsid w:val="00D76AF9"/>
    <w:rsid w:val="00D76D6B"/>
    <w:rsid w:val="00D772C7"/>
    <w:rsid w:val="00D77BC4"/>
    <w:rsid w:val="00D800B6"/>
    <w:rsid w:val="00D80B60"/>
    <w:rsid w:val="00D816C6"/>
    <w:rsid w:val="00D82125"/>
    <w:rsid w:val="00D82EE7"/>
    <w:rsid w:val="00D831DD"/>
    <w:rsid w:val="00D831E6"/>
    <w:rsid w:val="00D8356B"/>
    <w:rsid w:val="00D83866"/>
    <w:rsid w:val="00D844F3"/>
    <w:rsid w:val="00D857E8"/>
    <w:rsid w:val="00D858F5"/>
    <w:rsid w:val="00D860BC"/>
    <w:rsid w:val="00D86AFC"/>
    <w:rsid w:val="00D86B2D"/>
    <w:rsid w:val="00D870FE"/>
    <w:rsid w:val="00D87382"/>
    <w:rsid w:val="00D90718"/>
    <w:rsid w:val="00D9091D"/>
    <w:rsid w:val="00D90F69"/>
    <w:rsid w:val="00D9133D"/>
    <w:rsid w:val="00D91B82"/>
    <w:rsid w:val="00D91C38"/>
    <w:rsid w:val="00D91EFB"/>
    <w:rsid w:val="00D92180"/>
    <w:rsid w:val="00D94A5B"/>
    <w:rsid w:val="00D9507F"/>
    <w:rsid w:val="00D95E48"/>
    <w:rsid w:val="00D96591"/>
    <w:rsid w:val="00D96B73"/>
    <w:rsid w:val="00D976F5"/>
    <w:rsid w:val="00D97C80"/>
    <w:rsid w:val="00DA17CF"/>
    <w:rsid w:val="00DA2AB7"/>
    <w:rsid w:val="00DA2E06"/>
    <w:rsid w:val="00DA2F95"/>
    <w:rsid w:val="00DA3B71"/>
    <w:rsid w:val="00DA483B"/>
    <w:rsid w:val="00DA48F6"/>
    <w:rsid w:val="00DA5C43"/>
    <w:rsid w:val="00DA656C"/>
    <w:rsid w:val="00DA70CF"/>
    <w:rsid w:val="00DA71DD"/>
    <w:rsid w:val="00DA7D1C"/>
    <w:rsid w:val="00DB0E31"/>
    <w:rsid w:val="00DB234A"/>
    <w:rsid w:val="00DB3216"/>
    <w:rsid w:val="00DB4817"/>
    <w:rsid w:val="00DB5259"/>
    <w:rsid w:val="00DB6FBD"/>
    <w:rsid w:val="00DB7223"/>
    <w:rsid w:val="00DB74E5"/>
    <w:rsid w:val="00DB76FE"/>
    <w:rsid w:val="00DB7B25"/>
    <w:rsid w:val="00DC01C2"/>
    <w:rsid w:val="00DC07F7"/>
    <w:rsid w:val="00DC2134"/>
    <w:rsid w:val="00DC2309"/>
    <w:rsid w:val="00DC2364"/>
    <w:rsid w:val="00DC2816"/>
    <w:rsid w:val="00DC2BC7"/>
    <w:rsid w:val="00DC2ED2"/>
    <w:rsid w:val="00DC3C6A"/>
    <w:rsid w:val="00DC634C"/>
    <w:rsid w:val="00DC7360"/>
    <w:rsid w:val="00DC7BDC"/>
    <w:rsid w:val="00DC7F3F"/>
    <w:rsid w:val="00DD074E"/>
    <w:rsid w:val="00DD08CD"/>
    <w:rsid w:val="00DD1264"/>
    <w:rsid w:val="00DD24AC"/>
    <w:rsid w:val="00DD40DF"/>
    <w:rsid w:val="00DD42B7"/>
    <w:rsid w:val="00DD4943"/>
    <w:rsid w:val="00DD62DD"/>
    <w:rsid w:val="00DD6587"/>
    <w:rsid w:val="00DD672B"/>
    <w:rsid w:val="00DD6E1E"/>
    <w:rsid w:val="00DD7A11"/>
    <w:rsid w:val="00DD7EE5"/>
    <w:rsid w:val="00DE03AD"/>
    <w:rsid w:val="00DE03BC"/>
    <w:rsid w:val="00DE085D"/>
    <w:rsid w:val="00DE15F4"/>
    <w:rsid w:val="00DE282F"/>
    <w:rsid w:val="00DE2FD7"/>
    <w:rsid w:val="00DE54BA"/>
    <w:rsid w:val="00DE5809"/>
    <w:rsid w:val="00DE5C2E"/>
    <w:rsid w:val="00DE6A9A"/>
    <w:rsid w:val="00DE7264"/>
    <w:rsid w:val="00DE73DB"/>
    <w:rsid w:val="00DF011A"/>
    <w:rsid w:val="00DF0A24"/>
    <w:rsid w:val="00DF0B68"/>
    <w:rsid w:val="00DF0BBA"/>
    <w:rsid w:val="00DF0F0D"/>
    <w:rsid w:val="00DF221C"/>
    <w:rsid w:val="00DF28FA"/>
    <w:rsid w:val="00DF36CF"/>
    <w:rsid w:val="00DF4A09"/>
    <w:rsid w:val="00DF4CDE"/>
    <w:rsid w:val="00DF4CF1"/>
    <w:rsid w:val="00DF717F"/>
    <w:rsid w:val="00DF7385"/>
    <w:rsid w:val="00DF7B55"/>
    <w:rsid w:val="00DF7FD1"/>
    <w:rsid w:val="00E009C5"/>
    <w:rsid w:val="00E0109B"/>
    <w:rsid w:val="00E027C7"/>
    <w:rsid w:val="00E05573"/>
    <w:rsid w:val="00E05AC3"/>
    <w:rsid w:val="00E05B3C"/>
    <w:rsid w:val="00E062A3"/>
    <w:rsid w:val="00E06AF6"/>
    <w:rsid w:val="00E07647"/>
    <w:rsid w:val="00E110C4"/>
    <w:rsid w:val="00E136F4"/>
    <w:rsid w:val="00E13B7F"/>
    <w:rsid w:val="00E1405D"/>
    <w:rsid w:val="00E147AA"/>
    <w:rsid w:val="00E14964"/>
    <w:rsid w:val="00E14FA4"/>
    <w:rsid w:val="00E15F9F"/>
    <w:rsid w:val="00E1615A"/>
    <w:rsid w:val="00E174FD"/>
    <w:rsid w:val="00E17758"/>
    <w:rsid w:val="00E222AB"/>
    <w:rsid w:val="00E22412"/>
    <w:rsid w:val="00E22B85"/>
    <w:rsid w:val="00E231CD"/>
    <w:rsid w:val="00E2320B"/>
    <w:rsid w:val="00E233E4"/>
    <w:rsid w:val="00E24510"/>
    <w:rsid w:val="00E25A35"/>
    <w:rsid w:val="00E26680"/>
    <w:rsid w:val="00E274AB"/>
    <w:rsid w:val="00E30419"/>
    <w:rsid w:val="00E30EC5"/>
    <w:rsid w:val="00E31420"/>
    <w:rsid w:val="00E321BC"/>
    <w:rsid w:val="00E324AB"/>
    <w:rsid w:val="00E33BC4"/>
    <w:rsid w:val="00E33E95"/>
    <w:rsid w:val="00E33F8D"/>
    <w:rsid w:val="00E34629"/>
    <w:rsid w:val="00E347FF"/>
    <w:rsid w:val="00E34C97"/>
    <w:rsid w:val="00E3587C"/>
    <w:rsid w:val="00E35D2C"/>
    <w:rsid w:val="00E360BA"/>
    <w:rsid w:val="00E36631"/>
    <w:rsid w:val="00E36A68"/>
    <w:rsid w:val="00E40EC1"/>
    <w:rsid w:val="00E41127"/>
    <w:rsid w:val="00E41835"/>
    <w:rsid w:val="00E41BCD"/>
    <w:rsid w:val="00E4394A"/>
    <w:rsid w:val="00E439A8"/>
    <w:rsid w:val="00E44B2F"/>
    <w:rsid w:val="00E44E84"/>
    <w:rsid w:val="00E453EE"/>
    <w:rsid w:val="00E45928"/>
    <w:rsid w:val="00E45E05"/>
    <w:rsid w:val="00E46237"/>
    <w:rsid w:val="00E46EE8"/>
    <w:rsid w:val="00E470DB"/>
    <w:rsid w:val="00E47344"/>
    <w:rsid w:val="00E47613"/>
    <w:rsid w:val="00E506DC"/>
    <w:rsid w:val="00E50F8F"/>
    <w:rsid w:val="00E52048"/>
    <w:rsid w:val="00E52AC1"/>
    <w:rsid w:val="00E52C96"/>
    <w:rsid w:val="00E53660"/>
    <w:rsid w:val="00E54404"/>
    <w:rsid w:val="00E54FC6"/>
    <w:rsid w:val="00E55FC6"/>
    <w:rsid w:val="00E56022"/>
    <w:rsid w:val="00E56F96"/>
    <w:rsid w:val="00E57078"/>
    <w:rsid w:val="00E576CF"/>
    <w:rsid w:val="00E57D7D"/>
    <w:rsid w:val="00E57D7F"/>
    <w:rsid w:val="00E61311"/>
    <w:rsid w:val="00E617F2"/>
    <w:rsid w:val="00E6491A"/>
    <w:rsid w:val="00E65083"/>
    <w:rsid w:val="00E67020"/>
    <w:rsid w:val="00E6734A"/>
    <w:rsid w:val="00E71D7F"/>
    <w:rsid w:val="00E725A7"/>
    <w:rsid w:val="00E74AC3"/>
    <w:rsid w:val="00E75AAD"/>
    <w:rsid w:val="00E7691F"/>
    <w:rsid w:val="00E77023"/>
    <w:rsid w:val="00E7773F"/>
    <w:rsid w:val="00E77A80"/>
    <w:rsid w:val="00E81960"/>
    <w:rsid w:val="00E8316E"/>
    <w:rsid w:val="00E8404F"/>
    <w:rsid w:val="00E842F5"/>
    <w:rsid w:val="00E8472B"/>
    <w:rsid w:val="00E84D73"/>
    <w:rsid w:val="00E850D7"/>
    <w:rsid w:val="00E857E1"/>
    <w:rsid w:val="00E86302"/>
    <w:rsid w:val="00E87008"/>
    <w:rsid w:val="00E87C44"/>
    <w:rsid w:val="00E90357"/>
    <w:rsid w:val="00E90995"/>
    <w:rsid w:val="00E91D45"/>
    <w:rsid w:val="00E92FE3"/>
    <w:rsid w:val="00E9329C"/>
    <w:rsid w:val="00E9444A"/>
    <w:rsid w:val="00E97FE8"/>
    <w:rsid w:val="00EA0809"/>
    <w:rsid w:val="00EA0F1F"/>
    <w:rsid w:val="00EA1321"/>
    <w:rsid w:val="00EA1DAD"/>
    <w:rsid w:val="00EA2C6A"/>
    <w:rsid w:val="00EA3258"/>
    <w:rsid w:val="00EA4AE0"/>
    <w:rsid w:val="00EA5284"/>
    <w:rsid w:val="00EA5AB4"/>
    <w:rsid w:val="00EA6657"/>
    <w:rsid w:val="00EA7A13"/>
    <w:rsid w:val="00EB0949"/>
    <w:rsid w:val="00EB11D1"/>
    <w:rsid w:val="00EB180C"/>
    <w:rsid w:val="00EB18B9"/>
    <w:rsid w:val="00EB18F0"/>
    <w:rsid w:val="00EB21F7"/>
    <w:rsid w:val="00EB421D"/>
    <w:rsid w:val="00EB42B2"/>
    <w:rsid w:val="00EB45CF"/>
    <w:rsid w:val="00EB49B6"/>
    <w:rsid w:val="00EB4C76"/>
    <w:rsid w:val="00EB4D03"/>
    <w:rsid w:val="00EB4EBD"/>
    <w:rsid w:val="00EB55CC"/>
    <w:rsid w:val="00EB5A00"/>
    <w:rsid w:val="00EB5A7B"/>
    <w:rsid w:val="00EB674F"/>
    <w:rsid w:val="00EB6C02"/>
    <w:rsid w:val="00EB7257"/>
    <w:rsid w:val="00EB75BE"/>
    <w:rsid w:val="00EC08BA"/>
    <w:rsid w:val="00EC0CDE"/>
    <w:rsid w:val="00EC1E00"/>
    <w:rsid w:val="00EC221C"/>
    <w:rsid w:val="00EC2281"/>
    <w:rsid w:val="00EC2F1E"/>
    <w:rsid w:val="00EC35BB"/>
    <w:rsid w:val="00EC3B92"/>
    <w:rsid w:val="00EC3FF9"/>
    <w:rsid w:val="00EC42C2"/>
    <w:rsid w:val="00EC4BFA"/>
    <w:rsid w:val="00EC5387"/>
    <w:rsid w:val="00EC676F"/>
    <w:rsid w:val="00EC6A0C"/>
    <w:rsid w:val="00EC73B6"/>
    <w:rsid w:val="00EC7415"/>
    <w:rsid w:val="00ED1CA5"/>
    <w:rsid w:val="00ED2413"/>
    <w:rsid w:val="00ED27D0"/>
    <w:rsid w:val="00ED30D4"/>
    <w:rsid w:val="00ED43C6"/>
    <w:rsid w:val="00ED55C3"/>
    <w:rsid w:val="00ED5971"/>
    <w:rsid w:val="00ED6076"/>
    <w:rsid w:val="00ED6F97"/>
    <w:rsid w:val="00ED7917"/>
    <w:rsid w:val="00EE2561"/>
    <w:rsid w:val="00EE3252"/>
    <w:rsid w:val="00EE36E7"/>
    <w:rsid w:val="00EE3725"/>
    <w:rsid w:val="00EE460C"/>
    <w:rsid w:val="00EE4F25"/>
    <w:rsid w:val="00EE5006"/>
    <w:rsid w:val="00EE7C8D"/>
    <w:rsid w:val="00EF03ED"/>
    <w:rsid w:val="00EF0F11"/>
    <w:rsid w:val="00EF3CF9"/>
    <w:rsid w:val="00EF4ED7"/>
    <w:rsid w:val="00EF521E"/>
    <w:rsid w:val="00EF61D7"/>
    <w:rsid w:val="00EF718F"/>
    <w:rsid w:val="00EF753F"/>
    <w:rsid w:val="00F008C4"/>
    <w:rsid w:val="00F00C20"/>
    <w:rsid w:val="00F011AC"/>
    <w:rsid w:val="00F011DB"/>
    <w:rsid w:val="00F01B9A"/>
    <w:rsid w:val="00F01E62"/>
    <w:rsid w:val="00F02200"/>
    <w:rsid w:val="00F0230A"/>
    <w:rsid w:val="00F038D4"/>
    <w:rsid w:val="00F04B7F"/>
    <w:rsid w:val="00F05DC4"/>
    <w:rsid w:val="00F06875"/>
    <w:rsid w:val="00F069BF"/>
    <w:rsid w:val="00F07B66"/>
    <w:rsid w:val="00F07E36"/>
    <w:rsid w:val="00F103FF"/>
    <w:rsid w:val="00F107A7"/>
    <w:rsid w:val="00F123D1"/>
    <w:rsid w:val="00F128B3"/>
    <w:rsid w:val="00F129CF"/>
    <w:rsid w:val="00F13A7A"/>
    <w:rsid w:val="00F13D37"/>
    <w:rsid w:val="00F1432F"/>
    <w:rsid w:val="00F14CC3"/>
    <w:rsid w:val="00F14E6B"/>
    <w:rsid w:val="00F15D91"/>
    <w:rsid w:val="00F160D7"/>
    <w:rsid w:val="00F16691"/>
    <w:rsid w:val="00F16F2A"/>
    <w:rsid w:val="00F17A6C"/>
    <w:rsid w:val="00F17C7F"/>
    <w:rsid w:val="00F20C25"/>
    <w:rsid w:val="00F214C1"/>
    <w:rsid w:val="00F2228C"/>
    <w:rsid w:val="00F242A1"/>
    <w:rsid w:val="00F24743"/>
    <w:rsid w:val="00F24F97"/>
    <w:rsid w:val="00F25C8E"/>
    <w:rsid w:val="00F262A8"/>
    <w:rsid w:val="00F27639"/>
    <w:rsid w:val="00F30F13"/>
    <w:rsid w:val="00F312AF"/>
    <w:rsid w:val="00F3204F"/>
    <w:rsid w:val="00F32AE2"/>
    <w:rsid w:val="00F32B4B"/>
    <w:rsid w:val="00F32BE3"/>
    <w:rsid w:val="00F32DC1"/>
    <w:rsid w:val="00F32DDC"/>
    <w:rsid w:val="00F33245"/>
    <w:rsid w:val="00F33ED4"/>
    <w:rsid w:val="00F3449B"/>
    <w:rsid w:val="00F36D79"/>
    <w:rsid w:val="00F37267"/>
    <w:rsid w:val="00F3741D"/>
    <w:rsid w:val="00F376DF"/>
    <w:rsid w:val="00F37D9C"/>
    <w:rsid w:val="00F410CF"/>
    <w:rsid w:val="00F41A8A"/>
    <w:rsid w:val="00F42017"/>
    <w:rsid w:val="00F42079"/>
    <w:rsid w:val="00F42085"/>
    <w:rsid w:val="00F42656"/>
    <w:rsid w:val="00F426EA"/>
    <w:rsid w:val="00F430D8"/>
    <w:rsid w:val="00F43CC7"/>
    <w:rsid w:val="00F454A1"/>
    <w:rsid w:val="00F4590D"/>
    <w:rsid w:val="00F465D6"/>
    <w:rsid w:val="00F466C2"/>
    <w:rsid w:val="00F469B8"/>
    <w:rsid w:val="00F46B72"/>
    <w:rsid w:val="00F47DAD"/>
    <w:rsid w:val="00F50614"/>
    <w:rsid w:val="00F51004"/>
    <w:rsid w:val="00F51377"/>
    <w:rsid w:val="00F54536"/>
    <w:rsid w:val="00F55005"/>
    <w:rsid w:val="00F55484"/>
    <w:rsid w:val="00F55D0C"/>
    <w:rsid w:val="00F566D5"/>
    <w:rsid w:val="00F56818"/>
    <w:rsid w:val="00F5720E"/>
    <w:rsid w:val="00F57B35"/>
    <w:rsid w:val="00F60519"/>
    <w:rsid w:val="00F60C1F"/>
    <w:rsid w:val="00F627EF"/>
    <w:rsid w:val="00F631EA"/>
    <w:rsid w:val="00F632F7"/>
    <w:rsid w:val="00F63C6E"/>
    <w:rsid w:val="00F645F7"/>
    <w:rsid w:val="00F64BF9"/>
    <w:rsid w:val="00F64EAD"/>
    <w:rsid w:val="00F64FDD"/>
    <w:rsid w:val="00F650D0"/>
    <w:rsid w:val="00F650E7"/>
    <w:rsid w:val="00F6539C"/>
    <w:rsid w:val="00F66994"/>
    <w:rsid w:val="00F669B7"/>
    <w:rsid w:val="00F702D6"/>
    <w:rsid w:val="00F70894"/>
    <w:rsid w:val="00F7126A"/>
    <w:rsid w:val="00F71329"/>
    <w:rsid w:val="00F71565"/>
    <w:rsid w:val="00F720AD"/>
    <w:rsid w:val="00F72FDA"/>
    <w:rsid w:val="00F746BA"/>
    <w:rsid w:val="00F7488F"/>
    <w:rsid w:val="00F75676"/>
    <w:rsid w:val="00F765AE"/>
    <w:rsid w:val="00F76D01"/>
    <w:rsid w:val="00F801C7"/>
    <w:rsid w:val="00F80A87"/>
    <w:rsid w:val="00F81363"/>
    <w:rsid w:val="00F81AC7"/>
    <w:rsid w:val="00F81C18"/>
    <w:rsid w:val="00F82A02"/>
    <w:rsid w:val="00F82B38"/>
    <w:rsid w:val="00F82F22"/>
    <w:rsid w:val="00F840A3"/>
    <w:rsid w:val="00F84AB4"/>
    <w:rsid w:val="00F84B06"/>
    <w:rsid w:val="00F84F51"/>
    <w:rsid w:val="00F851A1"/>
    <w:rsid w:val="00F86B1C"/>
    <w:rsid w:val="00F86DDF"/>
    <w:rsid w:val="00F86FEB"/>
    <w:rsid w:val="00F8784C"/>
    <w:rsid w:val="00F87896"/>
    <w:rsid w:val="00F87DCB"/>
    <w:rsid w:val="00F906D7"/>
    <w:rsid w:val="00F91370"/>
    <w:rsid w:val="00F925F2"/>
    <w:rsid w:val="00F927E8"/>
    <w:rsid w:val="00F935D6"/>
    <w:rsid w:val="00F9390F"/>
    <w:rsid w:val="00F944C4"/>
    <w:rsid w:val="00F94583"/>
    <w:rsid w:val="00F9464C"/>
    <w:rsid w:val="00F94C0F"/>
    <w:rsid w:val="00F94F26"/>
    <w:rsid w:val="00F9536E"/>
    <w:rsid w:val="00F95A35"/>
    <w:rsid w:val="00F96D4D"/>
    <w:rsid w:val="00F97F28"/>
    <w:rsid w:val="00FA09B8"/>
    <w:rsid w:val="00FA16E6"/>
    <w:rsid w:val="00FA2125"/>
    <w:rsid w:val="00FA24F4"/>
    <w:rsid w:val="00FA2BB1"/>
    <w:rsid w:val="00FA2D80"/>
    <w:rsid w:val="00FA314A"/>
    <w:rsid w:val="00FA38D0"/>
    <w:rsid w:val="00FA49F0"/>
    <w:rsid w:val="00FA4F75"/>
    <w:rsid w:val="00FA50F3"/>
    <w:rsid w:val="00FA564B"/>
    <w:rsid w:val="00FA6850"/>
    <w:rsid w:val="00FA69E9"/>
    <w:rsid w:val="00FA6B8B"/>
    <w:rsid w:val="00FA7034"/>
    <w:rsid w:val="00FA7596"/>
    <w:rsid w:val="00FA75D4"/>
    <w:rsid w:val="00FB0B40"/>
    <w:rsid w:val="00FB16DC"/>
    <w:rsid w:val="00FB242C"/>
    <w:rsid w:val="00FB24A3"/>
    <w:rsid w:val="00FB26D5"/>
    <w:rsid w:val="00FB28D2"/>
    <w:rsid w:val="00FB3545"/>
    <w:rsid w:val="00FB395A"/>
    <w:rsid w:val="00FB409B"/>
    <w:rsid w:val="00FB4107"/>
    <w:rsid w:val="00FB4D2F"/>
    <w:rsid w:val="00FB4FA4"/>
    <w:rsid w:val="00FB5810"/>
    <w:rsid w:val="00FB592D"/>
    <w:rsid w:val="00FB6191"/>
    <w:rsid w:val="00FB6A64"/>
    <w:rsid w:val="00FB708C"/>
    <w:rsid w:val="00FB7236"/>
    <w:rsid w:val="00FB7569"/>
    <w:rsid w:val="00FB7974"/>
    <w:rsid w:val="00FB7C44"/>
    <w:rsid w:val="00FC0B98"/>
    <w:rsid w:val="00FC12D2"/>
    <w:rsid w:val="00FC19AE"/>
    <w:rsid w:val="00FC1FB9"/>
    <w:rsid w:val="00FC3382"/>
    <w:rsid w:val="00FC36AD"/>
    <w:rsid w:val="00FC372A"/>
    <w:rsid w:val="00FC3746"/>
    <w:rsid w:val="00FC3778"/>
    <w:rsid w:val="00FC556B"/>
    <w:rsid w:val="00FC569F"/>
    <w:rsid w:val="00FC6308"/>
    <w:rsid w:val="00FC6425"/>
    <w:rsid w:val="00FC6442"/>
    <w:rsid w:val="00FC6664"/>
    <w:rsid w:val="00FC6FE6"/>
    <w:rsid w:val="00FC70E8"/>
    <w:rsid w:val="00FC7A00"/>
    <w:rsid w:val="00FD0388"/>
    <w:rsid w:val="00FD1971"/>
    <w:rsid w:val="00FD24D8"/>
    <w:rsid w:val="00FD27CE"/>
    <w:rsid w:val="00FD2DA7"/>
    <w:rsid w:val="00FD4363"/>
    <w:rsid w:val="00FD44CC"/>
    <w:rsid w:val="00FD4AD3"/>
    <w:rsid w:val="00FD4FEA"/>
    <w:rsid w:val="00FD5C5A"/>
    <w:rsid w:val="00FD63E3"/>
    <w:rsid w:val="00FD6C2E"/>
    <w:rsid w:val="00FD7209"/>
    <w:rsid w:val="00FD7B2C"/>
    <w:rsid w:val="00FE0007"/>
    <w:rsid w:val="00FE0942"/>
    <w:rsid w:val="00FE0DE6"/>
    <w:rsid w:val="00FE14BC"/>
    <w:rsid w:val="00FE1F0C"/>
    <w:rsid w:val="00FE2F47"/>
    <w:rsid w:val="00FE2F85"/>
    <w:rsid w:val="00FE36C7"/>
    <w:rsid w:val="00FE4879"/>
    <w:rsid w:val="00FE6ED3"/>
    <w:rsid w:val="00FE6F8C"/>
    <w:rsid w:val="00FE7B98"/>
    <w:rsid w:val="00FF14E5"/>
    <w:rsid w:val="00FF1F5A"/>
    <w:rsid w:val="00FF4213"/>
    <w:rsid w:val="00FF4950"/>
    <w:rsid w:val="00FF51C4"/>
    <w:rsid w:val="00FF683F"/>
    <w:rsid w:val="00FF71E2"/>
    <w:rsid w:val="00FF7239"/>
    <w:rsid w:val="00FF7A09"/>
    <w:rsid w:val="00FF7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1906B6"/>
  <w15:docId w15:val="{94171820-B946-49CA-8054-37FBA096E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F85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Normal">
    <w:name w:val="WP_Normal"/>
    <w:basedOn w:val="Normal"/>
    <w:rsid w:val="00CA6F85"/>
    <w:rPr>
      <w:rFonts w:ascii="Palatino" w:hAnsi="Palatino" w:cs="Palatino"/>
    </w:rPr>
  </w:style>
  <w:style w:type="character" w:styleId="Hyperlink">
    <w:name w:val="Hyperlink"/>
    <w:basedOn w:val="DefaultParagraphFont"/>
    <w:rsid w:val="00CA6F85"/>
    <w:rPr>
      <w:color w:val="0000FF"/>
      <w:u w:val="single"/>
    </w:rPr>
  </w:style>
  <w:style w:type="paragraph" w:customStyle="1" w:styleId="Default">
    <w:name w:val="Default"/>
    <w:rsid w:val="00CA6F85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CA6F85"/>
    <w:rPr>
      <w:b/>
      <w:bCs/>
    </w:rPr>
  </w:style>
  <w:style w:type="character" w:styleId="Emphasis">
    <w:name w:val="Emphasis"/>
    <w:basedOn w:val="DefaultParagraphFont"/>
    <w:qFormat/>
    <w:rsid w:val="00CA6F85"/>
    <w:rPr>
      <w:i/>
      <w:iCs/>
    </w:rPr>
  </w:style>
  <w:style w:type="paragraph" w:styleId="ListParagraph">
    <w:name w:val="List Paragraph"/>
    <w:basedOn w:val="Normal"/>
    <w:uiPriority w:val="34"/>
    <w:qFormat/>
    <w:rsid w:val="00CA6F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24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242C"/>
    <w:rPr>
      <w:rFonts w:ascii="Times New Roman" w:eastAsia="Batang" w:hAnsi="Times New Roman" w:cs="Times New Roman"/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FB24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242C"/>
    <w:rPr>
      <w:rFonts w:ascii="Times New Roman" w:eastAsia="Batang" w:hAnsi="Times New Roman" w:cs="Times New Roman"/>
      <w:sz w:val="24"/>
      <w:szCs w:val="24"/>
      <w:lang w:eastAsia="ko-KR"/>
    </w:rPr>
  </w:style>
  <w:style w:type="character" w:customStyle="1" w:styleId="il">
    <w:name w:val="il"/>
    <w:basedOn w:val="DefaultParagraphFont"/>
    <w:rsid w:val="00513BC9"/>
  </w:style>
  <w:style w:type="paragraph" w:styleId="BalloonText">
    <w:name w:val="Balloon Text"/>
    <w:basedOn w:val="Normal"/>
    <w:link w:val="BalloonTextChar"/>
    <w:uiPriority w:val="99"/>
    <w:semiHidden/>
    <w:unhideWhenUsed/>
    <w:rsid w:val="00A752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23B"/>
    <w:rPr>
      <w:rFonts w:ascii="Segoe UI" w:eastAsia="Batang" w:hAnsi="Segoe UI" w:cs="Segoe UI"/>
      <w:sz w:val="18"/>
      <w:szCs w:val="1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na.kang@nd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pb-us-w2.wpmucdn.com/u.osu.edu/dist/6/3609/files/2021/03/BEALF-4_Program_Book_2021-3-5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096B5-DB8F-427D-AD9E-C2F3CA506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242</Words>
  <Characters>14019</Characters>
  <Application>Microsoft Office Word</Application>
  <DocSecurity>0</DocSecurity>
  <Lines>259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re Dame</Company>
  <LinksUpToDate>false</LinksUpToDate>
  <CharactersWithSpaces>16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a Kang</dc:creator>
  <cp:lastModifiedBy>Hana Kang</cp:lastModifiedBy>
  <cp:revision>2</cp:revision>
  <dcterms:created xsi:type="dcterms:W3CDTF">2024-01-15T15:51:00Z</dcterms:created>
  <dcterms:modified xsi:type="dcterms:W3CDTF">2024-01-15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2ef39179316cca301f94dfed1faf3f9f83bb5846dfde36593fe8b8809fc11</vt:lpwstr>
  </property>
</Properties>
</file>